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283" w:type="dxa"/>
        <w:jc w:val="center"/>
        <w:tblLook w:val="04A0" w:firstRow="1" w:lastRow="0" w:firstColumn="1" w:lastColumn="0" w:noHBand="0" w:noVBand="1"/>
      </w:tblPr>
      <w:tblGrid>
        <w:gridCol w:w="1316"/>
        <w:gridCol w:w="2422"/>
        <w:gridCol w:w="2688"/>
        <w:gridCol w:w="2526"/>
        <w:gridCol w:w="2638"/>
        <w:gridCol w:w="2693"/>
      </w:tblGrid>
      <w:tr w:rsidR="00EC7D50" w:rsidRPr="001F75AF" w14:paraId="7A977F15" w14:textId="77777777" w:rsidTr="00477806">
        <w:trPr>
          <w:trHeight w:val="266"/>
          <w:jc w:val="center"/>
        </w:trPr>
        <w:tc>
          <w:tcPr>
            <w:tcW w:w="14283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970E1E8" w14:textId="2609DAB2" w:rsidR="00EC7D50" w:rsidRPr="001F75AF" w:rsidRDefault="00EC7D50" w:rsidP="00477806">
            <w:pPr>
              <w:pStyle w:val="ListParagraph"/>
              <w:numPr>
                <w:ilvl w:val="0"/>
                <w:numId w:val="2"/>
              </w:num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>SINIF</w:t>
            </w:r>
            <w:r w:rsidR="005536B6">
              <w:rPr>
                <w:b/>
                <w:sz w:val="20"/>
                <w:szCs w:val="20"/>
              </w:rPr>
              <w:t xml:space="preserve"> (Yüz yüze dersler</w:t>
            </w:r>
            <w:r w:rsidR="00E52EE0">
              <w:rPr>
                <w:b/>
                <w:sz w:val="20"/>
                <w:szCs w:val="20"/>
              </w:rPr>
              <w:t xml:space="preserve"> için derslik numaraları yanlarında belirtilmiştir.</w:t>
            </w:r>
            <w:r w:rsidR="005536B6">
              <w:rPr>
                <w:b/>
                <w:sz w:val="20"/>
                <w:szCs w:val="20"/>
              </w:rPr>
              <w:t>)</w:t>
            </w:r>
          </w:p>
        </w:tc>
      </w:tr>
      <w:tr w:rsidR="00EC7D50" w:rsidRPr="001F75AF" w14:paraId="24D8761A" w14:textId="77777777" w:rsidTr="00477806">
        <w:trPr>
          <w:trHeight w:val="266"/>
          <w:jc w:val="center"/>
        </w:trPr>
        <w:tc>
          <w:tcPr>
            <w:tcW w:w="13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0F347EF" w14:textId="77777777" w:rsidR="00EC7D50" w:rsidRPr="001F75AF" w:rsidRDefault="00EC7D50" w:rsidP="00477806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Saat </w:t>
            </w:r>
          </w:p>
        </w:tc>
        <w:tc>
          <w:tcPr>
            <w:tcW w:w="24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1B66AE" w14:textId="77777777" w:rsidR="00EC7D50" w:rsidRPr="001F75AF" w:rsidRDefault="00EC7D50" w:rsidP="00477806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Pazartesi </w:t>
            </w:r>
          </w:p>
        </w:tc>
        <w:tc>
          <w:tcPr>
            <w:tcW w:w="26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63EE64C" w14:textId="77777777" w:rsidR="00EC7D50" w:rsidRPr="001F75AF" w:rsidRDefault="00EC7D50" w:rsidP="00477806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Salı </w:t>
            </w:r>
          </w:p>
        </w:tc>
        <w:tc>
          <w:tcPr>
            <w:tcW w:w="25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15B737" w14:textId="77777777" w:rsidR="00EC7D50" w:rsidRPr="001F75AF" w:rsidRDefault="00EC7D50" w:rsidP="00477806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Çarşamba </w:t>
            </w:r>
          </w:p>
        </w:tc>
        <w:tc>
          <w:tcPr>
            <w:tcW w:w="263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A22AF5F" w14:textId="77777777" w:rsidR="00EC7D50" w:rsidRPr="001F75AF" w:rsidRDefault="00EC7D50" w:rsidP="00477806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Perşembe 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AE82B0" w14:textId="77777777" w:rsidR="00EC7D50" w:rsidRPr="001F75AF" w:rsidRDefault="00EC7D50" w:rsidP="00477806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Cuma </w:t>
            </w:r>
          </w:p>
        </w:tc>
      </w:tr>
      <w:tr w:rsidR="00D27EF5" w:rsidRPr="001F75AF" w14:paraId="72771DF8" w14:textId="77777777" w:rsidTr="00477806">
        <w:trPr>
          <w:trHeight w:val="513"/>
          <w:jc w:val="center"/>
        </w:trPr>
        <w:tc>
          <w:tcPr>
            <w:tcW w:w="1316" w:type="dxa"/>
            <w:tcBorders>
              <w:top w:val="single" w:sz="12" w:space="0" w:color="auto"/>
            </w:tcBorders>
          </w:tcPr>
          <w:p w14:paraId="1F3786F5" w14:textId="64EE62B9" w:rsidR="00D27EF5" w:rsidRPr="00D27EF5" w:rsidRDefault="00D27EF5" w:rsidP="00D27EF5">
            <w:pPr>
              <w:rPr>
                <w:b/>
                <w:bCs/>
                <w:sz w:val="20"/>
                <w:szCs w:val="20"/>
              </w:rPr>
            </w:pPr>
            <w:r w:rsidRPr="00D27EF5">
              <w:rPr>
                <w:b/>
                <w:bCs/>
                <w:sz w:val="20"/>
                <w:szCs w:val="20"/>
              </w:rPr>
              <w:t>8:30-9:15</w:t>
            </w:r>
          </w:p>
        </w:tc>
        <w:tc>
          <w:tcPr>
            <w:tcW w:w="2422" w:type="dxa"/>
            <w:tcBorders>
              <w:top w:val="single" w:sz="12" w:space="0" w:color="auto"/>
            </w:tcBorders>
          </w:tcPr>
          <w:p w14:paraId="304131BB" w14:textId="3FC011A9" w:rsidR="00D27EF5" w:rsidRPr="00D508B1" w:rsidRDefault="00D27EF5" w:rsidP="00D27EF5">
            <w:pPr>
              <w:rPr>
                <w:b/>
                <w:sz w:val="18"/>
                <w:szCs w:val="18"/>
              </w:rPr>
            </w:pPr>
            <w:r w:rsidRPr="00D508B1">
              <w:rPr>
                <w:b/>
                <w:sz w:val="18"/>
                <w:szCs w:val="18"/>
              </w:rPr>
              <w:t xml:space="preserve">Bilgisayar </w:t>
            </w:r>
            <w:r w:rsidR="00E52EE0">
              <w:rPr>
                <w:b/>
                <w:sz w:val="18"/>
                <w:szCs w:val="18"/>
              </w:rPr>
              <w:t>– Bilgisayar LAB</w:t>
            </w:r>
            <w:r w:rsidRPr="00D508B1">
              <w:rPr>
                <w:b/>
                <w:sz w:val="18"/>
                <w:szCs w:val="18"/>
              </w:rPr>
              <w:t xml:space="preserve">          </w:t>
            </w:r>
          </w:p>
          <w:p w14:paraId="501DACC6" w14:textId="4B9CB7F7" w:rsidR="00D27EF5" w:rsidRPr="00D508B1" w:rsidRDefault="00D27EF5" w:rsidP="00D27EF5">
            <w:pPr>
              <w:rPr>
                <w:sz w:val="18"/>
                <w:szCs w:val="18"/>
              </w:rPr>
            </w:pPr>
            <w:r w:rsidRPr="00D508B1">
              <w:rPr>
                <w:sz w:val="20"/>
                <w:szCs w:val="20"/>
              </w:rPr>
              <w:t xml:space="preserve">Öğr. Gör. </w:t>
            </w:r>
            <w:r w:rsidR="0092237F">
              <w:rPr>
                <w:sz w:val="20"/>
                <w:szCs w:val="20"/>
              </w:rPr>
              <w:t xml:space="preserve">Dr. </w:t>
            </w:r>
            <w:r w:rsidRPr="00D508B1">
              <w:rPr>
                <w:sz w:val="20"/>
                <w:szCs w:val="20"/>
              </w:rPr>
              <w:t xml:space="preserve">Ezgi KARATAŞ              </w:t>
            </w:r>
          </w:p>
        </w:tc>
        <w:tc>
          <w:tcPr>
            <w:tcW w:w="2688" w:type="dxa"/>
            <w:tcBorders>
              <w:top w:val="single" w:sz="12" w:space="0" w:color="auto"/>
            </w:tcBorders>
          </w:tcPr>
          <w:p w14:paraId="44EE4B78" w14:textId="48495FB1" w:rsidR="00D27EF5" w:rsidRPr="001F75AF" w:rsidRDefault="00D27EF5" w:rsidP="00D27EF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2526" w:type="dxa"/>
            <w:tcBorders>
              <w:top w:val="single" w:sz="12" w:space="0" w:color="auto"/>
            </w:tcBorders>
          </w:tcPr>
          <w:p w14:paraId="04D2065A" w14:textId="7BD84A1B" w:rsidR="00D27EF5" w:rsidRPr="00477806" w:rsidRDefault="00D27EF5" w:rsidP="00D27EF5">
            <w:pPr>
              <w:rPr>
                <w:b/>
                <w:sz w:val="18"/>
                <w:szCs w:val="18"/>
              </w:rPr>
            </w:pPr>
            <w:r w:rsidRPr="00477806">
              <w:rPr>
                <w:b/>
                <w:sz w:val="18"/>
                <w:szCs w:val="18"/>
              </w:rPr>
              <w:t xml:space="preserve">Yabancı Dil I  </w:t>
            </w:r>
            <w:r>
              <w:rPr>
                <w:b/>
                <w:sz w:val="18"/>
                <w:szCs w:val="18"/>
              </w:rPr>
              <w:t>(*)</w:t>
            </w:r>
            <w:r w:rsidRPr="00477806">
              <w:rPr>
                <w:b/>
                <w:sz w:val="18"/>
                <w:szCs w:val="18"/>
              </w:rPr>
              <w:t xml:space="preserve">      </w:t>
            </w:r>
          </w:p>
          <w:p w14:paraId="084A5050" w14:textId="0715B59E" w:rsidR="00D27EF5" w:rsidRPr="00477806" w:rsidRDefault="00D27EF5" w:rsidP="00D27EF5">
            <w:pPr>
              <w:rPr>
                <w:sz w:val="18"/>
                <w:szCs w:val="18"/>
              </w:rPr>
            </w:pPr>
            <w:r w:rsidRPr="00477806">
              <w:rPr>
                <w:sz w:val="18"/>
                <w:szCs w:val="18"/>
              </w:rPr>
              <w:t xml:space="preserve">Öğr. Gör. </w:t>
            </w:r>
            <w:r w:rsidR="0075512D">
              <w:rPr>
                <w:sz w:val="18"/>
                <w:szCs w:val="18"/>
              </w:rPr>
              <w:t>Melih</w:t>
            </w:r>
            <w:r w:rsidRPr="00477806">
              <w:rPr>
                <w:sz w:val="18"/>
                <w:szCs w:val="18"/>
              </w:rPr>
              <w:t xml:space="preserve"> ÜNAL</w:t>
            </w:r>
          </w:p>
        </w:tc>
        <w:tc>
          <w:tcPr>
            <w:tcW w:w="2638" w:type="dxa"/>
            <w:tcBorders>
              <w:top w:val="single" w:sz="12" w:space="0" w:color="auto"/>
            </w:tcBorders>
          </w:tcPr>
          <w:p w14:paraId="5FD48445" w14:textId="77777777" w:rsidR="00D27EF5" w:rsidRPr="001F75AF" w:rsidRDefault="00D27EF5" w:rsidP="00D27EF5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Beslenme ilkeleri-</w:t>
            </w:r>
            <w:r>
              <w:rPr>
                <w:b/>
                <w:sz w:val="18"/>
                <w:szCs w:val="18"/>
              </w:rPr>
              <w:t>Pratik</w:t>
            </w:r>
            <w:r w:rsidRPr="001F75AF"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>- A</w:t>
            </w:r>
            <w:r w:rsidRPr="001F75AF">
              <w:rPr>
                <w:b/>
                <w:sz w:val="18"/>
                <w:szCs w:val="18"/>
              </w:rPr>
              <w:t xml:space="preserve">      </w:t>
            </w:r>
          </w:p>
          <w:p w14:paraId="76E33AC8" w14:textId="77777777" w:rsidR="00D27EF5" w:rsidRDefault="00D27EF5" w:rsidP="00D27EF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. Öğr. Üyesi Murat URHAN</w:t>
            </w:r>
          </w:p>
          <w:p w14:paraId="65517CF2" w14:textId="06530432" w:rsidR="00D27EF5" w:rsidRPr="00704A8E" w:rsidRDefault="00D27EF5" w:rsidP="00D27EF5">
            <w:pPr>
              <w:rPr>
                <w:sz w:val="18"/>
                <w:szCs w:val="18"/>
              </w:rPr>
            </w:pPr>
            <w:r w:rsidRPr="00704A8E">
              <w:rPr>
                <w:sz w:val="18"/>
                <w:szCs w:val="18"/>
              </w:rPr>
              <w:t xml:space="preserve">Araş. Gör. Rana </w:t>
            </w:r>
            <w:r>
              <w:rPr>
                <w:sz w:val="18"/>
                <w:szCs w:val="18"/>
              </w:rPr>
              <w:t>Nagihan AKDER</w:t>
            </w:r>
          </w:p>
        </w:tc>
        <w:tc>
          <w:tcPr>
            <w:tcW w:w="2693" w:type="dxa"/>
            <w:tcBorders>
              <w:top w:val="single" w:sz="12" w:space="0" w:color="auto"/>
            </w:tcBorders>
          </w:tcPr>
          <w:p w14:paraId="61D97CC7" w14:textId="687A13FC" w:rsidR="00D27EF5" w:rsidRPr="001F75AF" w:rsidRDefault="00D27EF5" w:rsidP="00D27EF5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Beslenme ilkeleri-</w:t>
            </w:r>
            <w:r>
              <w:rPr>
                <w:b/>
                <w:sz w:val="18"/>
                <w:szCs w:val="18"/>
              </w:rPr>
              <w:t>Pratik</w:t>
            </w:r>
            <w:r w:rsidRPr="001F75AF"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>- B</w:t>
            </w:r>
            <w:r w:rsidRPr="001F75AF">
              <w:rPr>
                <w:b/>
                <w:sz w:val="18"/>
                <w:szCs w:val="18"/>
              </w:rPr>
              <w:t xml:space="preserve">      </w:t>
            </w:r>
          </w:p>
          <w:p w14:paraId="6F94C1DF" w14:textId="77777777" w:rsidR="00D27EF5" w:rsidRDefault="00D27EF5" w:rsidP="00D27EF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. Öğr. Üyesi Murat URHAN</w:t>
            </w:r>
          </w:p>
          <w:p w14:paraId="035F1A0D" w14:textId="38DE7136" w:rsidR="00D27EF5" w:rsidRPr="001F75AF" w:rsidRDefault="00D27EF5" w:rsidP="00D27EF5">
            <w:pPr>
              <w:rPr>
                <w:sz w:val="18"/>
                <w:szCs w:val="18"/>
              </w:rPr>
            </w:pPr>
            <w:r w:rsidRPr="00704A8E">
              <w:rPr>
                <w:sz w:val="18"/>
                <w:szCs w:val="18"/>
              </w:rPr>
              <w:t xml:space="preserve">Araş. Gör. Rana </w:t>
            </w:r>
            <w:r>
              <w:rPr>
                <w:sz w:val="18"/>
                <w:szCs w:val="18"/>
              </w:rPr>
              <w:t>Nagihan AKDER</w:t>
            </w:r>
          </w:p>
        </w:tc>
      </w:tr>
      <w:tr w:rsidR="0075512D" w:rsidRPr="001F75AF" w14:paraId="529FBF97" w14:textId="77777777" w:rsidTr="00477806">
        <w:trPr>
          <w:trHeight w:val="542"/>
          <w:jc w:val="center"/>
        </w:trPr>
        <w:tc>
          <w:tcPr>
            <w:tcW w:w="1316" w:type="dxa"/>
          </w:tcPr>
          <w:p w14:paraId="5EC59B3C" w14:textId="284E2CF9" w:rsidR="0075512D" w:rsidRPr="00D27EF5" w:rsidRDefault="0075512D" w:rsidP="0075512D">
            <w:pPr>
              <w:rPr>
                <w:b/>
                <w:bCs/>
                <w:sz w:val="20"/>
                <w:szCs w:val="20"/>
              </w:rPr>
            </w:pPr>
            <w:r w:rsidRPr="00D27EF5">
              <w:rPr>
                <w:b/>
                <w:bCs/>
                <w:sz w:val="20"/>
                <w:szCs w:val="20"/>
              </w:rPr>
              <w:t>9:30-10:15</w:t>
            </w:r>
          </w:p>
        </w:tc>
        <w:tc>
          <w:tcPr>
            <w:tcW w:w="2422" w:type="dxa"/>
          </w:tcPr>
          <w:p w14:paraId="5DE129EE" w14:textId="77777777" w:rsidR="0075512D" w:rsidRPr="00D508B1" w:rsidRDefault="0075512D" w:rsidP="0075512D">
            <w:pPr>
              <w:rPr>
                <w:b/>
                <w:sz w:val="18"/>
                <w:szCs w:val="18"/>
              </w:rPr>
            </w:pPr>
            <w:r w:rsidRPr="00D508B1">
              <w:rPr>
                <w:b/>
                <w:sz w:val="18"/>
                <w:szCs w:val="18"/>
              </w:rPr>
              <w:t xml:space="preserve">Bilgisayar           </w:t>
            </w:r>
          </w:p>
          <w:p w14:paraId="22128733" w14:textId="1037A072" w:rsidR="0075512D" w:rsidRPr="00D508B1" w:rsidRDefault="0075512D" w:rsidP="0075512D">
            <w:pPr>
              <w:rPr>
                <w:sz w:val="18"/>
                <w:szCs w:val="18"/>
              </w:rPr>
            </w:pPr>
            <w:r w:rsidRPr="00D508B1">
              <w:rPr>
                <w:sz w:val="20"/>
                <w:szCs w:val="20"/>
              </w:rPr>
              <w:t xml:space="preserve">Öğr. Gör. </w:t>
            </w:r>
            <w:r>
              <w:rPr>
                <w:sz w:val="20"/>
                <w:szCs w:val="20"/>
              </w:rPr>
              <w:t xml:space="preserve">Dr. </w:t>
            </w:r>
            <w:r w:rsidRPr="00D508B1">
              <w:rPr>
                <w:sz w:val="20"/>
                <w:szCs w:val="20"/>
              </w:rPr>
              <w:t xml:space="preserve">Ezgi KARATAŞ              </w:t>
            </w:r>
          </w:p>
        </w:tc>
        <w:tc>
          <w:tcPr>
            <w:tcW w:w="2688" w:type="dxa"/>
          </w:tcPr>
          <w:p w14:paraId="3BD96D0B" w14:textId="56552E31" w:rsidR="0075512D" w:rsidRPr="001F75AF" w:rsidRDefault="0075512D" w:rsidP="0075512D">
            <w:pPr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2526" w:type="dxa"/>
          </w:tcPr>
          <w:p w14:paraId="0D216926" w14:textId="77777777" w:rsidR="0075512D" w:rsidRPr="00477806" w:rsidRDefault="0075512D" w:rsidP="0075512D">
            <w:pPr>
              <w:rPr>
                <w:b/>
                <w:sz w:val="18"/>
                <w:szCs w:val="18"/>
              </w:rPr>
            </w:pPr>
            <w:r w:rsidRPr="00477806">
              <w:rPr>
                <w:b/>
                <w:sz w:val="18"/>
                <w:szCs w:val="18"/>
              </w:rPr>
              <w:t xml:space="preserve">Yabancı Dil I  </w:t>
            </w:r>
            <w:r>
              <w:rPr>
                <w:b/>
                <w:sz w:val="18"/>
                <w:szCs w:val="18"/>
              </w:rPr>
              <w:t>(*)</w:t>
            </w:r>
            <w:r w:rsidRPr="00477806">
              <w:rPr>
                <w:b/>
                <w:sz w:val="18"/>
                <w:szCs w:val="18"/>
              </w:rPr>
              <w:t xml:space="preserve">      </w:t>
            </w:r>
          </w:p>
          <w:p w14:paraId="6D357301" w14:textId="55CB9A50" w:rsidR="0075512D" w:rsidRPr="00477806" w:rsidRDefault="0075512D" w:rsidP="0075512D">
            <w:pPr>
              <w:rPr>
                <w:sz w:val="18"/>
                <w:szCs w:val="18"/>
              </w:rPr>
            </w:pPr>
            <w:r w:rsidRPr="00477806">
              <w:rPr>
                <w:sz w:val="18"/>
                <w:szCs w:val="18"/>
              </w:rPr>
              <w:t xml:space="preserve">Öğr. Gör. </w:t>
            </w:r>
            <w:r>
              <w:rPr>
                <w:sz w:val="18"/>
                <w:szCs w:val="18"/>
              </w:rPr>
              <w:t>Melih</w:t>
            </w:r>
            <w:r w:rsidRPr="00477806">
              <w:rPr>
                <w:sz w:val="18"/>
                <w:szCs w:val="18"/>
              </w:rPr>
              <w:t xml:space="preserve"> ÜNAL</w:t>
            </w:r>
          </w:p>
        </w:tc>
        <w:tc>
          <w:tcPr>
            <w:tcW w:w="2638" w:type="dxa"/>
          </w:tcPr>
          <w:p w14:paraId="2BBB6F15" w14:textId="77777777" w:rsidR="0075512D" w:rsidRPr="001F75AF" w:rsidRDefault="0075512D" w:rsidP="0075512D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Beslenme ilkeleri-</w:t>
            </w:r>
            <w:r>
              <w:rPr>
                <w:b/>
                <w:sz w:val="18"/>
                <w:szCs w:val="18"/>
              </w:rPr>
              <w:t>Pratik</w:t>
            </w:r>
            <w:r w:rsidRPr="001F75AF"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>- A</w:t>
            </w:r>
            <w:r w:rsidRPr="001F75AF">
              <w:rPr>
                <w:b/>
                <w:sz w:val="18"/>
                <w:szCs w:val="18"/>
              </w:rPr>
              <w:t xml:space="preserve">      </w:t>
            </w:r>
          </w:p>
          <w:p w14:paraId="50A143A2" w14:textId="77777777" w:rsidR="0075512D" w:rsidRDefault="0075512D" w:rsidP="0075512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. Öğr. Üyesi Murat URHAN</w:t>
            </w:r>
          </w:p>
          <w:p w14:paraId="6474451C" w14:textId="55AC70DF" w:rsidR="0075512D" w:rsidRPr="00704A8E" w:rsidRDefault="0075512D" w:rsidP="0075512D">
            <w:pPr>
              <w:rPr>
                <w:sz w:val="18"/>
                <w:szCs w:val="18"/>
              </w:rPr>
            </w:pPr>
            <w:r w:rsidRPr="00704A8E">
              <w:rPr>
                <w:sz w:val="18"/>
                <w:szCs w:val="18"/>
              </w:rPr>
              <w:t xml:space="preserve">Araş. Gör. Rana </w:t>
            </w:r>
            <w:r>
              <w:rPr>
                <w:sz w:val="18"/>
                <w:szCs w:val="18"/>
              </w:rPr>
              <w:t>Nagihan AKDER</w:t>
            </w:r>
          </w:p>
        </w:tc>
        <w:tc>
          <w:tcPr>
            <w:tcW w:w="2693" w:type="dxa"/>
          </w:tcPr>
          <w:p w14:paraId="3CB61EA0" w14:textId="5A97777B" w:rsidR="0075512D" w:rsidRPr="001F75AF" w:rsidRDefault="0075512D" w:rsidP="0075512D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Beslenme ilkeleri-</w:t>
            </w:r>
            <w:r>
              <w:rPr>
                <w:b/>
                <w:sz w:val="18"/>
                <w:szCs w:val="18"/>
              </w:rPr>
              <w:t>Pratik</w:t>
            </w:r>
            <w:r w:rsidRPr="001F75AF"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>- B</w:t>
            </w:r>
            <w:r w:rsidRPr="001F75AF">
              <w:rPr>
                <w:b/>
                <w:sz w:val="18"/>
                <w:szCs w:val="18"/>
              </w:rPr>
              <w:t xml:space="preserve">      </w:t>
            </w:r>
          </w:p>
          <w:p w14:paraId="31C1AE6D" w14:textId="77777777" w:rsidR="0075512D" w:rsidRDefault="0075512D" w:rsidP="0075512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. Öğr. Üyesi Murat URHAN</w:t>
            </w:r>
          </w:p>
          <w:p w14:paraId="296CEBD3" w14:textId="6E4D5E51" w:rsidR="0075512D" w:rsidRPr="001F75AF" w:rsidRDefault="0075512D" w:rsidP="0075512D">
            <w:pPr>
              <w:rPr>
                <w:sz w:val="18"/>
                <w:szCs w:val="18"/>
              </w:rPr>
            </w:pPr>
            <w:r w:rsidRPr="00704A8E">
              <w:rPr>
                <w:sz w:val="18"/>
                <w:szCs w:val="18"/>
              </w:rPr>
              <w:t xml:space="preserve">Araş. Gör. Rana </w:t>
            </w:r>
            <w:r>
              <w:rPr>
                <w:sz w:val="18"/>
                <w:szCs w:val="18"/>
              </w:rPr>
              <w:t>Nagihan AKDER</w:t>
            </w:r>
          </w:p>
        </w:tc>
      </w:tr>
      <w:tr w:rsidR="0075512D" w:rsidRPr="001F75AF" w14:paraId="7045009F" w14:textId="77777777" w:rsidTr="00477806">
        <w:trPr>
          <w:trHeight w:val="594"/>
          <w:jc w:val="center"/>
        </w:trPr>
        <w:tc>
          <w:tcPr>
            <w:tcW w:w="1316" w:type="dxa"/>
          </w:tcPr>
          <w:p w14:paraId="5585D7B3" w14:textId="5A201729" w:rsidR="0075512D" w:rsidRPr="00D27EF5" w:rsidRDefault="0075512D" w:rsidP="0075512D">
            <w:pPr>
              <w:rPr>
                <w:b/>
                <w:bCs/>
                <w:sz w:val="20"/>
                <w:szCs w:val="20"/>
              </w:rPr>
            </w:pPr>
            <w:r w:rsidRPr="00D27EF5">
              <w:rPr>
                <w:b/>
                <w:bCs/>
                <w:sz w:val="20"/>
                <w:szCs w:val="20"/>
              </w:rPr>
              <w:t>10:30-11:15</w:t>
            </w:r>
          </w:p>
        </w:tc>
        <w:tc>
          <w:tcPr>
            <w:tcW w:w="2422" w:type="dxa"/>
          </w:tcPr>
          <w:p w14:paraId="0AB0D1B0" w14:textId="77777777" w:rsidR="0075512D" w:rsidRPr="00D508B1" w:rsidRDefault="0075512D" w:rsidP="0075512D">
            <w:pPr>
              <w:rPr>
                <w:b/>
                <w:sz w:val="18"/>
                <w:szCs w:val="18"/>
              </w:rPr>
            </w:pPr>
            <w:r w:rsidRPr="00D508B1">
              <w:rPr>
                <w:b/>
                <w:sz w:val="18"/>
                <w:szCs w:val="18"/>
              </w:rPr>
              <w:t xml:space="preserve">Bilgisayar           </w:t>
            </w:r>
          </w:p>
          <w:p w14:paraId="3C68F061" w14:textId="10C49EBD" w:rsidR="0075512D" w:rsidRPr="00D508B1" w:rsidRDefault="0075512D" w:rsidP="0075512D">
            <w:pPr>
              <w:rPr>
                <w:sz w:val="18"/>
                <w:szCs w:val="18"/>
              </w:rPr>
            </w:pPr>
            <w:r w:rsidRPr="00D508B1">
              <w:rPr>
                <w:sz w:val="20"/>
                <w:szCs w:val="20"/>
              </w:rPr>
              <w:t xml:space="preserve">Öğr. Gör. </w:t>
            </w:r>
            <w:r>
              <w:rPr>
                <w:sz w:val="20"/>
                <w:szCs w:val="20"/>
              </w:rPr>
              <w:t xml:space="preserve">Dr. </w:t>
            </w:r>
            <w:r w:rsidRPr="00D508B1">
              <w:rPr>
                <w:sz w:val="20"/>
                <w:szCs w:val="20"/>
              </w:rPr>
              <w:t xml:space="preserve">Ezgi KARATAŞ              </w:t>
            </w:r>
          </w:p>
        </w:tc>
        <w:tc>
          <w:tcPr>
            <w:tcW w:w="2688" w:type="dxa"/>
          </w:tcPr>
          <w:p w14:paraId="74DBF300" w14:textId="1BBAD001" w:rsidR="0075512D" w:rsidRPr="001F75AF" w:rsidRDefault="0075512D" w:rsidP="0075512D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Beslenme İlkeleri  TEO  </w:t>
            </w:r>
          </w:p>
          <w:p w14:paraId="40D3817F" w14:textId="77777777" w:rsidR="0075512D" w:rsidRDefault="0075512D" w:rsidP="0075512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. Öğr. Üyesi Murat URHAN</w:t>
            </w:r>
          </w:p>
          <w:p w14:paraId="1A200248" w14:textId="2DB955BD" w:rsidR="0075512D" w:rsidRPr="001F75AF" w:rsidRDefault="00E52EE0" w:rsidP="0075512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4-06</w:t>
            </w:r>
          </w:p>
        </w:tc>
        <w:tc>
          <w:tcPr>
            <w:tcW w:w="2526" w:type="dxa"/>
          </w:tcPr>
          <w:p w14:paraId="0B1AFA89" w14:textId="77777777" w:rsidR="0075512D" w:rsidRPr="00477806" w:rsidRDefault="0075512D" w:rsidP="0075512D">
            <w:pPr>
              <w:rPr>
                <w:b/>
                <w:sz w:val="18"/>
                <w:szCs w:val="18"/>
              </w:rPr>
            </w:pPr>
            <w:r w:rsidRPr="00477806">
              <w:rPr>
                <w:b/>
                <w:sz w:val="18"/>
                <w:szCs w:val="18"/>
              </w:rPr>
              <w:t xml:space="preserve">Yabancı Dil I  </w:t>
            </w:r>
            <w:r>
              <w:rPr>
                <w:b/>
                <w:sz w:val="18"/>
                <w:szCs w:val="18"/>
              </w:rPr>
              <w:t>(*)</w:t>
            </w:r>
            <w:r w:rsidRPr="00477806">
              <w:rPr>
                <w:b/>
                <w:sz w:val="18"/>
                <w:szCs w:val="18"/>
              </w:rPr>
              <w:t xml:space="preserve">      </w:t>
            </w:r>
          </w:p>
          <w:p w14:paraId="137500E7" w14:textId="250A223A" w:rsidR="0075512D" w:rsidRPr="00477806" w:rsidRDefault="0075512D" w:rsidP="0075512D">
            <w:pPr>
              <w:rPr>
                <w:sz w:val="18"/>
                <w:szCs w:val="18"/>
              </w:rPr>
            </w:pPr>
            <w:r w:rsidRPr="00477806">
              <w:rPr>
                <w:sz w:val="18"/>
                <w:szCs w:val="18"/>
              </w:rPr>
              <w:t xml:space="preserve">Öğr. Gör. </w:t>
            </w:r>
            <w:r>
              <w:rPr>
                <w:sz w:val="18"/>
                <w:szCs w:val="18"/>
              </w:rPr>
              <w:t>Melih</w:t>
            </w:r>
            <w:r w:rsidRPr="00477806">
              <w:rPr>
                <w:sz w:val="18"/>
                <w:szCs w:val="18"/>
              </w:rPr>
              <w:t xml:space="preserve"> ÜNAL</w:t>
            </w:r>
          </w:p>
        </w:tc>
        <w:tc>
          <w:tcPr>
            <w:tcW w:w="2638" w:type="dxa"/>
          </w:tcPr>
          <w:p w14:paraId="4A79492B" w14:textId="12859579" w:rsidR="0075512D" w:rsidRPr="001F75AF" w:rsidRDefault="0075512D" w:rsidP="0075512D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Beslenme ilkeleri-</w:t>
            </w:r>
            <w:r>
              <w:rPr>
                <w:b/>
                <w:sz w:val="18"/>
                <w:szCs w:val="18"/>
              </w:rPr>
              <w:t>Pratik</w:t>
            </w:r>
            <w:r w:rsidRPr="001F75AF"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>- A</w:t>
            </w:r>
            <w:r w:rsidRPr="001F75AF">
              <w:rPr>
                <w:b/>
                <w:sz w:val="18"/>
                <w:szCs w:val="18"/>
              </w:rPr>
              <w:t xml:space="preserve">      </w:t>
            </w:r>
          </w:p>
          <w:p w14:paraId="29F8C0BA" w14:textId="764E09BA" w:rsidR="0075512D" w:rsidRDefault="0075512D" w:rsidP="0075512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. Öğr. Üyesi Murat URHAN</w:t>
            </w:r>
          </w:p>
          <w:p w14:paraId="2C2BFEF7" w14:textId="2AD827C5" w:rsidR="0075512D" w:rsidRPr="00704A8E" w:rsidRDefault="0075512D" w:rsidP="0075512D">
            <w:pPr>
              <w:rPr>
                <w:sz w:val="18"/>
                <w:szCs w:val="18"/>
              </w:rPr>
            </w:pPr>
            <w:r w:rsidRPr="00704A8E">
              <w:rPr>
                <w:sz w:val="18"/>
                <w:szCs w:val="18"/>
              </w:rPr>
              <w:t xml:space="preserve">Araş. Gör. Rana </w:t>
            </w:r>
            <w:r>
              <w:rPr>
                <w:sz w:val="18"/>
                <w:szCs w:val="18"/>
              </w:rPr>
              <w:t>Nagihan AKDER</w:t>
            </w:r>
          </w:p>
        </w:tc>
        <w:tc>
          <w:tcPr>
            <w:tcW w:w="2693" w:type="dxa"/>
          </w:tcPr>
          <w:p w14:paraId="06EB9647" w14:textId="59204464" w:rsidR="0075512D" w:rsidRPr="001F75AF" w:rsidRDefault="0075512D" w:rsidP="0075512D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Beslenme ilkeleri-</w:t>
            </w:r>
            <w:r>
              <w:rPr>
                <w:b/>
                <w:sz w:val="18"/>
                <w:szCs w:val="18"/>
              </w:rPr>
              <w:t>Pratik</w:t>
            </w:r>
            <w:r w:rsidRPr="001F75AF"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>- B</w:t>
            </w:r>
            <w:r w:rsidRPr="001F75AF">
              <w:rPr>
                <w:b/>
                <w:sz w:val="18"/>
                <w:szCs w:val="18"/>
              </w:rPr>
              <w:t xml:space="preserve">      </w:t>
            </w:r>
          </w:p>
          <w:p w14:paraId="16F0D366" w14:textId="77777777" w:rsidR="0075512D" w:rsidRDefault="0075512D" w:rsidP="0075512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. Öğr. Üyesi Murat URHAN</w:t>
            </w:r>
          </w:p>
          <w:p w14:paraId="05462D50" w14:textId="2FEAACF9" w:rsidR="0075512D" w:rsidRPr="001F75AF" w:rsidRDefault="0075512D" w:rsidP="0075512D">
            <w:pPr>
              <w:rPr>
                <w:sz w:val="18"/>
                <w:szCs w:val="18"/>
              </w:rPr>
            </w:pPr>
            <w:r w:rsidRPr="00704A8E">
              <w:rPr>
                <w:sz w:val="18"/>
                <w:szCs w:val="18"/>
              </w:rPr>
              <w:t xml:space="preserve">Araş. Gör. Rana </w:t>
            </w:r>
            <w:r>
              <w:rPr>
                <w:sz w:val="18"/>
                <w:szCs w:val="18"/>
              </w:rPr>
              <w:t>Nagihan AKDER</w:t>
            </w:r>
          </w:p>
        </w:tc>
      </w:tr>
      <w:tr w:rsidR="0075512D" w:rsidRPr="001F75AF" w14:paraId="04E06413" w14:textId="77777777" w:rsidTr="00477806">
        <w:trPr>
          <w:trHeight w:val="467"/>
          <w:jc w:val="center"/>
        </w:trPr>
        <w:tc>
          <w:tcPr>
            <w:tcW w:w="1316" w:type="dxa"/>
            <w:tcBorders>
              <w:bottom w:val="single" w:sz="12" w:space="0" w:color="auto"/>
            </w:tcBorders>
          </w:tcPr>
          <w:p w14:paraId="2235B432" w14:textId="1C255D68" w:rsidR="0075512D" w:rsidRPr="00D27EF5" w:rsidRDefault="0075512D" w:rsidP="0075512D">
            <w:pPr>
              <w:rPr>
                <w:b/>
                <w:bCs/>
                <w:sz w:val="20"/>
                <w:szCs w:val="20"/>
              </w:rPr>
            </w:pPr>
            <w:r w:rsidRPr="00D27EF5">
              <w:rPr>
                <w:b/>
                <w:bCs/>
                <w:sz w:val="20"/>
                <w:szCs w:val="20"/>
              </w:rPr>
              <w:t>11:30-12:15</w:t>
            </w:r>
          </w:p>
        </w:tc>
        <w:tc>
          <w:tcPr>
            <w:tcW w:w="2422" w:type="dxa"/>
            <w:tcBorders>
              <w:bottom w:val="single" w:sz="12" w:space="0" w:color="auto"/>
            </w:tcBorders>
          </w:tcPr>
          <w:p w14:paraId="014EB351" w14:textId="1495FE51" w:rsidR="0075512D" w:rsidRPr="001F75AF" w:rsidRDefault="0075512D" w:rsidP="0075512D">
            <w:pPr>
              <w:rPr>
                <w:sz w:val="18"/>
                <w:szCs w:val="18"/>
              </w:rPr>
            </w:pPr>
          </w:p>
        </w:tc>
        <w:tc>
          <w:tcPr>
            <w:tcW w:w="2688" w:type="dxa"/>
            <w:tcBorders>
              <w:bottom w:val="single" w:sz="12" w:space="0" w:color="auto"/>
            </w:tcBorders>
          </w:tcPr>
          <w:p w14:paraId="79DAC545" w14:textId="77777777" w:rsidR="0075512D" w:rsidRPr="001F75AF" w:rsidRDefault="0075512D" w:rsidP="0075512D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Beslenme İlkeleri  TEO  </w:t>
            </w:r>
          </w:p>
          <w:p w14:paraId="58CED503" w14:textId="77777777" w:rsidR="0075512D" w:rsidRDefault="0075512D" w:rsidP="0075512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. Öğr. Üyesi Murat URHAN</w:t>
            </w:r>
          </w:p>
          <w:p w14:paraId="61D66390" w14:textId="126D24F8" w:rsidR="0075512D" w:rsidRPr="001F75AF" w:rsidRDefault="00E52EE0" w:rsidP="0075512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4-06</w:t>
            </w:r>
          </w:p>
        </w:tc>
        <w:tc>
          <w:tcPr>
            <w:tcW w:w="2526" w:type="dxa"/>
            <w:tcBorders>
              <w:bottom w:val="single" w:sz="12" w:space="0" w:color="auto"/>
            </w:tcBorders>
          </w:tcPr>
          <w:p w14:paraId="28FEAEA6" w14:textId="77777777" w:rsidR="0075512D" w:rsidRPr="00477806" w:rsidRDefault="0075512D" w:rsidP="0075512D">
            <w:pPr>
              <w:rPr>
                <w:b/>
                <w:sz w:val="18"/>
                <w:szCs w:val="18"/>
              </w:rPr>
            </w:pPr>
            <w:r w:rsidRPr="00477806">
              <w:rPr>
                <w:b/>
                <w:sz w:val="18"/>
                <w:szCs w:val="18"/>
              </w:rPr>
              <w:t xml:space="preserve">Yabancı Dil I  </w:t>
            </w:r>
            <w:r>
              <w:rPr>
                <w:b/>
                <w:sz w:val="18"/>
                <w:szCs w:val="18"/>
              </w:rPr>
              <w:t>(*)</w:t>
            </w:r>
            <w:r w:rsidRPr="00477806">
              <w:rPr>
                <w:b/>
                <w:sz w:val="18"/>
                <w:szCs w:val="18"/>
              </w:rPr>
              <w:t xml:space="preserve">      </w:t>
            </w:r>
          </w:p>
          <w:p w14:paraId="08BDB60F" w14:textId="4D7ED70B" w:rsidR="0075512D" w:rsidRPr="00477806" w:rsidRDefault="0075512D" w:rsidP="0075512D">
            <w:pPr>
              <w:rPr>
                <w:sz w:val="18"/>
                <w:szCs w:val="18"/>
              </w:rPr>
            </w:pPr>
            <w:r w:rsidRPr="00477806">
              <w:rPr>
                <w:sz w:val="18"/>
                <w:szCs w:val="18"/>
              </w:rPr>
              <w:t xml:space="preserve">Öğr. Gör. </w:t>
            </w:r>
            <w:r>
              <w:rPr>
                <w:sz w:val="18"/>
                <w:szCs w:val="18"/>
              </w:rPr>
              <w:t>Melih</w:t>
            </w:r>
            <w:r w:rsidRPr="00477806">
              <w:rPr>
                <w:sz w:val="18"/>
                <w:szCs w:val="18"/>
              </w:rPr>
              <w:t xml:space="preserve"> ÜNAL</w:t>
            </w:r>
          </w:p>
        </w:tc>
        <w:tc>
          <w:tcPr>
            <w:tcW w:w="2638" w:type="dxa"/>
            <w:tcBorders>
              <w:bottom w:val="single" w:sz="12" w:space="0" w:color="auto"/>
            </w:tcBorders>
          </w:tcPr>
          <w:p w14:paraId="13C5A45F" w14:textId="77777777" w:rsidR="0075512D" w:rsidRPr="001F75AF" w:rsidRDefault="0075512D" w:rsidP="0075512D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Beslenme ilkeleri-</w:t>
            </w:r>
            <w:r>
              <w:rPr>
                <w:b/>
                <w:sz w:val="18"/>
                <w:szCs w:val="18"/>
              </w:rPr>
              <w:t>Pratik</w:t>
            </w:r>
            <w:r w:rsidRPr="001F75AF"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>- A</w:t>
            </w:r>
            <w:r w:rsidRPr="001F75AF">
              <w:rPr>
                <w:b/>
                <w:sz w:val="18"/>
                <w:szCs w:val="18"/>
              </w:rPr>
              <w:t xml:space="preserve">      </w:t>
            </w:r>
          </w:p>
          <w:p w14:paraId="203F8D22" w14:textId="77777777" w:rsidR="0075512D" w:rsidRDefault="0075512D" w:rsidP="0075512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. Öğr. Üyesi Murat URHAN</w:t>
            </w:r>
          </w:p>
          <w:p w14:paraId="53D51F3B" w14:textId="411602CE" w:rsidR="0075512D" w:rsidRPr="00704A8E" w:rsidRDefault="0075512D" w:rsidP="0075512D">
            <w:pPr>
              <w:rPr>
                <w:sz w:val="18"/>
                <w:szCs w:val="18"/>
              </w:rPr>
            </w:pPr>
            <w:r w:rsidRPr="00704A8E">
              <w:rPr>
                <w:sz w:val="18"/>
                <w:szCs w:val="18"/>
              </w:rPr>
              <w:t xml:space="preserve">Araş. Gör. Rana </w:t>
            </w:r>
            <w:r>
              <w:rPr>
                <w:sz w:val="18"/>
                <w:szCs w:val="18"/>
              </w:rPr>
              <w:t>Nagihan AKDER</w:t>
            </w:r>
          </w:p>
        </w:tc>
        <w:tc>
          <w:tcPr>
            <w:tcW w:w="2693" w:type="dxa"/>
            <w:tcBorders>
              <w:bottom w:val="single" w:sz="12" w:space="0" w:color="auto"/>
            </w:tcBorders>
          </w:tcPr>
          <w:p w14:paraId="20EA78E1" w14:textId="1FF8D439" w:rsidR="0075512D" w:rsidRPr="001F75AF" w:rsidRDefault="0075512D" w:rsidP="0075512D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Beslenme ilkeleri-</w:t>
            </w:r>
            <w:r>
              <w:rPr>
                <w:b/>
                <w:sz w:val="18"/>
                <w:szCs w:val="18"/>
              </w:rPr>
              <w:t>Pratik</w:t>
            </w:r>
            <w:r w:rsidRPr="001F75AF"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>- B</w:t>
            </w:r>
            <w:r w:rsidRPr="001F75AF">
              <w:rPr>
                <w:b/>
                <w:sz w:val="18"/>
                <w:szCs w:val="18"/>
              </w:rPr>
              <w:t xml:space="preserve">      </w:t>
            </w:r>
          </w:p>
          <w:p w14:paraId="5E2C26CE" w14:textId="77777777" w:rsidR="0075512D" w:rsidRDefault="0075512D" w:rsidP="0075512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. Öğr. Üyesi Murat URHAN</w:t>
            </w:r>
          </w:p>
          <w:p w14:paraId="764309EB" w14:textId="5ED98939" w:rsidR="0075512D" w:rsidRPr="001F75AF" w:rsidRDefault="0075512D" w:rsidP="0075512D">
            <w:pPr>
              <w:rPr>
                <w:sz w:val="18"/>
                <w:szCs w:val="18"/>
              </w:rPr>
            </w:pPr>
            <w:r w:rsidRPr="00704A8E">
              <w:rPr>
                <w:sz w:val="18"/>
                <w:szCs w:val="18"/>
              </w:rPr>
              <w:t xml:space="preserve">Araş. Gör. Rana </w:t>
            </w:r>
            <w:r>
              <w:rPr>
                <w:sz w:val="18"/>
                <w:szCs w:val="18"/>
              </w:rPr>
              <w:t>Nagihan AKDER</w:t>
            </w:r>
          </w:p>
        </w:tc>
      </w:tr>
      <w:tr w:rsidR="00D27EF5" w:rsidRPr="001F75AF" w14:paraId="7A45E09B" w14:textId="77777777" w:rsidTr="00477806">
        <w:trPr>
          <w:trHeight w:val="236"/>
          <w:jc w:val="center"/>
        </w:trPr>
        <w:tc>
          <w:tcPr>
            <w:tcW w:w="13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2F6BEF5D" w14:textId="607D2CA1" w:rsidR="00D27EF5" w:rsidRPr="00D27EF5" w:rsidRDefault="00D27EF5" w:rsidP="00D27EF5">
            <w:pPr>
              <w:rPr>
                <w:b/>
                <w:bCs/>
                <w:sz w:val="20"/>
                <w:szCs w:val="20"/>
              </w:rPr>
            </w:pPr>
            <w:r w:rsidRPr="00D27EF5">
              <w:rPr>
                <w:b/>
                <w:bCs/>
                <w:sz w:val="20"/>
                <w:szCs w:val="20"/>
              </w:rPr>
              <w:t>12:15-13:15</w:t>
            </w:r>
          </w:p>
        </w:tc>
        <w:tc>
          <w:tcPr>
            <w:tcW w:w="242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ACAA10B" w14:textId="0DFA4304" w:rsidR="00D27EF5" w:rsidRPr="001F75AF" w:rsidRDefault="00D27EF5" w:rsidP="00D27EF5">
            <w:pPr>
              <w:rPr>
                <w:b/>
                <w:sz w:val="20"/>
                <w:szCs w:val="20"/>
              </w:rPr>
            </w:pPr>
          </w:p>
        </w:tc>
        <w:tc>
          <w:tcPr>
            <w:tcW w:w="268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A91102B" w14:textId="0E2A75EA" w:rsidR="00D27EF5" w:rsidRPr="001F75AF" w:rsidRDefault="00D27EF5" w:rsidP="00D27EF5">
            <w:pPr>
              <w:rPr>
                <w:b/>
                <w:sz w:val="20"/>
                <w:szCs w:val="20"/>
              </w:rPr>
            </w:pPr>
          </w:p>
        </w:tc>
        <w:tc>
          <w:tcPr>
            <w:tcW w:w="252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A260E0D" w14:textId="2D576E2D" w:rsidR="00D27EF5" w:rsidRPr="001F75AF" w:rsidRDefault="00D27EF5" w:rsidP="00D27EF5">
            <w:pPr>
              <w:rPr>
                <w:b/>
                <w:sz w:val="20"/>
                <w:szCs w:val="20"/>
              </w:rPr>
            </w:pPr>
          </w:p>
        </w:tc>
        <w:tc>
          <w:tcPr>
            <w:tcW w:w="263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0F5C6B0" w14:textId="1CCADB9A" w:rsidR="00D27EF5" w:rsidRPr="001F75AF" w:rsidRDefault="00D27EF5" w:rsidP="00D27EF5">
            <w:pPr>
              <w:rPr>
                <w:b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FD43018" w14:textId="27A91657" w:rsidR="00D27EF5" w:rsidRPr="001F75AF" w:rsidRDefault="00D27EF5" w:rsidP="00D27EF5">
            <w:pPr>
              <w:rPr>
                <w:b/>
                <w:sz w:val="20"/>
                <w:szCs w:val="20"/>
              </w:rPr>
            </w:pPr>
          </w:p>
        </w:tc>
      </w:tr>
      <w:tr w:rsidR="00D27EF5" w:rsidRPr="001F75AF" w14:paraId="4175EFA9" w14:textId="77777777" w:rsidTr="00DE5DEF">
        <w:trPr>
          <w:trHeight w:val="723"/>
          <w:jc w:val="center"/>
        </w:trPr>
        <w:tc>
          <w:tcPr>
            <w:tcW w:w="1316" w:type="dxa"/>
            <w:tcBorders>
              <w:top w:val="single" w:sz="12" w:space="0" w:color="auto"/>
            </w:tcBorders>
          </w:tcPr>
          <w:p w14:paraId="65C69CFB" w14:textId="3D261220" w:rsidR="00D27EF5" w:rsidRPr="00D27EF5" w:rsidRDefault="00D27EF5" w:rsidP="00D27EF5">
            <w:pPr>
              <w:rPr>
                <w:b/>
                <w:bCs/>
                <w:sz w:val="20"/>
                <w:szCs w:val="20"/>
              </w:rPr>
            </w:pPr>
            <w:r w:rsidRPr="00D27EF5">
              <w:rPr>
                <w:b/>
                <w:bCs/>
                <w:sz w:val="20"/>
                <w:szCs w:val="20"/>
              </w:rPr>
              <w:t>13:15-14:0</w:t>
            </w:r>
          </w:p>
        </w:tc>
        <w:tc>
          <w:tcPr>
            <w:tcW w:w="2422" w:type="dxa"/>
            <w:tcBorders>
              <w:top w:val="single" w:sz="12" w:space="0" w:color="auto"/>
            </w:tcBorders>
          </w:tcPr>
          <w:p w14:paraId="0F8140FF" w14:textId="3BAFA367" w:rsidR="00D27EF5" w:rsidRPr="00F93AEF" w:rsidRDefault="00D27EF5" w:rsidP="00D27EF5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688" w:type="dxa"/>
            <w:tcBorders>
              <w:top w:val="single" w:sz="12" w:space="0" w:color="auto"/>
            </w:tcBorders>
          </w:tcPr>
          <w:p w14:paraId="0223AB63" w14:textId="77777777" w:rsidR="00D27EF5" w:rsidRPr="001F75AF" w:rsidRDefault="00D27EF5" w:rsidP="00D27EF5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Atatürk  İlkeleri  I  </w:t>
            </w:r>
          </w:p>
          <w:p w14:paraId="03F6D72E" w14:textId="77777777" w:rsidR="00D27EF5" w:rsidRDefault="00D27EF5" w:rsidP="00D27EF5">
            <w:pPr>
              <w:rPr>
                <w:sz w:val="18"/>
                <w:szCs w:val="18"/>
              </w:rPr>
            </w:pPr>
            <w:r w:rsidRPr="00444E51">
              <w:rPr>
                <w:sz w:val="18"/>
                <w:szCs w:val="18"/>
              </w:rPr>
              <w:t xml:space="preserve">Öğr. Gör. </w:t>
            </w:r>
            <w:r>
              <w:rPr>
                <w:sz w:val="18"/>
                <w:szCs w:val="18"/>
              </w:rPr>
              <w:t>Oktay ÇANAKLI</w:t>
            </w:r>
          </w:p>
          <w:p w14:paraId="6CA73B1E" w14:textId="15116A7B" w:rsidR="00E52EE0" w:rsidRPr="001F75AF" w:rsidRDefault="00E52EE0" w:rsidP="00D27EF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4-0</w:t>
            </w:r>
            <w:r w:rsidR="00F45E0E">
              <w:rPr>
                <w:sz w:val="18"/>
                <w:szCs w:val="18"/>
              </w:rPr>
              <w:t>6</w:t>
            </w:r>
          </w:p>
        </w:tc>
        <w:tc>
          <w:tcPr>
            <w:tcW w:w="2526" w:type="dxa"/>
            <w:tcBorders>
              <w:top w:val="single" w:sz="12" w:space="0" w:color="auto"/>
            </w:tcBorders>
            <w:vAlign w:val="center"/>
          </w:tcPr>
          <w:p w14:paraId="5B4BC5FE" w14:textId="77777777" w:rsidR="00D27EF5" w:rsidRPr="001F75AF" w:rsidRDefault="00D27EF5" w:rsidP="00D27EF5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Türk Dili I   </w:t>
            </w:r>
          </w:p>
          <w:p w14:paraId="187A1B78" w14:textId="77777777" w:rsidR="00D27EF5" w:rsidRDefault="00D27EF5" w:rsidP="00D27EF5">
            <w:pPr>
              <w:rPr>
                <w:sz w:val="18"/>
                <w:szCs w:val="18"/>
              </w:rPr>
            </w:pPr>
            <w:r w:rsidRPr="00B163DA">
              <w:rPr>
                <w:sz w:val="18"/>
                <w:szCs w:val="18"/>
              </w:rPr>
              <w:t>Öğr. Gör. Esengül Özüçelik</w:t>
            </w:r>
          </w:p>
          <w:p w14:paraId="543EEBE6" w14:textId="70A6E092" w:rsidR="00E52EE0" w:rsidRPr="001F75AF" w:rsidRDefault="00E52EE0" w:rsidP="00D27EF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4-07</w:t>
            </w:r>
          </w:p>
        </w:tc>
        <w:tc>
          <w:tcPr>
            <w:tcW w:w="2638" w:type="dxa"/>
            <w:tcBorders>
              <w:top w:val="single" w:sz="12" w:space="0" w:color="auto"/>
            </w:tcBorders>
          </w:tcPr>
          <w:p w14:paraId="294356ED" w14:textId="392B1E98" w:rsidR="00D27EF5" w:rsidRPr="00777E78" w:rsidRDefault="00D27EF5" w:rsidP="00D27EF5">
            <w:pPr>
              <w:rPr>
                <w:b/>
                <w:sz w:val="18"/>
                <w:szCs w:val="18"/>
              </w:rPr>
            </w:pPr>
            <w:r w:rsidRPr="00777E78">
              <w:rPr>
                <w:b/>
                <w:sz w:val="18"/>
                <w:szCs w:val="18"/>
              </w:rPr>
              <w:t xml:space="preserve">Sağlık Bilimlerinde İletişim  </w:t>
            </w:r>
          </w:p>
          <w:p w14:paraId="584C932F" w14:textId="77777777" w:rsidR="00D27EF5" w:rsidRDefault="00D27EF5" w:rsidP="00D27EF5">
            <w:pPr>
              <w:rPr>
                <w:sz w:val="18"/>
                <w:szCs w:val="18"/>
              </w:rPr>
            </w:pPr>
            <w:r w:rsidRPr="00777E78">
              <w:rPr>
                <w:sz w:val="18"/>
                <w:szCs w:val="18"/>
              </w:rPr>
              <w:t>Arş.Gör.Emel ÖZTÜRK TURGUT</w:t>
            </w:r>
          </w:p>
          <w:p w14:paraId="0CECB412" w14:textId="0154A873" w:rsidR="00777E78" w:rsidRPr="00777E78" w:rsidRDefault="00300950" w:rsidP="00D27EF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1-02</w:t>
            </w:r>
          </w:p>
        </w:tc>
        <w:tc>
          <w:tcPr>
            <w:tcW w:w="2693" w:type="dxa"/>
            <w:tcBorders>
              <w:top w:val="single" w:sz="12" w:space="0" w:color="auto"/>
            </w:tcBorders>
          </w:tcPr>
          <w:p w14:paraId="6FC4BE06" w14:textId="174F4CF2" w:rsidR="00D27EF5" w:rsidRPr="00B939ED" w:rsidRDefault="00D27EF5" w:rsidP="00D27EF5">
            <w:pPr>
              <w:rPr>
                <w:b/>
                <w:sz w:val="18"/>
                <w:szCs w:val="18"/>
              </w:rPr>
            </w:pPr>
            <w:r w:rsidRPr="00B939ED">
              <w:rPr>
                <w:b/>
                <w:sz w:val="18"/>
                <w:szCs w:val="18"/>
              </w:rPr>
              <w:t xml:space="preserve">Temel Kimya  (*)          </w:t>
            </w:r>
          </w:p>
          <w:p w14:paraId="40A1A6FD" w14:textId="77777777" w:rsidR="00D27EF5" w:rsidRDefault="00D27EF5" w:rsidP="00D27EF5">
            <w:pPr>
              <w:rPr>
                <w:sz w:val="18"/>
                <w:szCs w:val="18"/>
              </w:rPr>
            </w:pPr>
            <w:r w:rsidRPr="00B939ED">
              <w:rPr>
                <w:sz w:val="18"/>
                <w:szCs w:val="18"/>
              </w:rPr>
              <w:t xml:space="preserve">Doç. Dr. Derya GÜLCEMAL </w:t>
            </w:r>
          </w:p>
          <w:p w14:paraId="69BAE1D1" w14:textId="2E28156A" w:rsidR="005233D8" w:rsidRPr="00B939ED" w:rsidRDefault="005233D8" w:rsidP="00D27EF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(Kod: </w:t>
            </w:r>
            <w:r w:rsidRPr="005233D8">
              <w:rPr>
                <w:sz w:val="18"/>
                <w:szCs w:val="18"/>
              </w:rPr>
              <w:t>jz0dxus</w:t>
            </w:r>
            <w:r>
              <w:rPr>
                <w:sz w:val="18"/>
                <w:szCs w:val="18"/>
              </w:rPr>
              <w:t>)</w:t>
            </w:r>
          </w:p>
        </w:tc>
      </w:tr>
      <w:tr w:rsidR="00D27EF5" w:rsidRPr="001F75AF" w14:paraId="026A6D4C" w14:textId="77777777" w:rsidTr="007B13C3">
        <w:trPr>
          <w:trHeight w:val="556"/>
          <w:jc w:val="center"/>
        </w:trPr>
        <w:tc>
          <w:tcPr>
            <w:tcW w:w="1316" w:type="dxa"/>
          </w:tcPr>
          <w:p w14:paraId="6477ECFA" w14:textId="78923634" w:rsidR="00D27EF5" w:rsidRPr="00D27EF5" w:rsidRDefault="00D27EF5" w:rsidP="00D27EF5">
            <w:pPr>
              <w:rPr>
                <w:b/>
                <w:bCs/>
                <w:sz w:val="20"/>
                <w:szCs w:val="20"/>
              </w:rPr>
            </w:pPr>
            <w:r w:rsidRPr="00D27EF5">
              <w:rPr>
                <w:b/>
                <w:bCs/>
                <w:sz w:val="20"/>
                <w:szCs w:val="20"/>
              </w:rPr>
              <w:t>14:15-15:00</w:t>
            </w:r>
          </w:p>
        </w:tc>
        <w:tc>
          <w:tcPr>
            <w:tcW w:w="2422" w:type="dxa"/>
          </w:tcPr>
          <w:p w14:paraId="67CB10B4" w14:textId="31297AE9" w:rsidR="00D27EF5" w:rsidRPr="00F93AEF" w:rsidRDefault="00D27EF5" w:rsidP="00D27EF5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688" w:type="dxa"/>
            <w:tcBorders>
              <w:top w:val="single" w:sz="4" w:space="0" w:color="auto"/>
            </w:tcBorders>
          </w:tcPr>
          <w:p w14:paraId="03FE2BD9" w14:textId="210A3C3B" w:rsidR="00D27EF5" w:rsidRPr="001F75AF" w:rsidRDefault="00D27EF5" w:rsidP="00D27EF5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Atatürk  İlkeleri  I  </w:t>
            </w:r>
          </w:p>
          <w:p w14:paraId="744CBA14" w14:textId="0847C65E" w:rsidR="00D27EF5" w:rsidRPr="001F75AF" w:rsidRDefault="00D27EF5" w:rsidP="00D27EF5">
            <w:pPr>
              <w:rPr>
                <w:sz w:val="18"/>
                <w:szCs w:val="18"/>
              </w:rPr>
            </w:pPr>
            <w:r w:rsidRPr="00444E51">
              <w:rPr>
                <w:sz w:val="18"/>
                <w:szCs w:val="18"/>
              </w:rPr>
              <w:t xml:space="preserve">Öğr. Gör. </w:t>
            </w:r>
            <w:r>
              <w:rPr>
                <w:sz w:val="18"/>
                <w:szCs w:val="18"/>
              </w:rPr>
              <w:t>Oktay ÇANAKLI</w:t>
            </w:r>
          </w:p>
        </w:tc>
        <w:tc>
          <w:tcPr>
            <w:tcW w:w="2526" w:type="dxa"/>
          </w:tcPr>
          <w:p w14:paraId="290F0D1C" w14:textId="77777777" w:rsidR="00D27EF5" w:rsidRDefault="00D27EF5" w:rsidP="00D27EF5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ürk Dili I</w:t>
            </w:r>
          </w:p>
          <w:p w14:paraId="3E8B98A9" w14:textId="02A71C34" w:rsidR="00D27EF5" w:rsidRPr="00FC7B75" w:rsidRDefault="00D27EF5" w:rsidP="00D27EF5">
            <w:pPr>
              <w:rPr>
                <w:sz w:val="18"/>
                <w:szCs w:val="18"/>
              </w:rPr>
            </w:pPr>
            <w:r w:rsidRPr="001A289B">
              <w:rPr>
                <w:sz w:val="18"/>
                <w:szCs w:val="18"/>
              </w:rPr>
              <w:t>Öğr. Gör. Esengül Özüçelik</w:t>
            </w:r>
          </w:p>
        </w:tc>
        <w:tc>
          <w:tcPr>
            <w:tcW w:w="2638" w:type="dxa"/>
          </w:tcPr>
          <w:p w14:paraId="176A9173" w14:textId="3002FF94" w:rsidR="00D27EF5" w:rsidRPr="00777E78" w:rsidRDefault="00D27EF5" w:rsidP="00D27EF5">
            <w:pPr>
              <w:rPr>
                <w:b/>
                <w:sz w:val="18"/>
                <w:szCs w:val="18"/>
              </w:rPr>
            </w:pPr>
            <w:r w:rsidRPr="00777E78">
              <w:rPr>
                <w:b/>
                <w:sz w:val="18"/>
                <w:szCs w:val="18"/>
              </w:rPr>
              <w:t>Sağlık Bilimlerinde İletişim</w:t>
            </w:r>
          </w:p>
          <w:p w14:paraId="0C6C6DEE" w14:textId="38A71E03" w:rsidR="00D27EF5" w:rsidRPr="00777E78" w:rsidRDefault="00D27EF5" w:rsidP="00D27EF5">
            <w:pPr>
              <w:rPr>
                <w:sz w:val="18"/>
                <w:szCs w:val="18"/>
              </w:rPr>
            </w:pPr>
            <w:r w:rsidRPr="00777E78">
              <w:rPr>
                <w:rFonts w:cstheme="minorHAnsi"/>
                <w:sz w:val="18"/>
                <w:szCs w:val="18"/>
              </w:rPr>
              <w:t>Arş.Gör.Emel ÖZTÜRK TURGUT</w:t>
            </w:r>
          </w:p>
        </w:tc>
        <w:tc>
          <w:tcPr>
            <w:tcW w:w="2693" w:type="dxa"/>
          </w:tcPr>
          <w:p w14:paraId="36C1F178" w14:textId="17684C99" w:rsidR="00D27EF5" w:rsidRPr="00B939ED" w:rsidRDefault="00D27EF5" w:rsidP="00D27EF5">
            <w:pPr>
              <w:rPr>
                <w:b/>
                <w:sz w:val="18"/>
                <w:szCs w:val="18"/>
              </w:rPr>
            </w:pPr>
            <w:r w:rsidRPr="00B939ED">
              <w:rPr>
                <w:b/>
                <w:sz w:val="18"/>
                <w:szCs w:val="18"/>
              </w:rPr>
              <w:t xml:space="preserve">Temel Kimya   (*)           </w:t>
            </w:r>
          </w:p>
          <w:p w14:paraId="4959504D" w14:textId="77777777" w:rsidR="00D27EF5" w:rsidRPr="00B939ED" w:rsidRDefault="00D27EF5" w:rsidP="00D27EF5">
            <w:pPr>
              <w:rPr>
                <w:sz w:val="18"/>
                <w:szCs w:val="18"/>
              </w:rPr>
            </w:pPr>
            <w:r w:rsidRPr="00B939ED">
              <w:rPr>
                <w:sz w:val="18"/>
                <w:szCs w:val="18"/>
              </w:rPr>
              <w:t xml:space="preserve">Doç. Dr. Derya GÜLCEMAL </w:t>
            </w:r>
          </w:p>
        </w:tc>
      </w:tr>
      <w:tr w:rsidR="00D27EF5" w:rsidRPr="001F75AF" w14:paraId="30E15951" w14:textId="77777777" w:rsidTr="00477806">
        <w:trPr>
          <w:trHeight w:val="709"/>
          <w:jc w:val="center"/>
        </w:trPr>
        <w:tc>
          <w:tcPr>
            <w:tcW w:w="1316" w:type="dxa"/>
          </w:tcPr>
          <w:p w14:paraId="47EFAF7C" w14:textId="1C366E44" w:rsidR="00D27EF5" w:rsidRPr="00D27EF5" w:rsidRDefault="00D27EF5" w:rsidP="00D27EF5">
            <w:pPr>
              <w:rPr>
                <w:b/>
                <w:bCs/>
                <w:sz w:val="20"/>
                <w:szCs w:val="20"/>
              </w:rPr>
            </w:pPr>
            <w:r w:rsidRPr="00D27EF5">
              <w:rPr>
                <w:b/>
                <w:bCs/>
                <w:sz w:val="20"/>
                <w:szCs w:val="20"/>
              </w:rPr>
              <w:t>15:15-16:00</w:t>
            </w:r>
          </w:p>
        </w:tc>
        <w:tc>
          <w:tcPr>
            <w:tcW w:w="2422" w:type="dxa"/>
          </w:tcPr>
          <w:p w14:paraId="223CD407" w14:textId="039D7E9C" w:rsidR="00D27EF5" w:rsidRPr="00444E51" w:rsidRDefault="00D27EF5" w:rsidP="00D27EF5">
            <w:pPr>
              <w:rPr>
                <w:sz w:val="18"/>
                <w:szCs w:val="18"/>
              </w:rPr>
            </w:pPr>
          </w:p>
        </w:tc>
        <w:tc>
          <w:tcPr>
            <w:tcW w:w="2688" w:type="dxa"/>
            <w:tcBorders>
              <w:top w:val="single" w:sz="4" w:space="0" w:color="auto"/>
            </w:tcBorders>
          </w:tcPr>
          <w:p w14:paraId="594A2451" w14:textId="77777777" w:rsidR="00D27EF5" w:rsidRPr="002D288D" w:rsidRDefault="00D27EF5" w:rsidP="00D27EF5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ariyer Planlama</w:t>
            </w:r>
          </w:p>
          <w:p w14:paraId="0DCB87EF" w14:textId="77777777" w:rsidR="00E52EE0" w:rsidRDefault="0092237F" w:rsidP="00D27EF5">
            <w:pPr>
              <w:rPr>
                <w:sz w:val="20"/>
                <w:szCs w:val="20"/>
              </w:rPr>
            </w:pPr>
            <w:r w:rsidRPr="00D508B1">
              <w:rPr>
                <w:sz w:val="20"/>
                <w:szCs w:val="20"/>
              </w:rPr>
              <w:t xml:space="preserve">Öğr. Gör. </w:t>
            </w:r>
            <w:r>
              <w:rPr>
                <w:sz w:val="20"/>
                <w:szCs w:val="20"/>
              </w:rPr>
              <w:t xml:space="preserve">Dr. </w:t>
            </w:r>
            <w:r w:rsidRPr="00D508B1">
              <w:rPr>
                <w:sz w:val="20"/>
                <w:szCs w:val="20"/>
              </w:rPr>
              <w:t xml:space="preserve">Ezgi KARATAŞ </w:t>
            </w:r>
          </w:p>
          <w:p w14:paraId="72062C23" w14:textId="14E479B0" w:rsidR="00D27EF5" w:rsidRPr="001F75AF" w:rsidRDefault="00E52EE0" w:rsidP="00D27EF5">
            <w:pP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04-0</w:t>
            </w:r>
            <w:r w:rsidR="00F45E0E">
              <w:rPr>
                <w:sz w:val="20"/>
                <w:szCs w:val="20"/>
              </w:rPr>
              <w:t>6</w:t>
            </w:r>
            <w:r w:rsidR="0092237F" w:rsidRPr="00D508B1">
              <w:rPr>
                <w:sz w:val="20"/>
                <w:szCs w:val="20"/>
              </w:rPr>
              <w:t xml:space="preserve">             </w:t>
            </w:r>
          </w:p>
        </w:tc>
        <w:tc>
          <w:tcPr>
            <w:tcW w:w="2526" w:type="dxa"/>
            <w:tcBorders>
              <w:top w:val="single" w:sz="12" w:space="0" w:color="auto"/>
            </w:tcBorders>
          </w:tcPr>
          <w:p w14:paraId="566803CB" w14:textId="77777777" w:rsidR="00E52EE0" w:rsidRPr="00B939ED" w:rsidRDefault="00E52EE0" w:rsidP="00E52EE0">
            <w:pPr>
              <w:rPr>
                <w:b/>
                <w:sz w:val="18"/>
                <w:szCs w:val="18"/>
              </w:rPr>
            </w:pPr>
            <w:r w:rsidRPr="00B939ED">
              <w:rPr>
                <w:b/>
                <w:sz w:val="18"/>
                <w:szCs w:val="18"/>
              </w:rPr>
              <w:t xml:space="preserve">Genetik </w:t>
            </w:r>
          </w:p>
          <w:p w14:paraId="6AC176F1" w14:textId="77777777" w:rsidR="00D27EF5" w:rsidRDefault="00E52EE0" w:rsidP="00E52EE0">
            <w:pPr>
              <w:rPr>
                <w:sz w:val="18"/>
                <w:szCs w:val="18"/>
              </w:rPr>
            </w:pPr>
            <w:r w:rsidRPr="00B939ED">
              <w:rPr>
                <w:sz w:val="18"/>
                <w:szCs w:val="18"/>
              </w:rPr>
              <w:t>Uzm. Dr. Aslı Ece SOLMAZ</w:t>
            </w:r>
          </w:p>
          <w:p w14:paraId="0EF75F85" w14:textId="43254CCE" w:rsidR="00E52EE0" w:rsidRPr="001F75AF" w:rsidRDefault="00E52EE0" w:rsidP="00E52EE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4-07</w:t>
            </w:r>
          </w:p>
        </w:tc>
        <w:tc>
          <w:tcPr>
            <w:tcW w:w="2638" w:type="dxa"/>
          </w:tcPr>
          <w:p w14:paraId="1CD9F488" w14:textId="77777777" w:rsidR="00DF1C17" w:rsidRPr="009B00F7" w:rsidRDefault="00DF1C17" w:rsidP="00DF1C17">
            <w:pPr>
              <w:rPr>
                <w:b/>
                <w:sz w:val="18"/>
                <w:szCs w:val="18"/>
              </w:rPr>
            </w:pPr>
            <w:r w:rsidRPr="009B00F7">
              <w:rPr>
                <w:b/>
                <w:sz w:val="18"/>
                <w:szCs w:val="18"/>
              </w:rPr>
              <w:t xml:space="preserve">Temel Matematik </w:t>
            </w:r>
          </w:p>
          <w:p w14:paraId="7490FEB6" w14:textId="77777777" w:rsidR="00D27EF5" w:rsidRDefault="00DF1C17" w:rsidP="00DF1C17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Öğr.Gör.Dr.L.Alev GÜRTUNCA</w:t>
            </w:r>
          </w:p>
          <w:p w14:paraId="43181E0C" w14:textId="17CD1ED9" w:rsidR="00E52EE0" w:rsidRPr="001F75AF" w:rsidRDefault="00300950" w:rsidP="00DF1C17">
            <w:pPr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1-02</w:t>
            </w:r>
          </w:p>
        </w:tc>
        <w:tc>
          <w:tcPr>
            <w:tcW w:w="2693" w:type="dxa"/>
            <w:shd w:val="clear" w:color="auto" w:fill="auto"/>
          </w:tcPr>
          <w:p w14:paraId="7CA71519" w14:textId="08CC0AAA" w:rsidR="00D27EF5" w:rsidRPr="002D288D" w:rsidRDefault="00D27EF5" w:rsidP="00D27EF5">
            <w:pPr>
              <w:rPr>
                <w:sz w:val="18"/>
                <w:szCs w:val="18"/>
              </w:rPr>
            </w:pPr>
            <w:r w:rsidRPr="002D288D">
              <w:rPr>
                <w:sz w:val="18"/>
                <w:szCs w:val="18"/>
              </w:rPr>
              <w:t xml:space="preserve"> </w:t>
            </w:r>
          </w:p>
        </w:tc>
      </w:tr>
      <w:tr w:rsidR="00D27EF5" w:rsidRPr="00AF6814" w14:paraId="091FFEAF" w14:textId="77777777" w:rsidTr="00477806">
        <w:trPr>
          <w:trHeight w:val="723"/>
          <w:jc w:val="center"/>
        </w:trPr>
        <w:tc>
          <w:tcPr>
            <w:tcW w:w="1316" w:type="dxa"/>
          </w:tcPr>
          <w:p w14:paraId="502C4E5E" w14:textId="6F30E677" w:rsidR="00D27EF5" w:rsidRPr="00D27EF5" w:rsidRDefault="00D27EF5" w:rsidP="00D27EF5">
            <w:pPr>
              <w:rPr>
                <w:b/>
                <w:bCs/>
                <w:sz w:val="20"/>
                <w:szCs w:val="20"/>
              </w:rPr>
            </w:pPr>
            <w:r w:rsidRPr="00D27EF5">
              <w:rPr>
                <w:b/>
                <w:bCs/>
                <w:sz w:val="20"/>
                <w:szCs w:val="20"/>
              </w:rPr>
              <w:t>16:15-17:00</w:t>
            </w:r>
          </w:p>
        </w:tc>
        <w:tc>
          <w:tcPr>
            <w:tcW w:w="2422" w:type="dxa"/>
          </w:tcPr>
          <w:p w14:paraId="4FCBD5F3" w14:textId="385ADBEF" w:rsidR="00D27EF5" w:rsidRPr="001F75AF" w:rsidRDefault="00D27EF5" w:rsidP="00D27EF5">
            <w:pPr>
              <w:rPr>
                <w:sz w:val="18"/>
                <w:szCs w:val="18"/>
              </w:rPr>
            </w:pPr>
          </w:p>
        </w:tc>
        <w:tc>
          <w:tcPr>
            <w:tcW w:w="2688" w:type="dxa"/>
            <w:tcBorders>
              <w:top w:val="single" w:sz="4" w:space="0" w:color="auto"/>
            </w:tcBorders>
          </w:tcPr>
          <w:p w14:paraId="5B711506" w14:textId="0210B7CE" w:rsidR="00D27EF5" w:rsidRPr="001F75AF" w:rsidRDefault="00D27EF5" w:rsidP="007F51F1">
            <w:pPr>
              <w:rPr>
                <w:sz w:val="18"/>
                <w:szCs w:val="18"/>
              </w:rPr>
            </w:pPr>
          </w:p>
        </w:tc>
        <w:tc>
          <w:tcPr>
            <w:tcW w:w="2526" w:type="dxa"/>
          </w:tcPr>
          <w:p w14:paraId="701B48DA" w14:textId="59ECBA6E" w:rsidR="00D27EF5" w:rsidRPr="001F75AF" w:rsidRDefault="00D27EF5" w:rsidP="00D27EF5">
            <w:pPr>
              <w:rPr>
                <w:sz w:val="18"/>
                <w:szCs w:val="18"/>
              </w:rPr>
            </w:pPr>
          </w:p>
        </w:tc>
        <w:tc>
          <w:tcPr>
            <w:tcW w:w="2638" w:type="dxa"/>
            <w:tcBorders>
              <w:top w:val="single" w:sz="12" w:space="0" w:color="auto"/>
            </w:tcBorders>
          </w:tcPr>
          <w:p w14:paraId="61C6C8FB" w14:textId="13CFDF3D" w:rsidR="00D27EF5" w:rsidRPr="001F75AF" w:rsidRDefault="00D27EF5" w:rsidP="00D27EF5">
            <w:pPr>
              <w:rPr>
                <w:sz w:val="18"/>
                <w:szCs w:val="18"/>
              </w:rPr>
            </w:pPr>
          </w:p>
        </w:tc>
        <w:tc>
          <w:tcPr>
            <w:tcW w:w="2693" w:type="dxa"/>
            <w:shd w:val="clear" w:color="auto" w:fill="auto"/>
          </w:tcPr>
          <w:p w14:paraId="4ED98068" w14:textId="77777777" w:rsidR="00D27EF5" w:rsidRPr="002D288D" w:rsidRDefault="00D27EF5" w:rsidP="00D27EF5">
            <w:pPr>
              <w:rPr>
                <w:sz w:val="18"/>
                <w:szCs w:val="18"/>
              </w:rPr>
            </w:pPr>
          </w:p>
        </w:tc>
      </w:tr>
    </w:tbl>
    <w:p w14:paraId="2DD67047" w14:textId="0C095A47" w:rsidR="00D249F2" w:rsidRDefault="00D249F2">
      <w:r>
        <w:rPr>
          <w:b/>
          <w:sz w:val="18"/>
          <w:szCs w:val="18"/>
        </w:rPr>
        <w:t xml:space="preserve">(*) Çevrim-içi yapılması planlanan derslerdir. </w:t>
      </w:r>
      <w:r w:rsidR="00E52EE0">
        <w:rPr>
          <w:b/>
          <w:sz w:val="18"/>
          <w:szCs w:val="18"/>
        </w:rPr>
        <w:t xml:space="preserve">Beslenme İlkeleri Sınıf içi pratikler 04-07 nolu derslikte yapılacaktır. </w:t>
      </w:r>
    </w:p>
    <w:p w14:paraId="47491426" w14:textId="5996D82F" w:rsidR="00477806" w:rsidRDefault="00477806"/>
    <w:p w14:paraId="0AF06FE0" w14:textId="7B6FF232" w:rsidR="0078013D" w:rsidRDefault="0078013D">
      <w:r>
        <w:br w:type="page"/>
      </w:r>
    </w:p>
    <w:p w14:paraId="10AB5916" w14:textId="77777777" w:rsidR="00477806" w:rsidRDefault="00477806"/>
    <w:tbl>
      <w:tblPr>
        <w:tblStyle w:val="TableGrid"/>
        <w:tblW w:w="14131" w:type="dxa"/>
        <w:tblLook w:val="04A0" w:firstRow="1" w:lastRow="0" w:firstColumn="1" w:lastColumn="0" w:noHBand="0" w:noVBand="1"/>
      </w:tblPr>
      <w:tblGrid>
        <w:gridCol w:w="1317"/>
        <w:gridCol w:w="2619"/>
        <w:gridCol w:w="2268"/>
        <w:gridCol w:w="2551"/>
        <w:gridCol w:w="3260"/>
        <w:gridCol w:w="2116"/>
      </w:tblGrid>
      <w:tr w:rsidR="00EC7D50" w:rsidRPr="001F75AF" w14:paraId="01F91A77" w14:textId="77777777" w:rsidTr="00477806">
        <w:trPr>
          <w:trHeight w:val="173"/>
        </w:trPr>
        <w:tc>
          <w:tcPr>
            <w:tcW w:w="1413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BBA37BE" w14:textId="517CDD77" w:rsidR="00EC7D50" w:rsidRPr="001F75AF" w:rsidRDefault="00EC7D50" w:rsidP="00477806">
            <w:pPr>
              <w:pStyle w:val="ListParagraph"/>
              <w:numPr>
                <w:ilvl w:val="0"/>
                <w:numId w:val="2"/>
              </w:num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>SINIF</w:t>
            </w:r>
            <w:r w:rsidR="008F2BFC">
              <w:rPr>
                <w:b/>
                <w:sz w:val="20"/>
                <w:szCs w:val="20"/>
              </w:rPr>
              <w:t xml:space="preserve">  </w:t>
            </w:r>
            <w:r w:rsidR="00F45E0E">
              <w:rPr>
                <w:b/>
                <w:sz w:val="20"/>
                <w:szCs w:val="20"/>
              </w:rPr>
              <w:t>(Yüz yüze dersler için derslik numaraları yanlarında belirtilmiştir.)</w:t>
            </w:r>
          </w:p>
        </w:tc>
      </w:tr>
      <w:tr w:rsidR="00EC7D50" w:rsidRPr="001F75AF" w14:paraId="14CBA892" w14:textId="77777777" w:rsidTr="00477806">
        <w:trPr>
          <w:trHeight w:val="173"/>
        </w:trPr>
        <w:tc>
          <w:tcPr>
            <w:tcW w:w="13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C7901AD" w14:textId="77777777" w:rsidR="00EC7D50" w:rsidRPr="001F75AF" w:rsidRDefault="00EC7D50" w:rsidP="00477806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Saat </w:t>
            </w:r>
          </w:p>
        </w:tc>
        <w:tc>
          <w:tcPr>
            <w:tcW w:w="26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421766" w14:textId="77777777" w:rsidR="00EC7D50" w:rsidRPr="001F75AF" w:rsidRDefault="00EC7D50" w:rsidP="00477806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Pazartesi 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78894D2" w14:textId="77777777" w:rsidR="00EC7D50" w:rsidRPr="001F75AF" w:rsidRDefault="00EC7D50" w:rsidP="00477806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Salı </w:t>
            </w:r>
          </w:p>
        </w:tc>
        <w:tc>
          <w:tcPr>
            <w:tcW w:w="25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DC2244A" w14:textId="77777777" w:rsidR="00EC7D50" w:rsidRPr="001F75AF" w:rsidRDefault="00EC7D50" w:rsidP="00477806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Çarşamba </w:t>
            </w:r>
          </w:p>
        </w:tc>
        <w:tc>
          <w:tcPr>
            <w:tcW w:w="32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BF70939" w14:textId="77777777" w:rsidR="00EC7D50" w:rsidRPr="001F75AF" w:rsidRDefault="00EC7D50" w:rsidP="00477806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Perşembe </w:t>
            </w:r>
          </w:p>
        </w:tc>
        <w:tc>
          <w:tcPr>
            <w:tcW w:w="21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29771F" w14:textId="77777777" w:rsidR="00EC7D50" w:rsidRPr="001F75AF" w:rsidRDefault="00EC7D50" w:rsidP="00477806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Cuma </w:t>
            </w:r>
          </w:p>
        </w:tc>
      </w:tr>
      <w:tr w:rsidR="00D27EF5" w:rsidRPr="001F75AF" w14:paraId="7E9D0249" w14:textId="77777777" w:rsidTr="00477806">
        <w:trPr>
          <w:trHeight w:val="520"/>
        </w:trPr>
        <w:tc>
          <w:tcPr>
            <w:tcW w:w="1317" w:type="dxa"/>
            <w:tcBorders>
              <w:top w:val="single" w:sz="12" w:space="0" w:color="auto"/>
            </w:tcBorders>
          </w:tcPr>
          <w:p w14:paraId="640EA761" w14:textId="1A0DA4F7" w:rsidR="00D27EF5" w:rsidRPr="00D27EF5" w:rsidRDefault="00D27EF5" w:rsidP="00D27EF5">
            <w:pPr>
              <w:rPr>
                <w:b/>
                <w:bCs/>
                <w:sz w:val="20"/>
                <w:szCs w:val="20"/>
              </w:rPr>
            </w:pPr>
            <w:r w:rsidRPr="00D27EF5">
              <w:rPr>
                <w:b/>
                <w:bCs/>
                <w:sz w:val="20"/>
                <w:szCs w:val="20"/>
              </w:rPr>
              <w:t>8:30-9:15</w:t>
            </w:r>
          </w:p>
        </w:tc>
        <w:tc>
          <w:tcPr>
            <w:tcW w:w="2619" w:type="dxa"/>
            <w:tcBorders>
              <w:top w:val="single" w:sz="12" w:space="0" w:color="auto"/>
            </w:tcBorders>
          </w:tcPr>
          <w:p w14:paraId="213812E0" w14:textId="3E4B9571" w:rsidR="00D27EF5" w:rsidRPr="003138FA" w:rsidRDefault="00D27EF5" w:rsidP="00D27EF5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268" w:type="dxa"/>
            <w:tcBorders>
              <w:top w:val="single" w:sz="12" w:space="0" w:color="auto"/>
            </w:tcBorders>
          </w:tcPr>
          <w:p w14:paraId="7F38DEA8" w14:textId="77777777" w:rsidR="00D27EF5" w:rsidRPr="002D288D" w:rsidRDefault="00D27EF5" w:rsidP="00D27EF5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12" w:space="0" w:color="auto"/>
            </w:tcBorders>
          </w:tcPr>
          <w:p w14:paraId="152EA7BA" w14:textId="7A9F4BFB" w:rsidR="00D27EF5" w:rsidRPr="001F75AF" w:rsidRDefault="00D27EF5" w:rsidP="00D27EF5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Besin kimyası ve analizleri I -  LAB</w:t>
            </w:r>
            <w:r>
              <w:rPr>
                <w:b/>
                <w:sz w:val="18"/>
                <w:szCs w:val="18"/>
              </w:rPr>
              <w:t xml:space="preserve"> - A (Bornova)     </w:t>
            </w:r>
          </w:p>
          <w:p w14:paraId="24D52F0B" w14:textId="77777777" w:rsidR="00D27EF5" w:rsidRPr="001F75AF" w:rsidRDefault="00D27EF5" w:rsidP="00D27EF5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12" w:space="0" w:color="auto"/>
            </w:tcBorders>
          </w:tcPr>
          <w:p w14:paraId="217A9084" w14:textId="77777777" w:rsidR="00D27EF5" w:rsidRPr="001F75AF" w:rsidRDefault="00D27EF5" w:rsidP="00D27EF5">
            <w:pPr>
              <w:rPr>
                <w:sz w:val="18"/>
                <w:szCs w:val="18"/>
              </w:rPr>
            </w:pPr>
          </w:p>
        </w:tc>
        <w:tc>
          <w:tcPr>
            <w:tcW w:w="2116" w:type="dxa"/>
            <w:tcBorders>
              <w:top w:val="single" w:sz="12" w:space="0" w:color="auto"/>
            </w:tcBorders>
          </w:tcPr>
          <w:p w14:paraId="7606D16C" w14:textId="77777777" w:rsidR="00D27EF5" w:rsidRPr="001F75AF" w:rsidRDefault="00D27EF5" w:rsidP="00D27EF5">
            <w:pPr>
              <w:rPr>
                <w:sz w:val="18"/>
                <w:szCs w:val="18"/>
              </w:rPr>
            </w:pPr>
          </w:p>
        </w:tc>
      </w:tr>
      <w:tr w:rsidR="00D27EF5" w:rsidRPr="001F75AF" w14:paraId="4ACB17A5" w14:textId="77777777" w:rsidTr="00477806">
        <w:trPr>
          <w:trHeight w:val="529"/>
        </w:trPr>
        <w:tc>
          <w:tcPr>
            <w:tcW w:w="1317" w:type="dxa"/>
          </w:tcPr>
          <w:p w14:paraId="686D93A4" w14:textId="42B5C3CB" w:rsidR="00D27EF5" w:rsidRPr="00D27EF5" w:rsidRDefault="00D27EF5" w:rsidP="00D27EF5">
            <w:pPr>
              <w:rPr>
                <w:b/>
                <w:bCs/>
                <w:sz w:val="20"/>
                <w:szCs w:val="20"/>
              </w:rPr>
            </w:pPr>
            <w:r w:rsidRPr="00D27EF5">
              <w:rPr>
                <w:b/>
                <w:bCs/>
                <w:sz w:val="20"/>
                <w:szCs w:val="20"/>
              </w:rPr>
              <w:t>9:30-10:15</w:t>
            </w:r>
          </w:p>
        </w:tc>
        <w:tc>
          <w:tcPr>
            <w:tcW w:w="2619" w:type="dxa"/>
          </w:tcPr>
          <w:p w14:paraId="4EC5F4C9" w14:textId="256165D0" w:rsidR="00D27EF5" w:rsidRPr="003138FA" w:rsidRDefault="00D27EF5" w:rsidP="00D27EF5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268" w:type="dxa"/>
          </w:tcPr>
          <w:p w14:paraId="1B4CA6AD" w14:textId="056B2381" w:rsidR="00D27EF5" w:rsidRPr="002D288D" w:rsidRDefault="00D27EF5" w:rsidP="00D27EF5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</w:tcPr>
          <w:p w14:paraId="74BFCADF" w14:textId="2B8DF924" w:rsidR="00D27EF5" w:rsidRPr="001F75AF" w:rsidRDefault="00D27EF5" w:rsidP="00D27EF5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Gıda kimyası ve analizleri I -  LAB</w:t>
            </w:r>
            <w:r>
              <w:rPr>
                <w:b/>
                <w:sz w:val="18"/>
                <w:szCs w:val="18"/>
              </w:rPr>
              <w:t xml:space="preserve"> - A (Bornova)    </w:t>
            </w:r>
          </w:p>
          <w:p w14:paraId="66A304A6" w14:textId="30E01B56" w:rsidR="00D27EF5" w:rsidRPr="001F75AF" w:rsidRDefault="00D27EF5" w:rsidP="00D27EF5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</w:tcPr>
          <w:p w14:paraId="16F6514A" w14:textId="436BFF91" w:rsidR="00D27EF5" w:rsidRPr="001F75AF" w:rsidRDefault="00D27EF5" w:rsidP="00D27EF5">
            <w:pPr>
              <w:rPr>
                <w:sz w:val="18"/>
                <w:szCs w:val="18"/>
              </w:rPr>
            </w:pPr>
          </w:p>
        </w:tc>
        <w:tc>
          <w:tcPr>
            <w:tcW w:w="2116" w:type="dxa"/>
          </w:tcPr>
          <w:p w14:paraId="02993677" w14:textId="7CEF3529" w:rsidR="00D27EF5" w:rsidRPr="001F75AF" w:rsidRDefault="00D27EF5" w:rsidP="00D27EF5">
            <w:pPr>
              <w:rPr>
                <w:sz w:val="18"/>
                <w:szCs w:val="18"/>
              </w:rPr>
            </w:pPr>
          </w:p>
        </w:tc>
      </w:tr>
      <w:tr w:rsidR="00D27EF5" w:rsidRPr="001F75AF" w14:paraId="43AE7846" w14:textId="77777777" w:rsidTr="00477806">
        <w:trPr>
          <w:trHeight w:val="529"/>
        </w:trPr>
        <w:tc>
          <w:tcPr>
            <w:tcW w:w="1317" w:type="dxa"/>
          </w:tcPr>
          <w:p w14:paraId="6C56F96C" w14:textId="748A1AE1" w:rsidR="00D27EF5" w:rsidRPr="00D27EF5" w:rsidRDefault="00D27EF5" w:rsidP="00D27EF5">
            <w:pPr>
              <w:rPr>
                <w:b/>
                <w:bCs/>
                <w:sz w:val="20"/>
                <w:szCs w:val="20"/>
              </w:rPr>
            </w:pPr>
            <w:r w:rsidRPr="00D27EF5">
              <w:rPr>
                <w:b/>
                <w:bCs/>
                <w:sz w:val="20"/>
                <w:szCs w:val="20"/>
              </w:rPr>
              <w:t>10:30-11:15</w:t>
            </w:r>
          </w:p>
        </w:tc>
        <w:tc>
          <w:tcPr>
            <w:tcW w:w="2619" w:type="dxa"/>
          </w:tcPr>
          <w:p w14:paraId="1AB388DD" w14:textId="77777777" w:rsidR="00D27EF5" w:rsidRPr="00F10219" w:rsidRDefault="00D27EF5" w:rsidP="00D27EF5">
            <w:pPr>
              <w:rPr>
                <w:b/>
                <w:bCs/>
                <w:sz w:val="18"/>
                <w:szCs w:val="18"/>
              </w:rPr>
            </w:pPr>
            <w:r w:rsidRPr="00F10219">
              <w:rPr>
                <w:b/>
                <w:bCs/>
                <w:sz w:val="18"/>
                <w:szCs w:val="18"/>
              </w:rPr>
              <w:t xml:space="preserve">Beslenme Eğitimi Yöntemleri </w:t>
            </w:r>
          </w:p>
          <w:p w14:paraId="232BA169" w14:textId="77777777" w:rsidR="00D27EF5" w:rsidRDefault="00D27EF5" w:rsidP="00D27EF5">
            <w:pPr>
              <w:rPr>
                <w:sz w:val="20"/>
                <w:szCs w:val="20"/>
              </w:rPr>
            </w:pPr>
            <w:r w:rsidRPr="005112E1">
              <w:rPr>
                <w:sz w:val="20"/>
                <w:szCs w:val="20"/>
              </w:rPr>
              <w:t>Doç. Dr. Reci MESERİ</w:t>
            </w:r>
          </w:p>
          <w:p w14:paraId="5218E4C0" w14:textId="5E585A91" w:rsidR="00F45E0E" w:rsidRPr="00285552" w:rsidRDefault="00F45E0E" w:rsidP="00D27EF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4-06</w:t>
            </w:r>
          </w:p>
        </w:tc>
        <w:tc>
          <w:tcPr>
            <w:tcW w:w="2268" w:type="dxa"/>
          </w:tcPr>
          <w:p w14:paraId="4A666797" w14:textId="77777777" w:rsidR="00F45E0E" w:rsidRDefault="00D27EF5" w:rsidP="00D27EF5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Besin kimyası ve analizleri I –  TEO</w:t>
            </w:r>
            <w:r>
              <w:rPr>
                <w:b/>
                <w:sz w:val="18"/>
                <w:szCs w:val="18"/>
              </w:rPr>
              <w:t xml:space="preserve">  </w:t>
            </w:r>
          </w:p>
          <w:p w14:paraId="1A61C685" w14:textId="55A0DC7A" w:rsidR="00D27EF5" w:rsidRPr="00F45E0E" w:rsidRDefault="00F45E0E" w:rsidP="00D27EF5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4-05</w:t>
            </w:r>
          </w:p>
        </w:tc>
        <w:tc>
          <w:tcPr>
            <w:tcW w:w="2551" w:type="dxa"/>
            <w:shd w:val="clear" w:color="auto" w:fill="auto"/>
          </w:tcPr>
          <w:p w14:paraId="75662C77" w14:textId="128129EC" w:rsidR="00D27EF5" w:rsidRPr="001F75AF" w:rsidRDefault="00D27EF5" w:rsidP="00D27EF5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Gıda kimyası ve analizleri I -  LAB</w:t>
            </w:r>
            <w:r>
              <w:rPr>
                <w:b/>
                <w:sz w:val="18"/>
                <w:szCs w:val="18"/>
              </w:rPr>
              <w:t xml:space="preserve"> - B (Bornova)    </w:t>
            </w:r>
          </w:p>
          <w:p w14:paraId="6F00835A" w14:textId="43DDD924" w:rsidR="00D27EF5" w:rsidRPr="001F75AF" w:rsidRDefault="00D27EF5" w:rsidP="00D27EF5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shd w:val="clear" w:color="auto" w:fill="auto"/>
          </w:tcPr>
          <w:p w14:paraId="28204732" w14:textId="21382995" w:rsidR="00D27EF5" w:rsidRPr="001F75AF" w:rsidRDefault="00D27EF5" w:rsidP="00D27EF5">
            <w:pPr>
              <w:rPr>
                <w:sz w:val="18"/>
                <w:szCs w:val="18"/>
              </w:rPr>
            </w:pPr>
          </w:p>
        </w:tc>
        <w:tc>
          <w:tcPr>
            <w:tcW w:w="2116" w:type="dxa"/>
          </w:tcPr>
          <w:p w14:paraId="79581870" w14:textId="35B06192" w:rsidR="00D27EF5" w:rsidRPr="001F75AF" w:rsidRDefault="00D27EF5" w:rsidP="00D27EF5">
            <w:pPr>
              <w:rPr>
                <w:sz w:val="18"/>
                <w:szCs w:val="18"/>
              </w:rPr>
            </w:pPr>
          </w:p>
        </w:tc>
      </w:tr>
      <w:tr w:rsidR="00D27EF5" w:rsidRPr="001F75AF" w14:paraId="40B8DA66" w14:textId="77777777" w:rsidTr="00477806">
        <w:trPr>
          <w:trHeight w:val="520"/>
        </w:trPr>
        <w:tc>
          <w:tcPr>
            <w:tcW w:w="1317" w:type="dxa"/>
            <w:tcBorders>
              <w:bottom w:val="single" w:sz="12" w:space="0" w:color="auto"/>
            </w:tcBorders>
          </w:tcPr>
          <w:p w14:paraId="1748EB60" w14:textId="419B6646" w:rsidR="00D27EF5" w:rsidRPr="00D27EF5" w:rsidRDefault="00D27EF5" w:rsidP="00D27EF5">
            <w:pPr>
              <w:rPr>
                <w:b/>
                <w:bCs/>
                <w:sz w:val="20"/>
                <w:szCs w:val="20"/>
              </w:rPr>
            </w:pPr>
            <w:r w:rsidRPr="00D27EF5">
              <w:rPr>
                <w:b/>
                <w:bCs/>
                <w:sz w:val="20"/>
                <w:szCs w:val="20"/>
              </w:rPr>
              <w:t>11:30-12:15</w:t>
            </w:r>
          </w:p>
        </w:tc>
        <w:tc>
          <w:tcPr>
            <w:tcW w:w="2619" w:type="dxa"/>
            <w:tcBorders>
              <w:bottom w:val="single" w:sz="12" w:space="0" w:color="auto"/>
            </w:tcBorders>
          </w:tcPr>
          <w:p w14:paraId="4477CDFB" w14:textId="77777777" w:rsidR="00D27EF5" w:rsidRPr="00F10219" w:rsidRDefault="00D27EF5" w:rsidP="00D27EF5">
            <w:pPr>
              <w:rPr>
                <w:b/>
                <w:bCs/>
                <w:sz w:val="18"/>
                <w:szCs w:val="18"/>
              </w:rPr>
            </w:pPr>
            <w:r w:rsidRPr="00F10219">
              <w:rPr>
                <w:b/>
                <w:bCs/>
                <w:sz w:val="18"/>
                <w:szCs w:val="18"/>
              </w:rPr>
              <w:t xml:space="preserve">Beslenme Eğitimi Yöntemleri </w:t>
            </w:r>
          </w:p>
          <w:p w14:paraId="0BE68568" w14:textId="4325EDA0" w:rsidR="00D27EF5" w:rsidRPr="00285552" w:rsidRDefault="00D27EF5" w:rsidP="00D27EF5">
            <w:pPr>
              <w:rPr>
                <w:sz w:val="18"/>
                <w:szCs w:val="18"/>
              </w:rPr>
            </w:pPr>
            <w:r w:rsidRPr="005112E1">
              <w:rPr>
                <w:sz w:val="20"/>
                <w:szCs w:val="20"/>
              </w:rPr>
              <w:t>Doç. Dr. Reci MESERİ</w:t>
            </w:r>
          </w:p>
        </w:tc>
        <w:tc>
          <w:tcPr>
            <w:tcW w:w="2268" w:type="dxa"/>
            <w:tcBorders>
              <w:bottom w:val="single" w:sz="12" w:space="0" w:color="auto"/>
            </w:tcBorders>
          </w:tcPr>
          <w:p w14:paraId="682A8FDC" w14:textId="77777777" w:rsidR="00D27EF5" w:rsidRPr="001F75AF" w:rsidRDefault="00D27EF5" w:rsidP="00D27EF5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Besin kimyası ve analizleri I  – TEO</w:t>
            </w:r>
            <w:r>
              <w:rPr>
                <w:b/>
                <w:sz w:val="18"/>
                <w:szCs w:val="18"/>
              </w:rPr>
              <w:t xml:space="preserve">  </w:t>
            </w:r>
          </w:p>
          <w:p w14:paraId="6CB88CBF" w14:textId="3CCD7542" w:rsidR="00D27EF5" w:rsidRPr="001F75AF" w:rsidRDefault="00D27EF5" w:rsidP="00D27EF5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  <w:tcBorders>
              <w:bottom w:val="single" w:sz="12" w:space="0" w:color="auto"/>
            </w:tcBorders>
            <w:shd w:val="clear" w:color="auto" w:fill="auto"/>
          </w:tcPr>
          <w:p w14:paraId="6BC4B7A8" w14:textId="553D67DE" w:rsidR="00D27EF5" w:rsidRPr="001F75AF" w:rsidRDefault="00D27EF5" w:rsidP="00D27EF5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Gıda kimyası ve analizleri I -  LAB</w:t>
            </w:r>
            <w:r>
              <w:rPr>
                <w:b/>
                <w:sz w:val="18"/>
                <w:szCs w:val="18"/>
              </w:rPr>
              <w:t xml:space="preserve"> - B (Bornova)    </w:t>
            </w:r>
          </w:p>
          <w:p w14:paraId="3512F924" w14:textId="59340C6C" w:rsidR="00D27EF5" w:rsidRPr="001F75AF" w:rsidRDefault="00D27EF5" w:rsidP="00D27EF5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bottom w:val="single" w:sz="12" w:space="0" w:color="auto"/>
            </w:tcBorders>
            <w:shd w:val="clear" w:color="auto" w:fill="auto"/>
          </w:tcPr>
          <w:p w14:paraId="1926E269" w14:textId="7B2BD33B" w:rsidR="00D27EF5" w:rsidRPr="001F75AF" w:rsidRDefault="00D27EF5" w:rsidP="00D27EF5">
            <w:pPr>
              <w:rPr>
                <w:sz w:val="18"/>
                <w:szCs w:val="18"/>
              </w:rPr>
            </w:pPr>
          </w:p>
        </w:tc>
        <w:tc>
          <w:tcPr>
            <w:tcW w:w="2116" w:type="dxa"/>
            <w:tcBorders>
              <w:bottom w:val="single" w:sz="12" w:space="0" w:color="auto"/>
            </w:tcBorders>
          </w:tcPr>
          <w:p w14:paraId="03C892EA" w14:textId="4A9BF63B" w:rsidR="00D27EF5" w:rsidRPr="001F75AF" w:rsidRDefault="00D27EF5" w:rsidP="00D27EF5">
            <w:pPr>
              <w:rPr>
                <w:sz w:val="18"/>
                <w:szCs w:val="18"/>
              </w:rPr>
            </w:pPr>
          </w:p>
        </w:tc>
      </w:tr>
      <w:tr w:rsidR="00D27EF5" w:rsidRPr="001F75AF" w14:paraId="698DC859" w14:textId="77777777" w:rsidTr="00477806">
        <w:trPr>
          <w:trHeight w:val="196"/>
        </w:trPr>
        <w:tc>
          <w:tcPr>
            <w:tcW w:w="13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0E9F4829" w14:textId="3E48F6B5" w:rsidR="00D27EF5" w:rsidRPr="00D27EF5" w:rsidRDefault="00D27EF5" w:rsidP="00D27EF5">
            <w:pPr>
              <w:rPr>
                <w:b/>
                <w:bCs/>
                <w:sz w:val="20"/>
                <w:szCs w:val="20"/>
              </w:rPr>
            </w:pPr>
            <w:r w:rsidRPr="00D27EF5">
              <w:rPr>
                <w:b/>
                <w:bCs/>
                <w:sz w:val="20"/>
                <w:szCs w:val="20"/>
              </w:rPr>
              <w:t>12:15-13:15</w:t>
            </w:r>
          </w:p>
        </w:tc>
        <w:tc>
          <w:tcPr>
            <w:tcW w:w="261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F9FFCDA" w14:textId="77777777" w:rsidR="00D27EF5" w:rsidRPr="001F75AF" w:rsidRDefault="00D27EF5" w:rsidP="00D27EF5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Öğle saati 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7B3F444" w14:textId="77777777" w:rsidR="00D27EF5" w:rsidRPr="001F75AF" w:rsidRDefault="00D27EF5" w:rsidP="00D27EF5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Öğle saati </w:t>
            </w:r>
          </w:p>
        </w:tc>
        <w:tc>
          <w:tcPr>
            <w:tcW w:w="255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DAE899B" w14:textId="77777777" w:rsidR="00D27EF5" w:rsidRPr="001F75AF" w:rsidRDefault="00D27EF5" w:rsidP="00D27EF5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Öğle saati </w:t>
            </w:r>
          </w:p>
        </w:tc>
        <w:tc>
          <w:tcPr>
            <w:tcW w:w="326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BE1BBED" w14:textId="77777777" w:rsidR="00D27EF5" w:rsidRPr="001F75AF" w:rsidRDefault="00D27EF5" w:rsidP="00D27EF5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Öğle saati </w:t>
            </w:r>
          </w:p>
        </w:tc>
        <w:tc>
          <w:tcPr>
            <w:tcW w:w="211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DF34AEA" w14:textId="77777777" w:rsidR="00D27EF5" w:rsidRPr="001F75AF" w:rsidRDefault="00D27EF5" w:rsidP="00D27EF5">
            <w:pPr>
              <w:rPr>
                <w:b/>
                <w:sz w:val="20"/>
                <w:szCs w:val="20"/>
              </w:rPr>
            </w:pPr>
            <w:r w:rsidRPr="001F75AF">
              <w:rPr>
                <w:b/>
                <w:sz w:val="20"/>
                <w:szCs w:val="20"/>
              </w:rPr>
              <w:t xml:space="preserve">Öğle saati </w:t>
            </w:r>
          </w:p>
        </w:tc>
      </w:tr>
      <w:tr w:rsidR="00D27EF5" w:rsidRPr="001F75AF" w14:paraId="1834FEBA" w14:textId="77777777" w:rsidTr="00477806">
        <w:trPr>
          <w:trHeight w:val="682"/>
        </w:trPr>
        <w:tc>
          <w:tcPr>
            <w:tcW w:w="1317" w:type="dxa"/>
            <w:tcBorders>
              <w:top w:val="single" w:sz="12" w:space="0" w:color="auto"/>
            </w:tcBorders>
          </w:tcPr>
          <w:p w14:paraId="7F4BFA43" w14:textId="36D10788" w:rsidR="00D27EF5" w:rsidRPr="00D27EF5" w:rsidRDefault="00D27EF5" w:rsidP="00D27EF5">
            <w:pPr>
              <w:rPr>
                <w:b/>
                <w:bCs/>
                <w:sz w:val="20"/>
                <w:szCs w:val="20"/>
              </w:rPr>
            </w:pPr>
            <w:r w:rsidRPr="00D27EF5">
              <w:rPr>
                <w:b/>
                <w:bCs/>
                <w:sz w:val="20"/>
                <w:szCs w:val="20"/>
              </w:rPr>
              <w:t>13:15-14:0</w:t>
            </w:r>
          </w:p>
        </w:tc>
        <w:tc>
          <w:tcPr>
            <w:tcW w:w="2619" w:type="dxa"/>
            <w:tcBorders>
              <w:top w:val="single" w:sz="12" w:space="0" w:color="auto"/>
            </w:tcBorders>
          </w:tcPr>
          <w:p w14:paraId="20CCC6D1" w14:textId="2048168B" w:rsidR="00D27EF5" w:rsidRPr="001F75AF" w:rsidRDefault="00D27EF5" w:rsidP="00D27EF5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Beslenme Biyokimyası </w:t>
            </w:r>
            <w:r>
              <w:rPr>
                <w:b/>
                <w:sz w:val="18"/>
                <w:szCs w:val="18"/>
              </w:rPr>
              <w:t>-</w:t>
            </w:r>
            <w:r w:rsidRPr="001F75AF">
              <w:rPr>
                <w:b/>
                <w:sz w:val="18"/>
                <w:szCs w:val="18"/>
              </w:rPr>
              <w:t xml:space="preserve">I </w:t>
            </w:r>
          </w:p>
          <w:p w14:paraId="115E4F3E" w14:textId="77777777" w:rsidR="00D27EF5" w:rsidRDefault="00D27EF5" w:rsidP="00D27EF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. Öğr. Üyesi Murat URHAN</w:t>
            </w:r>
          </w:p>
          <w:p w14:paraId="6AF3F7BF" w14:textId="7113FD29" w:rsidR="00F45E0E" w:rsidRPr="001F75AF" w:rsidRDefault="00F45E0E" w:rsidP="00D27EF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4-06</w:t>
            </w:r>
          </w:p>
        </w:tc>
        <w:tc>
          <w:tcPr>
            <w:tcW w:w="2268" w:type="dxa"/>
            <w:tcBorders>
              <w:top w:val="single" w:sz="12" w:space="0" w:color="auto"/>
            </w:tcBorders>
          </w:tcPr>
          <w:p w14:paraId="2C744097" w14:textId="6350C0D2" w:rsidR="00D27EF5" w:rsidRPr="001F75AF" w:rsidRDefault="00D27EF5" w:rsidP="00D27EF5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Fizyoloji</w:t>
            </w:r>
            <w:r>
              <w:rPr>
                <w:b/>
                <w:sz w:val="18"/>
                <w:szCs w:val="18"/>
              </w:rPr>
              <w:t xml:space="preserve"> (*) </w:t>
            </w:r>
          </w:p>
          <w:p w14:paraId="1CF50583" w14:textId="77777777" w:rsidR="00D27EF5" w:rsidRDefault="00D27EF5" w:rsidP="00D27EF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f</w:t>
            </w:r>
            <w:r w:rsidRPr="001F75AF">
              <w:rPr>
                <w:sz w:val="18"/>
                <w:szCs w:val="18"/>
              </w:rPr>
              <w:t>. Dr. Dilek TAŞKIRAN</w:t>
            </w:r>
          </w:p>
          <w:p w14:paraId="02DEB168" w14:textId="59C452C1" w:rsidR="001E64BF" w:rsidRPr="001F75AF" w:rsidRDefault="001E64BF" w:rsidP="00D27EF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Kodu:</w:t>
            </w:r>
            <w:r>
              <w:t xml:space="preserve"> </w:t>
            </w:r>
            <w:r w:rsidR="0008156C" w:rsidRPr="0008156C">
              <w:rPr>
                <w:sz w:val="18"/>
                <w:szCs w:val="18"/>
              </w:rPr>
              <w:t>t3jqhsw</w:t>
            </w:r>
            <w:r>
              <w:rPr>
                <w:sz w:val="18"/>
                <w:szCs w:val="18"/>
              </w:rPr>
              <w:t>)</w:t>
            </w:r>
          </w:p>
        </w:tc>
        <w:tc>
          <w:tcPr>
            <w:tcW w:w="2551" w:type="dxa"/>
            <w:tcBorders>
              <w:top w:val="single" w:sz="12" w:space="0" w:color="auto"/>
            </w:tcBorders>
          </w:tcPr>
          <w:p w14:paraId="357EB883" w14:textId="601C63CF" w:rsidR="00D27EF5" w:rsidRPr="00285552" w:rsidRDefault="00D27EF5" w:rsidP="00D27EF5">
            <w:pPr>
              <w:rPr>
                <w:b/>
                <w:sz w:val="18"/>
                <w:szCs w:val="18"/>
              </w:rPr>
            </w:pPr>
            <w:r w:rsidRPr="00285552">
              <w:rPr>
                <w:b/>
                <w:sz w:val="18"/>
                <w:szCs w:val="18"/>
              </w:rPr>
              <w:t>İç Hastalıklarına Giriş</w:t>
            </w:r>
          </w:p>
          <w:p w14:paraId="36C18D84" w14:textId="17371F3F" w:rsidR="00D27EF5" w:rsidRDefault="00D27EF5" w:rsidP="00D27EF5">
            <w:pPr>
              <w:rPr>
                <w:sz w:val="18"/>
                <w:szCs w:val="18"/>
              </w:rPr>
            </w:pPr>
            <w:r w:rsidRPr="00F93AEF">
              <w:rPr>
                <w:sz w:val="18"/>
                <w:szCs w:val="18"/>
              </w:rPr>
              <w:t>Dr. Öğr. Üyesi Emine KARAMAN</w:t>
            </w:r>
          </w:p>
          <w:p w14:paraId="38B66F15" w14:textId="038D7F40" w:rsidR="00F45E0E" w:rsidRDefault="002F7951" w:rsidP="00D27EF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31</w:t>
            </w:r>
          </w:p>
          <w:p w14:paraId="613D4231" w14:textId="6CE9D976" w:rsidR="006C5F6E" w:rsidRPr="001F75AF" w:rsidRDefault="006C5F6E" w:rsidP="00D27EF5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12" w:space="0" w:color="auto"/>
            </w:tcBorders>
          </w:tcPr>
          <w:p w14:paraId="100A25E9" w14:textId="2E1BD339" w:rsidR="00D27EF5" w:rsidRPr="001F75AF" w:rsidRDefault="00D27EF5" w:rsidP="00D27EF5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Farmakoloji   </w:t>
            </w:r>
            <w:r>
              <w:rPr>
                <w:b/>
                <w:sz w:val="18"/>
                <w:szCs w:val="18"/>
              </w:rPr>
              <w:t xml:space="preserve">(*) </w:t>
            </w:r>
            <w:r w:rsidRPr="001F75AF">
              <w:rPr>
                <w:b/>
                <w:sz w:val="18"/>
                <w:szCs w:val="18"/>
              </w:rPr>
              <w:t xml:space="preserve">  </w:t>
            </w:r>
          </w:p>
          <w:p w14:paraId="7FBE634C" w14:textId="77777777" w:rsidR="00D27EF5" w:rsidRDefault="00D27EF5" w:rsidP="00D27EF5">
            <w:pPr>
              <w:rPr>
                <w:sz w:val="18"/>
                <w:szCs w:val="18"/>
              </w:rPr>
            </w:pPr>
            <w:r w:rsidRPr="00BF7F4E">
              <w:rPr>
                <w:sz w:val="18"/>
                <w:szCs w:val="18"/>
              </w:rPr>
              <w:t>Prof.Dr.Murat OLUKMAN</w:t>
            </w:r>
            <w:r>
              <w:rPr>
                <w:sz w:val="18"/>
                <w:szCs w:val="18"/>
              </w:rPr>
              <w:t xml:space="preserve">, </w:t>
            </w:r>
            <w:r w:rsidRPr="00BF7F4E">
              <w:rPr>
                <w:sz w:val="18"/>
                <w:szCs w:val="18"/>
              </w:rPr>
              <w:t>Prof.Dr.Aytül ÖNAL</w:t>
            </w:r>
            <w:r>
              <w:rPr>
                <w:sz w:val="18"/>
                <w:szCs w:val="18"/>
              </w:rPr>
              <w:t xml:space="preserve">, </w:t>
            </w:r>
            <w:r w:rsidRPr="00BF7F4E">
              <w:rPr>
                <w:sz w:val="18"/>
                <w:szCs w:val="18"/>
              </w:rPr>
              <w:t>Prof.Dr.Sibel GÖKSEL</w:t>
            </w:r>
            <w:r>
              <w:rPr>
                <w:sz w:val="18"/>
                <w:szCs w:val="18"/>
              </w:rPr>
              <w:t xml:space="preserve">, </w:t>
            </w:r>
            <w:r w:rsidRPr="00BF7F4E">
              <w:rPr>
                <w:sz w:val="18"/>
                <w:szCs w:val="18"/>
              </w:rPr>
              <w:t>Prof.Dr.Cenk CAN</w:t>
            </w:r>
            <w:r>
              <w:rPr>
                <w:sz w:val="18"/>
                <w:szCs w:val="18"/>
              </w:rPr>
              <w:t xml:space="preserve">, </w:t>
            </w:r>
            <w:r w:rsidRPr="00BF7F4E">
              <w:rPr>
                <w:sz w:val="18"/>
                <w:szCs w:val="18"/>
              </w:rPr>
              <w:t>Prof.Dr.Ayşe EROL</w:t>
            </w:r>
          </w:p>
          <w:p w14:paraId="06212EF1" w14:textId="7CE10C91" w:rsidR="008028E0" w:rsidRPr="001F75AF" w:rsidRDefault="008028E0" w:rsidP="00D27EF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(Kodu: </w:t>
            </w:r>
            <w:r w:rsidRPr="008028E0">
              <w:rPr>
                <w:sz w:val="18"/>
                <w:szCs w:val="18"/>
              </w:rPr>
              <w:t>t2f31gx</w:t>
            </w:r>
            <w:r>
              <w:rPr>
                <w:sz w:val="18"/>
                <w:szCs w:val="18"/>
              </w:rPr>
              <w:t>)</w:t>
            </w:r>
          </w:p>
        </w:tc>
        <w:tc>
          <w:tcPr>
            <w:tcW w:w="2116" w:type="dxa"/>
            <w:tcBorders>
              <w:top w:val="single" w:sz="12" w:space="0" w:color="auto"/>
            </w:tcBorders>
            <w:shd w:val="clear" w:color="auto" w:fill="auto"/>
          </w:tcPr>
          <w:p w14:paraId="35291E6C" w14:textId="1AD6A322" w:rsidR="00D27EF5" w:rsidRDefault="00D27EF5" w:rsidP="00D27EF5">
            <w:pPr>
              <w:rPr>
                <w:b/>
                <w:sz w:val="18"/>
                <w:szCs w:val="18"/>
              </w:rPr>
            </w:pPr>
            <w:r w:rsidRPr="00B00D14">
              <w:rPr>
                <w:b/>
                <w:sz w:val="18"/>
                <w:szCs w:val="18"/>
              </w:rPr>
              <w:t xml:space="preserve">Anatomi  </w:t>
            </w:r>
            <w:r>
              <w:rPr>
                <w:b/>
                <w:sz w:val="18"/>
                <w:szCs w:val="18"/>
              </w:rPr>
              <w:t>(*)</w:t>
            </w:r>
          </w:p>
          <w:p w14:paraId="09955533" w14:textId="77777777" w:rsidR="00D27EF5" w:rsidRDefault="00D27EF5" w:rsidP="00D27EF5">
            <w:pPr>
              <w:rPr>
                <w:sz w:val="18"/>
                <w:szCs w:val="18"/>
              </w:rPr>
            </w:pPr>
            <w:r w:rsidRPr="00B00D14">
              <w:rPr>
                <w:sz w:val="18"/>
                <w:szCs w:val="18"/>
              </w:rPr>
              <w:t>Doç. Dr. Servet ÇELİK</w:t>
            </w:r>
          </w:p>
          <w:p w14:paraId="5A8E17D4" w14:textId="7C66C4E5" w:rsidR="00BA4594" w:rsidRPr="001F75AF" w:rsidRDefault="00BA4594" w:rsidP="00D27EF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Kodu:</w:t>
            </w:r>
            <w:r>
              <w:t xml:space="preserve"> </w:t>
            </w:r>
            <w:r w:rsidRPr="00BA4594">
              <w:rPr>
                <w:sz w:val="18"/>
                <w:szCs w:val="18"/>
              </w:rPr>
              <w:t>isgcnin</w:t>
            </w:r>
            <w:r>
              <w:rPr>
                <w:sz w:val="18"/>
                <w:szCs w:val="18"/>
              </w:rPr>
              <w:t>)</w:t>
            </w:r>
          </w:p>
        </w:tc>
      </w:tr>
      <w:tr w:rsidR="00D27EF5" w:rsidRPr="001F75AF" w14:paraId="26B8D63D" w14:textId="77777777" w:rsidTr="00477806">
        <w:trPr>
          <w:trHeight w:val="656"/>
        </w:trPr>
        <w:tc>
          <w:tcPr>
            <w:tcW w:w="1317" w:type="dxa"/>
          </w:tcPr>
          <w:p w14:paraId="441CEFD3" w14:textId="79F7D345" w:rsidR="00D27EF5" w:rsidRPr="00D27EF5" w:rsidRDefault="00D27EF5" w:rsidP="00D27EF5">
            <w:pPr>
              <w:rPr>
                <w:b/>
                <w:bCs/>
                <w:sz w:val="20"/>
                <w:szCs w:val="20"/>
              </w:rPr>
            </w:pPr>
            <w:r w:rsidRPr="00D27EF5">
              <w:rPr>
                <w:b/>
                <w:bCs/>
                <w:sz w:val="20"/>
                <w:szCs w:val="20"/>
              </w:rPr>
              <w:t>14:15-15:00</w:t>
            </w:r>
          </w:p>
        </w:tc>
        <w:tc>
          <w:tcPr>
            <w:tcW w:w="2619" w:type="dxa"/>
          </w:tcPr>
          <w:p w14:paraId="25294BB8" w14:textId="08958F91" w:rsidR="00D27EF5" w:rsidRPr="001F75AF" w:rsidRDefault="00D27EF5" w:rsidP="00D27EF5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Beslenme Biyokimyası </w:t>
            </w:r>
            <w:r>
              <w:rPr>
                <w:b/>
                <w:sz w:val="18"/>
                <w:szCs w:val="18"/>
              </w:rPr>
              <w:t>-</w:t>
            </w:r>
            <w:r w:rsidRPr="001F75AF">
              <w:rPr>
                <w:b/>
                <w:sz w:val="18"/>
                <w:szCs w:val="18"/>
              </w:rPr>
              <w:t xml:space="preserve">I  </w:t>
            </w:r>
          </w:p>
          <w:p w14:paraId="3C4A920F" w14:textId="5AAE60F2" w:rsidR="00D27EF5" w:rsidRPr="001F75AF" w:rsidRDefault="00D27EF5" w:rsidP="00D27EF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. Öğr. Üyesi Murat URHAN</w:t>
            </w:r>
          </w:p>
          <w:p w14:paraId="13D2167B" w14:textId="77777777" w:rsidR="00D27EF5" w:rsidRPr="001F75AF" w:rsidRDefault="00D27EF5" w:rsidP="00D27EF5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</w:tcPr>
          <w:p w14:paraId="7DB515AA" w14:textId="7E2E17BB" w:rsidR="00D27EF5" w:rsidRPr="001F75AF" w:rsidRDefault="00D27EF5" w:rsidP="00D27EF5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Fizyoloji</w:t>
            </w:r>
            <w:r>
              <w:rPr>
                <w:b/>
                <w:sz w:val="18"/>
                <w:szCs w:val="18"/>
              </w:rPr>
              <w:t xml:space="preserve"> (*)  </w:t>
            </w:r>
          </w:p>
          <w:p w14:paraId="270D28AD" w14:textId="77777777" w:rsidR="00D27EF5" w:rsidRPr="001F75AF" w:rsidRDefault="00D27EF5" w:rsidP="00D27EF5">
            <w:pPr>
              <w:rPr>
                <w:sz w:val="18"/>
                <w:szCs w:val="18"/>
              </w:rPr>
            </w:pPr>
            <w:r w:rsidRPr="00A7412A">
              <w:rPr>
                <w:sz w:val="18"/>
                <w:szCs w:val="18"/>
              </w:rPr>
              <w:t>Prof. Dr. Dilek TAŞKIRAN</w:t>
            </w:r>
          </w:p>
        </w:tc>
        <w:tc>
          <w:tcPr>
            <w:tcW w:w="2551" w:type="dxa"/>
          </w:tcPr>
          <w:p w14:paraId="1C7D0BEA" w14:textId="19A00627" w:rsidR="00D27EF5" w:rsidRPr="00285552" w:rsidRDefault="00D27EF5" w:rsidP="00D27EF5">
            <w:pPr>
              <w:rPr>
                <w:b/>
                <w:sz w:val="18"/>
                <w:szCs w:val="18"/>
              </w:rPr>
            </w:pPr>
            <w:r w:rsidRPr="00285552">
              <w:rPr>
                <w:b/>
                <w:sz w:val="18"/>
                <w:szCs w:val="18"/>
              </w:rPr>
              <w:t>İç Hastalıklarına Giriş</w:t>
            </w:r>
          </w:p>
          <w:p w14:paraId="6BEBC7C1" w14:textId="0D9C7B22" w:rsidR="00D27EF5" w:rsidRPr="001F75AF" w:rsidRDefault="00D27EF5" w:rsidP="00D27EF5">
            <w:pPr>
              <w:rPr>
                <w:sz w:val="18"/>
                <w:szCs w:val="18"/>
              </w:rPr>
            </w:pPr>
            <w:r w:rsidRPr="00F93AEF">
              <w:rPr>
                <w:sz w:val="18"/>
                <w:szCs w:val="18"/>
              </w:rPr>
              <w:t xml:space="preserve">Dr. Öğr. Üyesi Emine KARAMAN </w:t>
            </w:r>
          </w:p>
        </w:tc>
        <w:tc>
          <w:tcPr>
            <w:tcW w:w="3260" w:type="dxa"/>
          </w:tcPr>
          <w:p w14:paraId="1CC5F0B6" w14:textId="77777777" w:rsidR="00D27EF5" w:rsidRPr="001F75AF" w:rsidRDefault="00D27EF5" w:rsidP="00D27EF5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Farmakoloji   </w:t>
            </w:r>
            <w:r>
              <w:rPr>
                <w:b/>
                <w:sz w:val="18"/>
                <w:szCs w:val="18"/>
              </w:rPr>
              <w:t xml:space="preserve">(*) </w:t>
            </w:r>
            <w:r w:rsidRPr="001F75AF">
              <w:rPr>
                <w:b/>
                <w:sz w:val="18"/>
                <w:szCs w:val="18"/>
              </w:rPr>
              <w:t xml:space="preserve">  </w:t>
            </w:r>
          </w:p>
          <w:p w14:paraId="4F5B1B4B" w14:textId="70B037D4" w:rsidR="00D27EF5" w:rsidRPr="001F75AF" w:rsidRDefault="00D27EF5" w:rsidP="00D27EF5">
            <w:pPr>
              <w:rPr>
                <w:sz w:val="18"/>
                <w:szCs w:val="18"/>
              </w:rPr>
            </w:pPr>
            <w:r w:rsidRPr="00BF7F4E">
              <w:rPr>
                <w:sz w:val="18"/>
                <w:szCs w:val="18"/>
              </w:rPr>
              <w:t>Prof.Dr.Murat OLUKMAN</w:t>
            </w:r>
            <w:r>
              <w:rPr>
                <w:sz w:val="18"/>
                <w:szCs w:val="18"/>
              </w:rPr>
              <w:t xml:space="preserve">, </w:t>
            </w:r>
            <w:r w:rsidRPr="00BF7F4E">
              <w:rPr>
                <w:sz w:val="18"/>
                <w:szCs w:val="18"/>
              </w:rPr>
              <w:t>Prof.Dr.Aytül ÖNAL</w:t>
            </w:r>
            <w:r>
              <w:rPr>
                <w:sz w:val="18"/>
                <w:szCs w:val="18"/>
              </w:rPr>
              <w:t xml:space="preserve">, </w:t>
            </w:r>
            <w:r w:rsidRPr="00BF7F4E">
              <w:rPr>
                <w:sz w:val="18"/>
                <w:szCs w:val="18"/>
              </w:rPr>
              <w:t>Prof.Dr.Sibel GÖKSEL</w:t>
            </w:r>
            <w:r>
              <w:rPr>
                <w:sz w:val="18"/>
                <w:szCs w:val="18"/>
              </w:rPr>
              <w:t xml:space="preserve">, </w:t>
            </w:r>
            <w:r w:rsidRPr="00BF7F4E">
              <w:rPr>
                <w:sz w:val="18"/>
                <w:szCs w:val="18"/>
              </w:rPr>
              <w:t>Prof.Dr.Cenk CAN</w:t>
            </w:r>
            <w:r>
              <w:rPr>
                <w:sz w:val="18"/>
                <w:szCs w:val="18"/>
              </w:rPr>
              <w:t xml:space="preserve">, </w:t>
            </w:r>
            <w:r w:rsidRPr="00BF7F4E">
              <w:rPr>
                <w:sz w:val="18"/>
                <w:szCs w:val="18"/>
              </w:rPr>
              <w:t>Prof.Dr.Ayşe EROL</w:t>
            </w:r>
          </w:p>
        </w:tc>
        <w:tc>
          <w:tcPr>
            <w:tcW w:w="2116" w:type="dxa"/>
            <w:shd w:val="clear" w:color="auto" w:fill="auto"/>
          </w:tcPr>
          <w:p w14:paraId="7532E08A" w14:textId="373D1BA1" w:rsidR="00D27EF5" w:rsidRPr="001F75AF" w:rsidRDefault="00D27EF5" w:rsidP="00D27EF5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Anatomi</w:t>
            </w:r>
            <w:r>
              <w:rPr>
                <w:b/>
                <w:sz w:val="18"/>
                <w:szCs w:val="18"/>
              </w:rPr>
              <w:t xml:space="preserve">  (*)  </w:t>
            </w:r>
          </w:p>
          <w:p w14:paraId="3BDCF53C" w14:textId="77777777" w:rsidR="00D27EF5" w:rsidRPr="001F75AF" w:rsidRDefault="00D27EF5" w:rsidP="00D27EF5">
            <w:pPr>
              <w:rPr>
                <w:sz w:val="18"/>
                <w:szCs w:val="18"/>
              </w:rPr>
            </w:pPr>
            <w:r w:rsidRPr="001F75AF">
              <w:rPr>
                <w:sz w:val="18"/>
                <w:szCs w:val="18"/>
              </w:rPr>
              <w:t>Doç. Dr. Servet ÇELİK</w:t>
            </w:r>
          </w:p>
        </w:tc>
      </w:tr>
      <w:tr w:rsidR="00D27EF5" w:rsidRPr="001F75AF" w14:paraId="7655FAAA" w14:textId="77777777" w:rsidTr="00477806">
        <w:trPr>
          <w:trHeight w:val="632"/>
        </w:trPr>
        <w:tc>
          <w:tcPr>
            <w:tcW w:w="1317" w:type="dxa"/>
          </w:tcPr>
          <w:p w14:paraId="1BFFBB07" w14:textId="123EBE93" w:rsidR="00D27EF5" w:rsidRPr="00D27EF5" w:rsidRDefault="00D27EF5" w:rsidP="00D27EF5">
            <w:pPr>
              <w:rPr>
                <w:b/>
                <w:bCs/>
                <w:sz w:val="20"/>
                <w:szCs w:val="20"/>
              </w:rPr>
            </w:pPr>
            <w:r w:rsidRPr="00D27EF5">
              <w:rPr>
                <w:b/>
                <w:bCs/>
                <w:sz w:val="20"/>
                <w:szCs w:val="20"/>
              </w:rPr>
              <w:t>15:15-16:00</w:t>
            </w:r>
          </w:p>
        </w:tc>
        <w:tc>
          <w:tcPr>
            <w:tcW w:w="2619" w:type="dxa"/>
          </w:tcPr>
          <w:p w14:paraId="3CB6BF5B" w14:textId="6CB16293" w:rsidR="00D27EF5" w:rsidRPr="001F75AF" w:rsidRDefault="00D27EF5" w:rsidP="00D27EF5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Beslenme Biyokimyası </w:t>
            </w:r>
            <w:r>
              <w:rPr>
                <w:b/>
                <w:sz w:val="18"/>
                <w:szCs w:val="18"/>
              </w:rPr>
              <w:t>-</w:t>
            </w:r>
            <w:r w:rsidRPr="001F75AF">
              <w:rPr>
                <w:b/>
                <w:sz w:val="18"/>
                <w:szCs w:val="18"/>
              </w:rPr>
              <w:t xml:space="preserve">I  </w:t>
            </w:r>
          </w:p>
          <w:p w14:paraId="49D7C84C" w14:textId="58BC2864" w:rsidR="00D27EF5" w:rsidRPr="001F75AF" w:rsidRDefault="00D27EF5" w:rsidP="00D27EF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. Öğr. Üyesi Murat URHAN</w:t>
            </w:r>
          </w:p>
          <w:p w14:paraId="762BD4F6" w14:textId="77777777" w:rsidR="00D27EF5" w:rsidRPr="001F75AF" w:rsidRDefault="00D27EF5" w:rsidP="00D27EF5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</w:tcPr>
          <w:p w14:paraId="0A95DAE8" w14:textId="495164CF" w:rsidR="00D27EF5" w:rsidRPr="001F75AF" w:rsidRDefault="00D27EF5" w:rsidP="00D27EF5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>Fizyoloji</w:t>
            </w:r>
            <w:r>
              <w:rPr>
                <w:b/>
                <w:sz w:val="18"/>
                <w:szCs w:val="18"/>
              </w:rPr>
              <w:t xml:space="preserve">  (*)  </w:t>
            </w:r>
          </w:p>
          <w:p w14:paraId="31FB9B5F" w14:textId="77777777" w:rsidR="00D27EF5" w:rsidRPr="001F75AF" w:rsidRDefault="00D27EF5" w:rsidP="00D27EF5">
            <w:pPr>
              <w:rPr>
                <w:sz w:val="18"/>
                <w:szCs w:val="18"/>
              </w:rPr>
            </w:pPr>
            <w:r w:rsidRPr="00A7412A">
              <w:rPr>
                <w:sz w:val="18"/>
                <w:szCs w:val="18"/>
              </w:rPr>
              <w:t>Prof. Dr. Dilek TAŞKIRAN</w:t>
            </w:r>
          </w:p>
        </w:tc>
        <w:tc>
          <w:tcPr>
            <w:tcW w:w="2551" w:type="dxa"/>
          </w:tcPr>
          <w:p w14:paraId="1DAFA530" w14:textId="44C2B912" w:rsidR="00D27EF5" w:rsidRPr="001F75AF" w:rsidRDefault="00D27EF5" w:rsidP="00D27EF5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12" w:space="0" w:color="auto"/>
            </w:tcBorders>
          </w:tcPr>
          <w:p w14:paraId="615ABFEC" w14:textId="77777777" w:rsidR="00571F1B" w:rsidRDefault="00D27EF5" w:rsidP="00D27EF5">
            <w:pPr>
              <w:rPr>
                <w:color w:val="000000" w:themeColor="text1"/>
                <w:sz w:val="18"/>
                <w:szCs w:val="18"/>
              </w:rPr>
            </w:pPr>
            <w:r w:rsidRPr="00285552">
              <w:rPr>
                <w:b/>
                <w:color w:val="000000" w:themeColor="text1"/>
                <w:sz w:val="18"/>
                <w:szCs w:val="18"/>
              </w:rPr>
              <w:t xml:space="preserve">Besin Mikrobiyolojisi ve Besin Güvenliği </w:t>
            </w:r>
            <w:r>
              <w:rPr>
                <w:b/>
                <w:sz w:val="18"/>
                <w:szCs w:val="18"/>
              </w:rPr>
              <w:t xml:space="preserve">(*) </w:t>
            </w:r>
            <w:r w:rsidRPr="00285552">
              <w:rPr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285552">
              <w:rPr>
                <w:color w:val="000000" w:themeColor="text1"/>
                <w:sz w:val="18"/>
                <w:szCs w:val="18"/>
              </w:rPr>
              <w:t>Prof. Dr. Mustafa ATEŞ</w:t>
            </w:r>
            <w:r w:rsidR="00571F1B">
              <w:rPr>
                <w:color w:val="000000" w:themeColor="text1"/>
                <w:sz w:val="18"/>
                <w:szCs w:val="18"/>
              </w:rPr>
              <w:t xml:space="preserve"> </w:t>
            </w:r>
          </w:p>
          <w:p w14:paraId="4B2C67A5" w14:textId="11E38B11" w:rsidR="00D27EF5" w:rsidRPr="00571F1B" w:rsidRDefault="00571F1B" w:rsidP="00D27EF5">
            <w:pPr>
              <w:rPr>
                <w:b/>
                <w:color w:val="000000" w:themeColor="text1"/>
                <w:sz w:val="18"/>
                <w:szCs w:val="18"/>
              </w:rPr>
            </w:pPr>
            <w:r w:rsidRPr="00571F1B">
              <w:rPr>
                <w:sz w:val="18"/>
                <w:szCs w:val="18"/>
              </w:rPr>
              <w:t>(Kodu:</w:t>
            </w:r>
            <w:r>
              <w:rPr>
                <w:sz w:val="18"/>
                <w:szCs w:val="18"/>
              </w:rPr>
              <w:t xml:space="preserve"> </w:t>
            </w:r>
            <w:r w:rsidRPr="00571F1B">
              <w:rPr>
                <w:sz w:val="18"/>
                <w:szCs w:val="18"/>
              </w:rPr>
              <w:t>1r0h4bo)</w:t>
            </w:r>
          </w:p>
        </w:tc>
        <w:tc>
          <w:tcPr>
            <w:tcW w:w="2116" w:type="dxa"/>
          </w:tcPr>
          <w:p w14:paraId="3B4BE560" w14:textId="3E59C5E2" w:rsidR="00D27EF5" w:rsidRDefault="00D27EF5" w:rsidP="00D27EF5">
            <w:pPr>
              <w:rPr>
                <w:b/>
                <w:sz w:val="18"/>
                <w:szCs w:val="18"/>
              </w:rPr>
            </w:pPr>
            <w:r w:rsidRPr="001F75AF">
              <w:rPr>
                <w:b/>
                <w:sz w:val="18"/>
                <w:szCs w:val="18"/>
              </w:rPr>
              <w:t xml:space="preserve">Anatomi </w:t>
            </w:r>
            <w:r>
              <w:rPr>
                <w:b/>
                <w:sz w:val="18"/>
                <w:szCs w:val="18"/>
              </w:rPr>
              <w:t xml:space="preserve"> (*)   </w:t>
            </w:r>
          </w:p>
          <w:p w14:paraId="327CBC71" w14:textId="4C38D4E3" w:rsidR="00D27EF5" w:rsidRPr="001F75AF" w:rsidRDefault="00D27EF5" w:rsidP="00D27EF5">
            <w:pPr>
              <w:rPr>
                <w:sz w:val="18"/>
                <w:szCs w:val="18"/>
              </w:rPr>
            </w:pPr>
            <w:r w:rsidRPr="001F75AF">
              <w:rPr>
                <w:sz w:val="18"/>
                <w:szCs w:val="18"/>
              </w:rPr>
              <w:t>Doç. Dr. Servet ÇELİK</w:t>
            </w:r>
          </w:p>
        </w:tc>
      </w:tr>
      <w:tr w:rsidR="00D27EF5" w:rsidRPr="00AF6814" w14:paraId="2563E8C0" w14:textId="77777777" w:rsidTr="00477806">
        <w:trPr>
          <w:trHeight w:val="585"/>
        </w:trPr>
        <w:tc>
          <w:tcPr>
            <w:tcW w:w="1317" w:type="dxa"/>
          </w:tcPr>
          <w:p w14:paraId="5B7E3944" w14:textId="092A444C" w:rsidR="00D27EF5" w:rsidRPr="00D27EF5" w:rsidRDefault="00D27EF5" w:rsidP="00D27EF5">
            <w:pPr>
              <w:rPr>
                <w:b/>
                <w:bCs/>
                <w:sz w:val="20"/>
                <w:szCs w:val="20"/>
              </w:rPr>
            </w:pPr>
            <w:r w:rsidRPr="00D27EF5">
              <w:rPr>
                <w:b/>
                <w:bCs/>
                <w:sz w:val="20"/>
                <w:szCs w:val="20"/>
              </w:rPr>
              <w:t>16:15-17:00</w:t>
            </w:r>
          </w:p>
        </w:tc>
        <w:tc>
          <w:tcPr>
            <w:tcW w:w="2619" w:type="dxa"/>
          </w:tcPr>
          <w:p w14:paraId="1467BE59" w14:textId="77777777" w:rsidR="00D27EF5" w:rsidRPr="001F75AF" w:rsidRDefault="00D27EF5" w:rsidP="00D27EF5">
            <w:pPr>
              <w:rPr>
                <w:sz w:val="18"/>
                <w:szCs w:val="18"/>
              </w:rPr>
            </w:pPr>
          </w:p>
        </w:tc>
        <w:tc>
          <w:tcPr>
            <w:tcW w:w="2268" w:type="dxa"/>
          </w:tcPr>
          <w:p w14:paraId="6AFE0B3C" w14:textId="77777777" w:rsidR="00D27EF5" w:rsidRPr="002D5A17" w:rsidRDefault="00D27EF5" w:rsidP="00D27EF5">
            <w:pPr>
              <w:rPr>
                <w:sz w:val="18"/>
                <w:szCs w:val="18"/>
              </w:rPr>
            </w:pPr>
          </w:p>
          <w:p w14:paraId="2F01F1C3" w14:textId="77777777" w:rsidR="00D27EF5" w:rsidRPr="002D5A17" w:rsidRDefault="00D27EF5" w:rsidP="00D27EF5">
            <w:pPr>
              <w:rPr>
                <w:sz w:val="18"/>
                <w:szCs w:val="18"/>
              </w:rPr>
            </w:pPr>
          </w:p>
          <w:p w14:paraId="78A48E24" w14:textId="77777777" w:rsidR="00D27EF5" w:rsidRPr="002D5A17" w:rsidRDefault="00D27EF5" w:rsidP="00D27EF5">
            <w:pPr>
              <w:rPr>
                <w:sz w:val="18"/>
                <w:szCs w:val="18"/>
              </w:rPr>
            </w:pPr>
          </w:p>
        </w:tc>
        <w:tc>
          <w:tcPr>
            <w:tcW w:w="2551" w:type="dxa"/>
          </w:tcPr>
          <w:p w14:paraId="556E9813" w14:textId="3078676C" w:rsidR="00D27EF5" w:rsidRPr="001F75AF" w:rsidRDefault="00D27EF5" w:rsidP="00D27EF5">
            <w:pPr>
              <w:rPr>
                <w:sz w:val="18"/>
                <w:szCs w:val="18"/>
              </w:rPr>
            </w:pPr>
          </w:p>
        </w:tc>
        <w:tc>
          <w:tcPr>
            <w:tcW w:w="3260" w:type="dxa"/>
          </w:tcPr>
          <w:p w14:paraId="25F09F6A" w14:textId="26F9B5F6" w:rsidR="00D27EF5" w:rsidRPr="00285552" w:rsidRDefault="00D27EF5" w:rsidP="00D27EF5">
            <w:pPr>
              <w:rPr>
                <w:color w:val="000000" w:themeColor="text1"/>
                <w:sz w:val="18"/>
                <w:szCs w:val="18"/>
              </w:rPr>
            </w:pPr>
            <w:r w:rsidRPr="00285552">
              <w:rPr>
                <w:b/>
                <w:color w:val="000000" w:themeColor="text1"/>
                <w:sz w:val="18"/>
                <w:szCs w:val="18"/>
              </w:rPr>
              <w:t xml:space="preserve">Besin Mikrobiyolojisi ve Besin Güvenliği </w:t>
            </w:r>
            <w:r>
              <w:rPr>
                <w:b/>
                <w:sz w:val="18"/>
                <w:szCs w:val="18"/>
              </w:rPr>
              <w:t xml:space="preserve">(*) </w:t>
            </w:r>
            <w:r w:rsidRPr="00285552">
              <w:rPr>
                <w:color w:val="000000" w:themeColor="text1"/>
                <w:sz w:val="18"/>
                <w:szCs w:val="18"/>
              </w:rPr>
              <w:t>Prof. Dr. Mustafa ATEŞ</w:t>
            </w:r>
          </w:p>
          <w:p w14:paraId="7BD268FB" w14:textId="77777777" w:rsidR="00D27EF5" w:rsidRPr="00285552" w:rsidRDefault="00D27EF5" w:rsidP="00D27EF5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16" w:type="dxa"/>
          </w:tcPr>
          <w:p w14:paraId="52125C18" w14:textId="77777777" w:rsidR="00D27EF5" w:rsidRPr="002D5A17" w:rsidRDefault="00D27EF5" w:rsidP="00D27EF5">
            <w:pPr>
              <w:rPr>
                <w:sz w:val="18"/>
                <w:szCs w:val="18"/>
              </w:rPr>
            </w:pPr>
          </w:p>
        </w:tc>
      </w:tr>
    </w:tbl>
    <w:p w14:paraId="04E4D409" w14:textId="61460A9B" w:rsidR="00EC7D50" w:rsidRDefault="00D249F2">
      <w:r>
        <w:rPr>
          <w:b/>
          <w:sz w:val="18"/>
          <w:szCs w:val="18"/>
        </w:rPr>
        <w:t xml:space="preserve"> </w:t>
      </w:r>
    </w:p>
    <w:p w14:paraId="59A71F48" w14:textId="77777777" w:rsidR="00914077" w:rsidRDefault="00914077" w:rsidP="00244185"/>
    <w:p w14:paraId="7B67E7F7" w14:textId="77777777" w:rsidR="00704A8E" w:rsidRDefault="00704A8E" w:rsidP="00244185"/>
    <w:p w14:paraId="5C3AF4A0" w14:textId="77777777" w:rsidR="00704A8E" w:rsidRDefault="00704A8E" w:rsidP="00244185"/>
    <w:tbl>
      <w:tblPr>
        <w:tblStyle w:val="TableGrid"/>
        <w:tblW w:w="15285" w:type="dxa"/>
        <w:tblLook w:val="04A0" w:firstRow="1" w:lastRow="0" w:firstColumn="1" w:lastColumn="0" w:noHBand="0" w:noVBand="1"/>
      </w:tblPr>
      <w:tblGrid>
        <w:gridCol w:w="1384"/>
        <w:gridCol w:w="2693"/>
        <w:gridCol w:w="3119"/>
        <w:gridCol w:w="3118"/>
        <w:gridCol w:w="2127"/>
        <w:gridCol w:w="2844"/>
      </w:tblGrid>
      <w:tr w:rsidR="00704A8E" w:rsidRPr="00D27EF5" w14:paraId="6EBBE916" w14:textId="77777777" w:rsidTr="003138FA">
        <w:tc>
          <w:tcPr>
            <w:tcW w:w="15285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CC78EBE" w14:textId="2520C8D4" w:rsidR="00704A8E" w:rsidRPr="00D27EF5" w:rsidRDefault="00704A8E" w:rsidP="00704A8E">
            <w:pPr>
              <w:pStyle w:val="ListParagraph"/>
              <w:numPr>
                <w:ilvl w:val="0"/>
                <w:numId w:val="2"/>
              </w:numPr>
              <w:rPr>
                <w:b/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SINIF</w:t>
            </w:r>
            <w:r w:rsidR="008F2BFC">
              <w:rPr>
                <w:b/>
                <w:sz w:val="20"/>
                <w:szCs w:val="20"/>
              </w:rPr>
              <w:t xml:space="preserve"> (Yüz yüze dersler 01-02 numaralı sınıfta yapılacaktır)</w:t>
            </w:r>
          </w:p>
        </w:tc>
      </w:tr>
      <w:tr w:rsidR="00704A8E" w:rsidRPr="00D27EF5" w14:paraId="694BC435" w14:textId="77777777" w:rsidTr="00D0040A">
        <w:tc>
          <w:tcPr>
            <w:tcW w:w="1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9E9D792" w14:textId="77777777" w:rsidR="00704A8E" w:rsidRPr="00D27EF5" w:rsidRDefault="00704A8E" w:rsidP="004559CB">
            <w:pPr>
              <w:rPr>
                <w:b/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 xml:space="preserve">Saat 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AFFC924" w14:textId="77777777" w:rsidR="00704A8E" w:rsidRPr="00D27EF5" w:rsidRDefault="00704A8E" w:rsidP="004559CB">
            <w:pPr>
              <w:rPr>
                <w:b/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 xml:space="preserve">Pazartesi </w:t>
            </w:r>
          </w:p>
        </w:tc>
        <w:tc>
          <w:tcPr>
            <w:tcW w:w="31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1D44066" w14:textId="77777777" w:rsidR="00704A8E" w:rsidRPr="00D27EF5" w:rsidRDefault="00704A8E" w:rsidP="004559CB">
            <w:pPr>
              <w:rPr>
                <w:b/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 xml:space="preserve">Salı </w:t>
            </w:r>
          </w:p>
        </w:tc>
        <w:tc>
          <w:tcPr>
            <w:tcW w:w="31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6B7461F" w14:textId="77777777" w:rsidR="00704A8E" w:rsidRPr="00D27EF5" w:rsidRDefault="00704A8E" w:rsidP="004559CB">
            <w:pPr>
              <w:rPr>
                <w:b/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 xml:space="preserve">Çarşamba </w:t>
            </w:r>
          </w:p>
        </w:tc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009EE87" w14:textId="77777777" w:rsidR="00704A8E" w:rsidRPr="00D27EF5" w:rsidRDefault="00704A8E" w:rsidP="004559CB">
            <w:pPr>
              <w:rPr>
                <w:b/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 xml:space="preserve">Perşembe </w:t>
            </w:r>
          </w:p>
        </w:tc>
        <w:tc>
          <w:tcPr>
            <w:tcW w:w="28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8106DA9" w14:textId="77777777" w:rsidR="00704A8E" w:rsidRPr="00D27EF5" w:rsidRDefault="00704A8E" w:rsidP="004559CB">
            <w:pPr>
              <w:rPr>
                <w:b/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 xml:space="preserve">Cuma </w:t>
            </w:r>
          </w:p>
        </w:tc>
      </w:tr>
      <w:tr w:rsidR="00D27EF5" w:rsidRPr="00D27EF5" w14:paraId="6F182A47" w14:textId="77777777" w:rsidTr="00D0040A">
        <w:tc>
          <w:tcPr>
            <w:tcW w:w="1384" w:type="dxa"/>
            <w:tcBorders>
              <w:top w:val="single" w:sz="12" w:space="0" w:color="auto"/>
            </w:tcBorders>
          </w:tcPr>
          <w:p w14:paraId="1AB320F7" w14:textId="278F3DEB" w:rsidR="00D27EF5" w:rsidRPr="00D27EF5" w:rsidRDefault="00D27EF5" w:rsidP="00D27EF5">
            <w:pPr>
              <w:rPr>
                <w:b/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8:30-9:15</w:t>
            </w:r>
          </w:p>
        </w:tc>
        <w:tc>
          <w:tcPr>
            <w:tcW w:w="2693" w:type="dxa"/>
            <w:tcBorders>
              <w:top w:val="single" w:sz="12" w:space="0" w:color="auto"/>
            </w:tcBorders>
          </w:tcPr>
          <w:p w14:paraId="71EE854B" w14:textId="73FF97EF" w:rsidR="00BA4594" w:rsidRPr="00094B2A" w:rsidRDefault="00D27EF5" w:rsidP="00D27EF5">
            <w:pPr>
              <w:rPr>
                <w:sz w:val="20"/>
                <w:szCs w:val="20"/>
              </w:rPr>
            </w:pPr>
            <w:r w:rsidRPr="00094B2A">
              <w:rPr>
                <w:b/>
                <w:bCs/>
                <w:sz w:val="20"/>
                <w:szCs w:val="20"/>
              </w:rPr>
              <w:t>Besinlerle ilgili yasal düzenlemeler</w:t>
            </w:r>
            <w:r w:rsidRPr="00094B2A">
              <w:rPr>
                <w:sz w:val="20"/>
                <w:szCs w:val="20"/>
              </w:rPr>
              <w:t xml:space="preserve"> </w:t>
            </w:r>
            <w:r w:rsidR="00BA4594">
              <w:rPr>
                <w:sz w:val="20"/>
                <w:szCs w:val="20"/>
              </w:rPr>
              <w:t>Dr. Öğr. Üyesi</w:t>
            </w:r>
            <w:r w:rsidR="00BA4594" w:rsidRPr="00D27EF5">
              <w:rPr>
                <w:sz w:val="20"/>
                <w:szCs w:val="20"/>
              </w:rPr>
              <w:t xml:space="preserve"> Murat URHAN</w:t>
            </w:r>
          </w:p>
        </w:tc>
        <w:tc>
          <w:tcPr>
            <w:tcW w:w="3119" w:type="dxa"/>
            <w:tcBorders>
              <w:top w:val="single" w:sz="12" w:space="0" w:color="auto"/>
            </w:tcBorders>
          </w:tcPr>
          <w:p w14:paraId="6EEA3686" w14:textId="77777777" w:rsidR="00D27EF5" w:rsidRPr="00D27EF5" w:rsidRDefault="00D27EF5" w:rsidP="00D27EF5">
            <w:pPr>
              <w:rPr>
                <w:b/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 xml:space="preserve">Beslenme Eğitimi </w:t>
            </w:r>
          </w:p>
          <w:p w14:paraId="54157C14" w14:textId="2A3AA6E5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sz w:val="20"/>
                <w:szCs w:val="20"/>
              </w:rPr>
              <w:t>Doç. Dr. Reci MESERİ</w:t>
            </w:r>
          </w:p>
        </w:tc>
        <w:tc>
          <w:tcPr>
            <w:tcW w:w="3118" w:type="dxa"/>
            <w:tcBorders>
              <w:top w:val="single" w:sz="12" w:space="0" w:color="auto"/>
            </w:tcBorders>
          </w:tcPr>
          <w:p w14:paraId="5745DFEF" w14:textId="53BA970F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 xml:space="preserve">Yetişkin hastalıklarında tıbbi beslenme tedavisi-TEO </w:t>
            </w:r>
            <w:r w:rsidRPr="00D27EF5">
              <w:rPr>
                <w:sz w:val="20"/>
                <w:szCs w:val="20"/>
              </w:rPr>
              <w:t>Doç. Dr. Özge KÜÇÜKERDÖNMEZ</w:t>
            </w: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2EACB768" w14:textId="41E0F967" w:rsidR="00D27EF5" w:rsidRPr="00D27EF5" w:rsidRDefault="00D27EF5" w:rsidP="00D27EF5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2844" w:type="dxa"/>
            <w:tcBorders>
              <w:top w:val="single" w:sz="12" w:space="0" w:color="auto"/>
            </w:tcBorders>
          </w:tcPr>
          <w:p w14:paraId="4153F68A" w14:textId="54AF6E6E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Araştırma planlama ve çözümleme I- TEO</w:t>
            </w:r>
            <w:r w:rsidRPr="00D27EF5">
              <w:rPr>
                <w:sz w:val="20"/>
                <w:szCs w:val="20"/>
              </w:rPr>
              <w:t xml:space="preserve"> </w:t>
            </w:r>
          </w:p>
          <w:p w14:paraId="5B372F23" w14:textId="4D25DCC1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sz w:val="20"/>
                <w:szCs w:val="20"/>
              </w:rPr>
              <w:t xml:space="preserve">Doç. Dr. Reci MESERİ       </w:t>
            </w:r>
          </w:p>
        </w:tc>
      </w:tr>
      <w:tr w:rsidR="00D27EF5" w:rsidRPr="00D27EF5" w14:paraId="3B28EEC6" w14:textId="77777777" w:rsidTr="00D0040A">
        <w:tc>
          <w:tcPr>
            <w:tcW w:w="1384" w:type="dxa"/>
          </w:tcPr>
          <w:p w14:paraId="0D1ADA76" w14:textId="6BCE321F" w:rsidR="00D27EF5" w:rsidRPr="00D27EF5" w:rsidRDefault="00D27EF5" w:rsidP="00D27EF5">
            <w:pPr>
              <w:rPr>
                <w:b/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9:30-10:15</w:t>
            </w:r>
          </w:p>
        </w:tc>
        <w:tc>
          <w:tcPr>
            <w:tcW w:w="2693" w:type="dxa"/>
          </w:tcPr>
          <w:p w14:paraId="39A891CC" w14:textId="2F7499F8" w:rsidR="00D27EF5" w:rsidRPr="00094B2A" w:rsidRDefault="00D27EF5" w:rsidP="00D27EF5">
            <w:pPr>
              <w:rPr>
                <w:sz w:val="20"/>
                <w:szCs w:val="20"/>
              </w:rPr>
            </w:pPr>
            <w:r w:rsidRPr="00094B2A">
              <w:rPr>
                <w:b/>
                <w:bCs/>
                <w:sz w:val="20"/>
                <w:szCs w:val="20"/>
              </w:rPr>
              <w:t>Besinlerle ilgili yasal düzenlemeler</w:t>
            </w:r>
            <w:r w:rsidRPr="00094B2A">
              <w:rPr>
                <w:sz w:val="20"/>
                <w:szCs w:val="20"/>
              </w:rPr>
              <w:t xml:space="preserve"> </w:t>
            </w:r>
            <w:r w:rsidR="00BA4594">
              <w:rPr>
                <w:sz w:val="20"/>
                <w:szCs w:val="20"/>
              </w:rPr>
              <w:t>Dr. Öğr. Üyesi</w:t>
            </w:r>
            <w:r w:rsidR="00BA4594" w:rsidRPr="00D27EF5">
              <w:rPr>
                <w:sz w:val="20"/>
                <w:szCs w:val="20"/>
              </w:rPr>
              <w:t xml:space="preserve"> Murat URHAN</w:t>
            </w:r>
          </w:p>
        </w:tc>
        <w:tc>
          <w:tcPr>
            <w:tcW w:w="3119" w:type="dxa"/>
          </w:tcPr>
          <w:p w14:paraId="27216E8B" w14:textId="77777777" w:rsidR="00D27EF5" w:rsidRPr="00D27EF5" w:rsidRDefault="00D27EF5" w:rsidP="00D27EF5">
            <w:pPr>
              <w:rPr>
                <w:b/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 xml:space="preserve">Beslenme Eğitimi </w:t>
            </w:r>
          </w:p>
          <w:p w14:paraId="53BE6E42" w14:textId="489A8BAF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sz w:val="20"/>
                <w:szCs w:val="20"/>
              </w:rPr>
              <w:t>Doç. Dr. Reci MESERİ</w:t>
            </w:r>
          </w:p>
        </w:tc>
        <w:tc>
          <w:tcPr>
            <w:tcW w:w="3118" w:type="dxa"/>
          </w:tcPr>
          <w:p w14:paraId="4B98BDDB" w14:textId="6CB25BF6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Yetişkin hastalıklarında tıbbi beslenme tedavisi</w:t>
            </w:r>
            <w:r w:rsidRPr="00D27EF5">
              <w:rPr>
                <w:sz w:val="20"/>
                <w:szCs w:val="20"/>
              </w:rPr>
              <w:t>-</w:t>
            </w:r>
            <w:r w:rsidRPr="00D27EF5">
              <w:rPr>
                <w:b/>
                <w:sz w:val="20"/>
                <w:szCs w:val="20"/>
              </w:rPr>
              <w:t>TEO</w:t>
            </w:r>
            <w:r w:rsidRPr="00D27EF5">
              <w:rPr>
                <w:sz w:val="20"/>
                <w:szCs w:val="20"/>
              </w:rPr>
              <w:t xml:space="preserve"> Doç. Dr. Özge KÜÇÜKERDÖNMEZ</w:t>
            </w:r>
          </w:p>
        </w:tc>
        <w:tc>
          <w:tcPr>
            <w:tcW w:w="2127" w:type="dxa"/>
          </w:tcPr>
          <w:p w14:paraId="3DB85945" w14:textId="6ECCB557" w:rsidR="00D27EF5" w:rsidRPr="00D27EF5" w:rsidRDefault="00D27EF5" w:rsidP="00D27EF5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2844" w:type="dxa"/>
          </w:tcPr>
          <w:p w14:paraId="4092C309" w14:textId="692C4F65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Araştırma planlama ve çözümleme I- TEO</w:t>
            </w:r>
            <w:r w:rsidRPr="00D27EF5">
              <w:rPr>
                <w:sz w:val="20"/>
                <w:szCs w:val="20"/>
              </w:rPr>
              <w:t xml:space="preserve"> </w:t>
            </w:r>
          </w:p>
          <w:p w14:paraId="57D901DA" w14:textId="595111D3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sz w:val="20"/>
                <w:szCs w:val="20"/>
              </w:rPr>
              <w:t xml:space="preserve">Doç. Dr. Reci MESERİ       </w:t>
            </w:r>
          </w:p>
        </w:tc>
      </w:tr>
      <w:tr w:rsidR="00D27EF5" w:rsidRPr="00D27EF5" w14:paraId="1D20E2C3" w14:textId="77777777" w:rsidTr="00D0040A">
        <w:tc>
          <w:tcPr>
            <w:tcW w:w="1384" w:type="dxa"/>
          </w:tcPr>
          <w:p w14:paraId="2C5CEEF5" w14:textId="3A28B8C2" w:rsidR="00D27EF5" w:rsidRPr="00D27EF5" w:rsidRDefault="00D27EF5" w:rsidP="00D27EF5">
            <w:pPr>
              <w:rPr>
                <w:b/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10:30-11:15</w:t>
            </w:r>
          </w:p>
        </w:tc>
        <w:tc>
          <w:tcPr>
            <w:tcW w:w="2693" w:type="dxa"/>
          </w:tcPr>
          <w:p w14:paraId="58A8F03F" w14:textId="0622A6D4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sz w:val="20"/>
                <w:szCs w:val="20"/>
              </w:rPr>
              <w:t xml:space="preserve"> </w:t>
            </w:r>
            <w:r w:rsidRPr="00D27EF5">
              <w:rPr>
                <w:b/>
                <w:sz w:val="20"/>
                <w:szCs w:val="20"/>
              </w:rPr>
              <w:t xml:space="preserve">Çocuk Sağlığı ve Hastalıkları   UYG. - </w:t>
            </w:r>
            <w:r w:rsidRPr="00D27EF5">
              <w:rPr>
                <w:sz w:val="20"/>
                <w:szCs w:val="20"/>
              </w:rPr>
              <w:t xml:space="preserve"> </w:t>
            </w:r>
            <w:r w:rsidR="0092237F" w:rsidRPr="00D508B1">
              <w:rPr>
                <w:sz w:val="20"/>
                <w:szCs w:val="20"/>
              </w:rPr>
              <w:t xml:space="preserve">Öğr. Gör. </w:t>
            </w:r>
            <w:r w:rsidR="0092237F">
              <w:rPr>
                <w:sz w:val="20"/>
                <w:szCs w:val="20"/>
              </w:rPr>
              <w:t xml:space="preserve">Dr. </w:t>
            </w:r>
            <w:r w:rsidR="0092237F" w:rsidRPr="00D508B1">
              <w:rPr>
                <w:sz w:val="20"/>
                <w:szCs w:val="20"/>
              </w:rPr>
              <w:t xml:space="preserve">Ezgi KARATAŞ              </w:t>
            </w:r>
          </w:p>
        </w:tc>
        <w:tc>
          <w:tcPr>
            <w:tcW w:w="3119" w:type="dxa"/>
          </w:tcPr>
          <w:p w14:paraId="761E6063" w14:textId="3E153BBF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Mesleki Teknik İngilizce II</w:t>
            </w:r>
            <w:r w:rsidRPr="00D27EF5">
              <w:rPr>
                <w:sz w:val="20"/>
                <w:szCs w:val="20"/>
              </w:rPr>
              <w:t xml:space="preserve"> </w:t>
            </w:r>
          </w:p>
          <w:p w14:paraId="273A416F" w14:textId="0664B3EC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sz w:val="20"/>
                <w:szCs w:val="20"/>
              </w:rPr>
              <w:t>Doç. Dr. Reci MESERİ</w:t>
            </w:r>
          </w:p>
        </w:tc>
        <w:tc>
          <w:tcPr>
            <w:tcW w:w="3118" w:type="dxa"/>
          </w:tcPr>
          <w:p w14:paraId="00ED0563" w14:textId="117ED0ED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Yetişkin hastalıklarında tıbbi beslenme tedavisi</w:t>
            </w:r>
            <w:r w:rsidRPr="00D27EF5">
              <w:rPr>
                <w:sz w:val="20"/>
                <w:szCs w:val="20"/>
              </w:rPr>
              <w:t>-</w:t>
            </w:r>
            <w:r w:rsidRPr="00D27EF5">
              <w:rPr>
                <w:b/>
                <w:sz w:val="20"/>
                <w:szCs w:val="20"/>
              </w:rPr>
              <w:t>TEO</w:t>
            </w:r>
            <w:r w:rsidRPr="00D27EF5">
              <w:rPr>
                <w:sz w:val="20"/>
                <w:szCs w:val="20"/>
              </w:rPr>
              <w:t xml:space="preserve"> Doç. Dr. Özge KÜÇÜKERDÖNMEZ</w:t>
            </w:r>
          </w:p>
        </w:tc>
        <w:tc>
          <w:tcPr>
            <w:tcW w:w="2127" w:type="dxa"/>
          </w:tcPr>
          <w:p w14:paraId="1FF45413" w14:textId="69A4E077" w:rsidR="00D27EF5" w:rsidRPr="00D27EF5" w:rsidRDefault="00D27EF5" w:rsidP="00D27EF5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2844" w:type="dxa"/>
          </w:tcPr>
          <w:p w14:paraId="1625B887" w14:textId="63EEC2EF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Araştırma planlama ve çözümleme I- TEO</w:t>
            </w:r>
            <w:r w:rsidRPr="00D27EF5">
              <w:rPr>
                <w:sz w:val="20"/>
                <w:szCs w:val="20"/>
              </w:rPr>
              <w:t xml:space="preserve"> </w:t>
            </w:r>
          </w:p>
          <w:p w14:paraId="6562DF64" w14:textId="4024C399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sz w:val="20"/>
                <w:szCs w:val="20"/>
              </w:rPr>
              <w:t xml:space="preserve">Doç. Dr. Reci MESERİ       </w:t>
            </w:r>
          </w:p>
        </w:tc>
      </w:tr>
      <w:tr w:rsidR="00D27EF5" w:rsidRPr="00D27EF5" w14:paraId="4574AF42" w14:textId="77777777" w:rsidTr="00D0040A">
        <w:tc>
          <w:tcPr>
            <w:tcW w:w="1384" w:type="dxa"/>
            <w:tcBorders>
              <w:bottom w:val="single" w:sz="12" w:space="0" w:color="auto"/>
            </w:tcBorders>
          </w:tcPr>
          <w:p w14:paraId="11A807BE" w14:textId="32A81A8F" w:rsidR="00D27EF5" w:rsidRPr="00D27EF5" w:rsidRDefault="00D27EF5" w:rsidP="00D27EF5">
            <w:pPr>
              <w:rPr>
                <w:b/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11:30-12:15</w:t>
            </w:r>
          </w:p>
        </w:tc>
        <w:tc>
          <w:tcPr>
            <w:tcW w:w="2693" w:type="dxa"/>
            <w:tcBorders>
              <w:bottom w:val="single" w:sz="12" w:space="0" w:color="auto"/>
            </w:tcBorders>
          </w:tcPr>
          <w:p w14:paraId="3A142B65" w14:textId="70E23E21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sz w:val="20"/>
                <w:szCs w:val="20"/>
              </w:rPr>
              <w:t xml:space="preserve"> </w:t>
            </w:r>
            <w:r w:rsidRPr="00D27EF5">
              <w:rPr>
                <w:b/>
                <w:sz w:val="20"/>
                <w:szCs w:val="20"/>
              </w:rPr>
              <w:t xml:space="preserve">Çocuk Sağlığı ve Hastalıkları  UYG. - </w:t>
            </w:r>
            <w:r w:rsidRPr="00D27EF5">
              <w:rPr>
                <w:sz w:val="20"/>
                <w:szCs w:val="20"/>
              </w:rPr>
              <w:t xml:space="preserve">Öğr. Gör. Ezgi KARATAŞ              </w:t>
            </w:r>
          </w:p>
        </w:tc>
        <w:tc>
          <w:tcPr>
            <w:tcW w:w="3119" w:type="dxa"/>
            <w:tcBorders>
              <w:bottom w:val="single" w:sz="12" w:space="0" w:color="auto"/>
            </w:tcBorders>
          </w:tcPr>
          <w:p w14:paraId="6057253F" w14:textId="4FA1DCD6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Mesleki Teknik İngilizce II</w:t>
            </w:r>
            <w:r w:rsidRPr="00D27EF5">
              <w:rPr>
                <w:sz w:val="20"/>
                <w:szCs w:val="20"/>
              </w:rPr>
              <w:t xml:space="preserve"> </w:t>
            </w:r>
          </w:p>
          <w:p w14:paraId="2D9C09D7" w14:textId="0A3CCACA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sz w:val="20"/>
                <w:szCs w:val="20"/>
              </w:rPr>
              <w:t>Doç. Dr. Reci MESERİ</w:t>
            </w:r>
          </w:p>
        </w:tc>
        <w:tc>
          <w:tcPr>
            <w:tcW w:w="3118" w:type="dxa"/>
            <w:tcBorders>
              <w:bottom w:val="single" w:sz="12" w:space="0" w:color="auto"/>
            </w:tcBorders>
          </w:tcPr>
          <w:p w14:paraId="56324137" w14:textId="4921BE95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Yetişkin hastalıklarında tıbbi beslenme tedavisi</w:t>
            </w:r>
            <w:r w:rsidRPr="00D27EF5">
              <w:rPr>
                <w:sz w:val="20"/>
                <w:szCs w:val="20"/>
              </w:rPr>
              <w:t>-</w:t>
            </w:r>
            <w:r w:rsidRPr="00D27EF5">
              <w:rPr>
                <w:b/>
                <w:sz w:val="20"/>
                <w:szCs w:val="20"/>
              </w:rPr>
              <w:t>TEO</w:t>
            </w:r>
            <w:r w:rsidRPr="00D27EF5">
              <w:rPr>
                <w:sz w:val="20"/>
                <w:szCs w:val="20"/>
              </w:rPr>
              <w:t xml:space="preserve"> Doç. Dr. Özge KÜÇÜKERDÖNMEZ</w:t>
            </w: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60FCB917" w14:textId="75441F67" w:rsidR="00D27EF5" w:rsidRPr="00D27EF5" w:rsidRDefault="00D27EF5" w:rsidP="00D27EF5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2844" w:type="dxa"/>
            <w:tcBorders>
              <w:bottom w:val="single" w:sz="12" w:space="0" w:color="auto"/>
            </w:tcBorders>
          </w:tcPr>
          <w:p w14:paraId="5D709308" w14:textId="59B94495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Araştırma planlama ve çözümleme I- UYG</w:t>
            </w:r>
            <w:r w:rsidRPr="00D27EF5">
              <w:rPr>
                <w:sz w:val="20"/>
                <w:szCs w:val="20"/>
              </w:rPr>
              <w:t xml:space="preserve"> </w:t>
            </w:r>
          </w:p>
          <w:p w14:paraId="1E192387" w14:textId="42C57A90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sz w:val="20"/>
                <w:szCs w:val="20"/>
              </w:rPr>
              <w:t xml:space="preserve">Doç. Dr. Reci MESERİ       </w:t>
            </w:r>
          </w:p>
        </w:tc>
      </w:tr>
      <w:tr w:rsidR="00D27EF5" w:rsidRPr="00D27EF5" w14:paraId="390B9C52" w14:textId="77777777" w:rsidTr="00D0040A">
        <w:tc>
          <w:tcPr>
            <w:tcW w:w="1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2874602D" w14:textId="51690DCF" w:rsidR="00D27EF5" w:rsidRPr="00D27EF5" w:rsidRDefault="00D27EF5" w:rsidP="00D27EF5">
            <w:pPr>
              <w:rPr>
                <w:b/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12:15-13:15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39A7917" w14:textId="77777777" w:rsidR="00D27EF5" w:rsidRPr="00D27EF5" w:rsidRDefault="00D27EF5" w:rsidP="00D27EF5">
            <w:pPr>
              <w:rPr>
                <w:b/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 xml:space="preserve">Öğle saati </w:t>
            </w:r>
          </w:p>
        </w:tc>
        <w:tc>
          <w:tcPr>
            <w:tcW w:w="311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824198F" w14:textId="4E0CF6D3" w:rsidR="00D27EF5" w:rsidRPr="00D27EF5" w:rsidRDefault="00D27EF5" w:rsidP="00D27EF5">
            <w:pPr>
              <w:rPr>
                <w:b/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 xml:space="preserve">Öğle saati </w:t>
            </w:r>
          </w:p>
        </w:tc>
        <w:tc>
          <w:tcPr>
            <w:tcW w:w="311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BF55141" w14:textId="6265EA0C" w:rsidR="00D27EF5" w:rsidRPr="00D27EF5" w:rsidRDefault="00D27EF5" w:rsidP="00D27EF5">
            <w:pPr>
              <w:rPr>
                <w:b/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 xml:space="preserve">Öğle saati </w:t>
            </w:r>
          </w:p>
        </w:tc>
        <w:tc>
          <w:tcPr>
            <w:tcW w:w="212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D3AD6F8" w14:textId="77777777" w:rsidR="00D27EF5" w:rsidRPr="00D27EF5" w:rsidRDefault="00D27EF5" w:rsidP="00D27EF5">
            <w:pPr>
              <w:rPr>
                <w:b/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 xml:space="preserve">Öğle saati </w:t>
            </w:r>
          </w:p>
        </w:tc>
        <w:tc>
          <w:tcPr>
            <w:tcW w:w="2844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3555D650" w14:textId="7AD0AFB0" w:rsidR="00D27EF5" w:rsidRPr="00D27EF5" w:rsidRDefault="00D27EF5" w:rsidP="00D27EF5">
            <w:pPr>
              <w:rPr>
                <w:b/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Öğle saati</w:t>
            </w:r>
          </w:p>
        </w:tc>
      </w:tr>
      <w:tr w:rsidR="00D27EF5" w:rsidRPr="00D27EF5" w14:paraId="11C28772" w14:textId="77777777" w:rsidTr="00D0040A">
        <w:tc>
          <w:tcPr>
            <w:tcW w:w="1384" w:type="dxa"/>
            <w:tcBorders>
              <w:top w:val="single" w:sz="12" w:space="0" w:color="auto"/>
            </w:tcBorders>
          </w:tcPr>
          <w:p w14:paraId="0D78C6CA" w14:textId="2A54C77F" w:rsidR="00D27EF5" w:rsidRPr="00D27EF5" w:rsidRDefault="00D27EF5" w:rsidP="00D27EF5">
            <w:pPr>
              <w:rPr>
                <w:b/>
                <w:sz w:val="20"/>
                <w:szCs w:val="20"/>
              </w:rPr>
            </w:pPr>
            <w:bookmarkStart w:id="0" w:name="_Hlk523931545"/>
            <w:r w:rsidRPr="00D27EF5">
              <w:rPr>
                <w:b/>
                <w:sz w:val="20"/>
                <w:szCs w:val="20"/>
              </w:rPr>
              <w:t>13:15-14:0</w:t>
            </w:r>
          </w:p>
        </w:tc>
        <w:tc>
          <w:tcPr>
            <w:tcW w:w="2693" w:type="dxa"/>
            <w:tcBorders>
              <w:top w:val="single" w:sz="12" w:space="0" w:color="auto"/>
            </w:tcBorders>
          </w:tcPr>
          <w:p w14:paraId="54A3A02F" w14:textId="7202F443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 xml:space="preserve">Çocuk Sağlığı ve Hastalıkları </w:t>
            </w:r>
            <w:r w:rsidRPr="00D27EF5">
              <w:rPr>
                <w:sz w:val="20"/>
                <w:szCs w:val="20"/>
              </w:rPr>
              <w:t xml:space="preserve">TEO - Doç. Reci MESERİ                    </w:t>
            </w:r>
          </w:p>
        </w:tc>
        <w:tc>
          <w:tcPr>
            <w:tcW w:w="3119" w:type="dxa"/>
            <w:tcBorders>
              <w:top w:val="single" w:sz="12" w:space="0" w:color="auto"/>
            </w:tcBorders>
          </w:tcPr>
          <w:p w14:paraId="66AF5996" w14:textId="4FDDD508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Toplum beslenme durumunun saptanması</w:t>
            </w:r>
            <w:r w:rsidRPr="00D27EF5">
              <w:rPr>
                <w:sz w:val="20"/>
                <w:szCs w:val="20"/>
              </w:rPr>
              <w:t xml:space="preserve"> </w:t>
            </w:r>
          </w:p>
          <w:p w14:paraId="09FF3279" w14:textId="700CCDF9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sz w:val="20"/>
                <w:szCs w:val="20"/>
              </w:rPr>
              <w:t>Doç. Dr. Özge KÜÇÜKERDÖNMEZ</w:t>
            </w:r>
          </w:p>
        </w:tc>
        <w:tc>
          <w:tcPr>
            <w:tcW w:w="3118" w:type="dxa"/>
            <w:tcBorders>
              <w:top w:val="single" w:sz="12" w:space="0" w:color="auto"/>
            </w:tcBorders>
          </w:tcPr>
          <w:p w14:paraId="1E3FFBFD" w14:textId="6B0825F7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Yetişkin hastalıklarında tıbbi beslenme tedavisi</w:t>
            </w:r>
            <w:r w:rsidRPr="00D27EF5">
              <w:rPr>
                <w:sz w:val="20"/>
                <w:szCs w:val="20"/>
              </w:rPr>
              <w:t>-</w:t>
            </w:r>
            <w:r w:rsidRPr="00D27EF5">
              <w:rPr>
                <w:b/>
                <w:sz w:val="20"/>
                <w:szCs w:val="20"/>
              </w:rPr>
              <w:t>UYG</w:t>
            </w:r>
            <w:r w:rsidRPr="00D27EF5">
              <w:rPr>
                <w:sz w:val="20"/>
                <w:szCs w:val="20"/>
              </w:rPr>
              <w:t xml:space="preserve"> Doç. Dr. Özge KÜÇÜKERDÖNMEZ</w:t>
            </w:r>
          </w:p>
        </w:tc>
        <w:tc>
          <w:tcPr>
            <w:tcW w:w="2127" w:type="dxa"/>
            <w:tcBorders>
              <w:top w:val="single" w:sz="12" w:space="0" w:color="auto"/>
            </w:tcBorders>
          </w:tcPr>
          <w:p w14:paraId="17B2DCF3" w14:textId="735659F2" w:rsidR="00D27EF5" w:rsidRPr="00D27EF5" w:rsidRDefault="00D27EF5" w:rsidP="00D27EF5">
            <w:pPr>
              <w:rPr>
                <w:sz w:val="20"/>
                <w:szCs w:val="20"/>
              </w:rPr>
            </w:pPr>
          </w:p>
        </w:tc>
        <w:tc>
          <w:tcPr>
            <w:tcW w:w="2844" w:type="dxa"/>
            <w:tcBorders>
              <w:top w:val="single" w:sz="12" w:space="0" w:color="auto"/>
            </w:tcBorders>
          </w:tcPr>
          <w:p w14:paraId="43D3070E" w14:textId="0026A031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Toplu Beslenme Sistemleri -TEO</w:t>
            </w:r>
            <w:r w:rsidRPr="00D27EF5">
              <w:rPr>
                <w:sz w:val="20"/>
                <w:szCs w:val="20"/>
              </w:rPr>
              <w:t xml:space="preserve"> </w:t>
            </w:r>
            <w:r w:rsidR="00BA4594">
              <w:rPr>
                <w:sz w:val="20"/>
                <w:szCs w:val="20"/>
              </w:rPr>
              <w:t>Dr. Öğr. Üyesi</w:t>
            </w:r>
            <w:r w:rsidRPr="00D27EF5">
              <w:rPr>
                <w:sz w:val="20"/>
                <w:szCs w:val="20"/>
              </w:rPr>
              <w:t xml:space="preserve"> Murat URHAN</w:t>
            </w:r>
          </w:p>
        </w:tc>
      </w:tr>
      <w:bookmarkEnd w:id="0"/>
      <w:tr w:rsidR="00BA4594" w:rsidRPr="00D27EF5" w14:paraId="3ED3F9ED" w14:textId="77777777" w:rsidTr="00D0040A">
        <w:tc>
          <w:tcPr>
            <w:tcW w:w="1384" w:type="dxa"/>
          </w:tcPr>
          <w:p w14:paraId="6ED2CE58" w14:textId="7AB166A2" w:rsidR="00BA4594" w:rsidRPr="00D27EF5" w:rsidRDefault="00BA4594" w:rsidP="00BA4594">
            <w:pPr>
              <w:rPr>
                <w:b/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14:15-15:00</w:t>
            </w:r>
          </w:p>
        </w:tc>
        <w:tc>
          <w:tcPr>
            <w:tcW w:w="2693" w:type="dxa"/>
          </w:tcPr>
          <w:p w14:paraId="315C209D" w14:textId="77777777" w:rsidR="00BA4594" w:rsidRPr="00D27EF5" w:rsidRDefault="00BA4594" w:rsidP="00BA4594">
            <w:pPr>
              <w:rPr>
                <w:sz w:val="20"/>
                <w:szCs w:val="20"/>
              </w:rPr>
            </w:pPr>
            <w:r w:rsidRPr="00D27EF5">
              <w:rPr>
                <w:sz w:val="20"/>
                <w:szCs w:val="20"/>
              </w:rPr>
              <w:t xml:space="preserve"> </w:t>
            </w:r>
            <w:r w:rsidRPr="00D27EF5">
              <w:rPr>
                <w:b/>
                <w:sz w:val="20"/>
                <w:szCs w:val="20"/>
              </w:rPr>
              <w:t>Çocuk Sağlığı ve Hastalıkları</w:t>
            </w:r>
            <w:r w:rsidRPr="00D27EF5">
              <w:rPr>
                <w:sz w:val="20"/>
                <w:szCs w:val="20"/>
              </w:rPr>
              <w:t xml:space="preserve">  TEO</w:t>
            </w:r>
          </w:p>
          <w:p w14:paraId="2A8DA2FB" w14:textId="365BF629" w:rsidR="00BA4594" w:rsidRPr="00D27EF5" w:rsidRDefault="00BA4594" w:rsidP="00BA4594">
            <w:pPr>
              <w:rPr>
                <w:sz w:val="20"/>
                <w:szCs w:val="20"/>
              </w:rPr>
            </w:pPr>
            <w:r w:rsidRPr="00D27EF5">
              <w:rPr>
                <w:sz w:val="20"/>
                <w:szCs w:val="20"/>
              </w:rPr>
              <w:t xml:space="preserve"> Doç. Reci MESERİ                    </w:t>
            </w:r>
          </w:p>
        </w:tc>
        <w:tc>
          <w:tcPr>
            <w:tcW w:w="3119" w:type="dxa"/>
          </w:tcPr>
          <w:p w14:paraId="3646AB50" w14:textId="0C4275EA" w:rsidR="00BA4594" w:rsidRPr="00D27EF5" w:rsidRDefault="00BA4594" w:rsidP="00BA4594">
            <w:pPr>
              <w:rPr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Toplum beslenme durumunun saptanması</w:t>
            </w:r>
            <w:r w:rsidRPr="00D27EF5">
              <w:rPr>
                <w:sz w:val="20"/>
                <w:szCs w:val="20"/>
              </w:rPr>
              <w:t xml:space="preserve"> </w:t>
            </w:r>
          </w:p>
          <w:p w14:paraId="51B5C688" w14:textId="5026FE71" w:rsidR="00BA4594" w:rsidRPr="00D27EF5" w:rsidRDefault="00BA4594" w:rsidP="00BA4594">
            <w:pPr>
              <w:rPr>
                <w:sz w:val="20"/>
                <w:szCs w:val="20"/>
              </w:rPr>
            </w:pPr>
            <w:r w:rsidRPr="00D27EF5">
              <w:rPr>
                <w:sz w:val="20"/>
                <w:szCs w:val="20"/>
              </w:rPr>
              <w:t>Doç. Dr. Özge KÜÇÜKERDÖNMEZ</w:t>
            </w:r>
          </w:p>
        </w:tc>
        <w:tc>
          <w:tcPr>
            <w:tcW w:w="3118" w:type="dxa"/>
            <w:tcBorders>
              <w:top w:val="single" w:sz="12" w:space="0" w:color="auto"/>
            </w:tcBorders>
          </w:tcPr>
          <w:p w14:paraId="458E3802" w14:textId="5332E8F2" w:rsidR="00BA4594" w:rsidRPr="00D27EF5" w:rsidRDefault="00BA4594" w:rsidP="00BA4594">
            <w:pPr>
              <w:rPr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Yetişkin hastalıklarında tıbbi beslenme tedavisi</w:t>
            </w:r>
            <w:r w:rsidRPr="00D27EF5">
              <w:rPr>
                <w:sz w:val="20"/>
                <w:szCs w:val="20"/>
              </w:rPr>
              <w:t xml:space="preserve">- UYG </w:t>
            </w:r>
            <w:r w:rsidR="0092237F" w:rsidRPr="00D508B1">
              <w:rPr>
                <w:sz w:val="20"/>
                <w:szCs w:val="20"/>
              </w:rPr>
              <w:t xml:space="preserve">Öğr. Gör. </w:t>
            </w:r>
            <w:r w:rsidR="0092237F">
              <w:rPr>
                <w:sz w:val="20"/>
                <w:szCs w:val="20"/>
              </w:rPr>
              <w:t xml:space="preserve">Dr. </w:t>
            </w:r>
            <w:r w:rsidR="0092237F" w:rsidRPr="00D508B1">
              <w:rPr>
                <w:sz w:val="20"/>
                <w:szCs w:val="20"/>
              </w:rPr>
              <w:t xml:space="preserve">Ezgi KARATAŞ              </w:t>
            </w:r>
          </w:p>
        </w:tc>
        <w:tc>
          <w:tcPr>
            <w:tcW w:w="2127" w:type="dxa"/>
          </w:tcPr>
          <w:p w14:paraId="7C076E14" w14:textId="705DBD23" w:rsidR="00BA4594" w:rsidRPr="00D27EF5" w:rsidRDefault="00BA4594" w:rsidP="00BA4594">
            <w:pPr>
              <w:rPr>
                <w:sz w:val="20"/>
                <w:szCs w:val="20"/>
              </w:rPr>
            </w:pPr>
          </w:p>
        </w:tc>
        <w:tc>
          <w:tcPr>
            <w:tcW w:w="2844" w:type="dxa"/>
          </w:tcPr>
          <w:p w14:paraId="4416EECD" w14:textId="371CDE24" w:rsidR="00BA4594" w:rsidRPr="00D27EF5" w:rsidRDefault="00BA4594" w:rsidP="00BA4594">
            <w:pPr>
              <w:rPr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Toplu Beslenme Sistemleri -TEO</w:t>
            </w:r>
            <w:r w:rsidRPr="00D27EF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Dr. Öğr. Üyesi</w:t>
            </w:r>
            <w:r w:rsidRPr="00D27EF5">
              <w:rPr>
                <w:sz w:val="20"/>
                <w:szCs w:val="20"/>
              </w:rPr>
              <w:t xml:space="preserve"> Murat URHAN</w:t>
            </w:r>
          </w:p>
        </w:tc>
      </w:tr>
      <w:tr w:rsidR="00BA4594" w:rsidRPr="00D27EF5" w14:paraId="49C528DD" w14:textId="77777777" w:rsidTr="00D0040A">
        <w:tc>
          <w:tcPr>
            <w:tcW w:w="1384" w:type="dxa"/>
          </w:tcPr>
          <w:p w14:paraId="6527CF90" w14:textId="63FAB707" w:rsidR="00BA4594" w:rsidRPr="00D27EF5" w:rsidRDefault="00BA4594" w:rsidP="00BA4594">
            <w:pPr>
              <w:rPr>
                <w:b/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15:15-16:00</w:t>
            </w:r>
          </w:p>
        </w:tc>
        <w:tc>
          <w:tcPr>
            <w:tcW w:w="2693" w:type="dxa"/>
          </w:tcPr>
          <w:p w14:paraId="5783BE3B" w14:textId="1A3CE1A8" w:rsidR="00BA4594" w:rsidRPr="00D27EF5" w:rsidRDefault="00BA4594" w:rsidP="00BA4594">
            <w:pPr>
              <w:rPr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Çocuk Sağlığı ve Hastalıkları</w:t>
            </w:r>
            <w:r w:rsidRPr="00D27EF5">
              <w:rPr>
                <w:sz w:val="20"/>
                <w:szCs w:val="20"/>
              </w:rPr>
              <w:t xml:space="preserve"> </w:t>
            </w:r>
            <w:r w:rsidR="0092237F" w:rsidRPr="00D508B1">
              <w:rPr>
                <w:sz w:val="20"/>
                <w:szCs w:val="20"/>
              </w:rPr>
              <w:t xml:space="preserve">Öğr. Gör. </w:t>
            </w:r>
            <w:r w:rsidR="0092237F">
              <w:rPr>
                <w:sz w:val="20"/>
                <w:szCs w:val="20"/>
              </w:rPr>
              <w:t xml:space="preserve">Dr. </w:t>
            </w:r>
            <w:r w:rsidR="0092237F" w:rsidRPr="00D508B1">
              <w:rPr>
                <w:sz w:val="20"/>
                <w:szCs w:val="20"/>
              </w:rPr>
              <w:t xml:space="preserve">Ezgi KARATAŞ              </w:t>
            </w:r>
          </w:p>
        </w:tc>
        <w:tc>
          <w:tcPr>
            <w:tcW w:w="3119" w:type="dxa"/>
          </w:tcPr>
          <w:p w14:paraId="42859FD3" w14:textId="77777777" w:rsidR="00BA4594" w:rsidRPr="00D27EF5" w:rsidRDefault="00BA4594" w:rsidP="00BA4594">
            <w:pPr>
              <w:rPr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 xml:space="preserve">Toplum beslenme durumunun saptanması </w:t>
            </w:r>
          </w:p>
          <w:p w14:paraId="67703907" w14:textId="1B51355A" w:rsidR="00BA4594" w:rsidRPr="00D27EF5" w:rsidRDefault="00BA4594" w:rsidP="00BA4594">
            <w:pPr>
              <w:rPr>
                <w:sz w:val="20"/>
                <w:szCs w:val="20"/>
              </w:rPr>
            </w:pPr>
            <w:r w:rsidRPr="00D27EF5">
              <w:rPr>
                <w:sz w:val="20"/>
                <w:szCs w:val="20"/>
              </w:rPr>
              <w:t>Doç. Dr. Özge KÜÇÜKERDÖNMEZ</w:t>
            </w:r>
          </w:p>
        </w:tc>
        <w:tc>
          <w:tcPr>
            <w:tcW w:w="3118" w:type="dxa"/>
          </w:tcPr>
          <w:p w14:paraId="5748BA8D" w14:textId="2D769E04" w:rsidR="00BA4594" w:rsidRPr="00D27EF5" w:rsidRDefault="00BA4594" w:rsidP="00BA4594">
            <w:pPr>
              <w:rPr>
                <w:sz w:val="20"/>
                <w:szCs w:val="20"/>
              </w:rPr>
            </w:pPr>
          </w:p>
        </w:tc>
        <w:tc>
          <w:tcPr>
            <w:tcW w:w="2127" w:type="dxa"/>
          </w:tcPr>
          <w:p w14:paraId="1C299A7A" w14:textId="77777777" w:rsidR="00BA4594" w:rsidRPr="00D27EF5" w:rsidRDefault="00BA4594" w:rsidP="00BA4594">
            <w:pPr>
              <w:rPr>
                <w:sz w:val="20"/>
                <w:szCs w:val="20"/>
              </w:rPr>
            </w:pPr>
          </w:p>
        </w:tc>
        <w:tc>
          <w:tcPr>
            <w:tcW w:w="2844" w:type="dxa"/>
          </w:tcPr>
          <w:p w14:paraId="0317F957" w14:textId="37AEF9FF" w:rsidR="00BA4594" w:rsidRPr="00D27EF5" w:rsidRDefault="00BA4594" w:rsidP="00BA4594">
            <w:pPr>
              <w:rPr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Toplu Beslenme Sistemleri -TEO</w:t>
            </w:r>
            <w:r w:rsidRPr="00D27EF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Dr. Öğr. Üyesi</w:t>
            </w:r>
            <w:r w:rsidRPr="00D27EF5">
              <w:rPr>
                <w:sz w:val="20"/>
                <w:szCs w:val="20"/>
              </w:rPr>
              <w:t xml:space="preserve"> Murat URHAN</w:t>
            </w:r>
          </w:p>
        </w:tc>
      </w:tr>
      <w:tr w:rsidR="00D27EF5" w:rsidRPr="00D27EF5" w14:paraId="0EDE01EC" w14:textId="77777777" w:rsidTr="00D0040A">
        <w:tc>
          <w:tcPr>
            <w:tcW w:w="1384" w:type="dxa"/>
          </w:tcPr>
          <w:p w14:paraId="2BBD9136" w14:textId="2188B20C" w:rsidR="00D27EF5" w:rsidRPr="00D27EF5" w:rsidRDefault="00D27EF5" w:rsidP="00D27EF5">
            <w:pPr>
              <w:rPr>
                <w:b/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16:15-17:00</w:t>
            </w:r>
          </w:p>
        </w:tc>
        <w:tc>
          <w:tcPr>
            <w:tcW w:w="2693" w:type="dxa"/>
          </w:tcPr>
          <w:p w14:paraId="6E6EB67B" w14:textId="77777777" w:rsidR="00D27EF5" w:rsidRPr="00D27EF5" w:rsidRDefault="00D27EF5" w:rsidP="00D27EF5">
            <w:pPr>
              <w:rPr>
                <w:sz w:val="20"/>
                <w:szCs w:val="20"/>
              </w:rPr>
            </w:pPr>
            <w:r w:rsidRPr="00D27EF5">
              <w:rPr>
                <w:b/>
                <w:sz w:val="20"/>
                <w:szCs w:val="20"/>
              </w:rPr>
              <w:t>Çocuk Sağlığı ve Hastalıkları</w:t>
            </w:r>
            <w:r w:rsidRPr="00D27EF5">
              <w:rPr>
                <w:sz w:val="20"/>
                <w:szCs w:val="20"/>
              </w:rPr>
              <w:t xml:space="preserve"> TEO </w:t>
            </w:r>
          </w:p>
          <w:p w14:paraId="073E8D5F" w14:textId="428150C3" w:rsidR="00D27EF5" w:rsidRPr="00D27EF5" w:rsidRDefault="0092237F" w:rsidP="00D27EF5">
            <w:pPr>
              <w:rPr>
                <w:sz w:val="20"/>
                <w:szCs w:val="20"/>
              </w:rPr>
            </w:pPr>
            <w:r w:rsidRPr="00D508B1">
              <w:rPr>
                <w:sz w:val="20"/>
                <w:szCs w:val="20"/>
              </w:rPr>
              <w:t xml:space="preserve">Öğr. Gör. </w:t>
            </w:r>
            <w:r>
              <w:rPr>
                <w:sz w:val="20"/>
                <w:szCs w:val="20"/>
              </w:rPr>
              <w:t xml:space="preserve">Dr. </w:t>
            </w:r>
            <w:r w:rsidRPr="00D508B1">
              <w:rPr>
                <w:sz w:val="20"/>
                <w:szCs w:val="20"/>
              </w:rPr>
              <w:t xml:space="preserve">Ezgi KARATAŞ              </w:t>
            </w:r>
          </w:p>
        </w:tc>
        <w:tc>
          <w:tcPr>
            <w:tcW w:w="3119" w:type="dxa"/>
          </w:tcPr>
          <w:p w14:paraId="05C226E5" w14:textId="038A6F73" w:rsidR="00D27EF5" w:rsidRPr="00D27EF5" w:rsidRDefault="00D27EF5" w:rsidP="00D27EF5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  <w:tcBorders>
              <w:bottom w:val="single" w:sz="12" w:space="0" w:color="auto"/>
            </w:tcBorders>
          </w:tcPr>
          <w:p w14:paraId="045AC735" w14:textId="3A98C18A" w:rsidR="00D27EF5" w:rsidRPr="00D27EF5" w:rsidRDefault="00D27EF5" w:rsidP="00D27EF5">
            <w:pPr>
              <w:rPr>
                <w:sz w:val="20"/>
                <w:szCs w:val="20"/>
              </w:rPr>
            </w:pPr>
          </w:p>
        </w:tc>
        <w:tc>
          <w:tcPr>
            <w:tcW w:w="2127" w:type="dxa"/>
          </w:tcPr>
          <w:p w14:paraId="2998EF95" w14:textId="77777777" w:rsidR="00D27EF5" w:rsidRPr="00D27EF5" w:rsidRDefault="00D27EF5" w:rsidP="00D27EF5">
            <w:pPr>
              <w:rPr>
                <w:sz w:val="20"/>
                <w:szCs w:val="20"/>
              </w:rPr>
            </w:pPr>
          </w:p>
        </w:tc>
        <w:tc>
          <w:tcPr>
            <w:tcW w:w="2844" w:type="dxa"/>
          </w:tcPr>
          <w:p w14:paraId="6B2BEADD" w14:textId="77777777" w:rsidR="00D27EF5" w:rsidRPr="00D27EF5" w:rsidRDefault="00D27EF5" w:rsidP="00D27EF5">
            <w:pPr>
              <w:rPr>
                <w:sz w:val="20"/>
                <w:szCs w:val="20"/>
              </w:rPr>
            </w:pPr>
          </w:p>
        </w:tc>
      </w:tr>
    </w:tbl>
    <w:p w14:paraId="75FC61EB" w14:textId="50E557C8" w:rsidR="0067561D" w:rsidRDefault="005D1E30" w:rsidP="00244185">
      <w:r>
        <w:t xml:space="preserve"> </w:t>
      </w:r>
    </w:p>
    <w:p w14:paraId="257173F3" w14:textId="1E86A4E1" w:rsidR="00773C57" w:rsidRDefault="00773C57">
      <w:r>
        <w:br w:type="page"/>
      </w:r>
    </w:p>
    <w:tbl>
      <w:tblPr>
        <w:tblStyle w:val="TableGrid"/>
        <w:tblW w:w="14782" w:type="dxa"/>
        <w:tblLook w:val="04A0" w:firstRow="1" w:lastRow="0" w:firstColumn="1" w:lastColumn="0" w:noHBand="0" w:noVBand="1"/>
      </w:tblPr>
      <w:tblGrid>
        <w:gridCol w:w="1101"/>
        <w:gridCol w:w="2995"/>
        <w:gridCol w:w="2409"/>
        <w:gridCol w:w="2712"/>
        <w:gridCol w:w="2551"/>
        <w:gridCol w:w="2959"/>
        <w:gridCol w:w="55"/>
      </w:tblGrid>
      <w:tr w:rsidR="00FC2582" w:rsidRPr="00D27EF5" w14:paraId="79931D5A" w14:textId="77777777" w:rsidTr="000644F1">
        <w:trPr>
          <w:trHeight w:val="58"/>
        </w:trPr>
        <w:tc>
          <w:tcPr>
            <w:tcW w:w="1478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E45747F" w14:textId="46188647" w:rsidR="00FC2582" w:rsidRPr="00D27EF5" w:rsidRDefault="008F3B39" w:rsidP="003138FA">
            <w:pPr>
              <w:pStyle w:val="ListParagraph"/>
              <w:numPr>
                <w:ilvl w:val="0"/>
                <w:numId w:val="4"/>
              </w:num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lastRenderedPageBreak/>
              <w:t>SI</w:t>
            </w:r>
            <w:r w:rsidR="00FC2582" w:rsidRPr="00D27EF5">
              <w:rPr>
                <w:b/>
                <w:sz w:val="16"/>
                <w:szCs w:val="16"/>
              </w:rPr>
              <w:t>INIF</w:t>
            </w:r>
            <w:r w:rsidR="008F2BFC">
              <w:rPr>
                <w:b/>
                <w:sz w:val="16"/>
                <w:szCs w:val="16"/>
              </w:rPr>
              <w:t xml:space="preserve"> </w:t>
            </w:r>
            <w:r w:rsidR="008F2BFC">
              <w:rPr>
                <w:b/>
                <w:sz w:val="20"/>
                <w:szCs w:val="20"/>
              </w:rPr>
              <w:t xml:space="preserve">(Yüz yüze dersler </w:t>
            </w:r>
            <w:r w:rsidR="00300950">
              <w:rPr>
                <w:b/>
                <w:sz w:val="20"/>
                <w:szCs w:val="20"/>
              </w:rPr>
              <w:t>01-02</w:t>
            </w:r>
            <w:r w:rsidR="008F2BFC">
              <w:rPr>
                <w:b/>
                <w:sz w:val="20"/>
                <w:szCs w:val="20"/>
              </w:rPr>
              <w:t xml:space="preserve"> numaralı sınıfta yapılacaktır; Seçmeli derslerin sınıfları sonra açıklanacaktır)</w:t>
            </w:r>
          </w:p>
        </w:tc>
      </w:tr>
      <w:tr w:rsidR="00FC2582" w:rsidRPr="00D27EF5" w14:paraId="776D93FB" w14:textId="77777777" w:rsidTr="000644F1">
        <w:trPr>
          <w:gridAfter w:val="1"/>
          <w:wAfter w:w="55" w:type="dxa"/>
        </w:trPr>
        <w:tc>
          <w:tcPr>
            <w:tcW w:w="11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BD9F138" w14:textId="77777777" w:rsidR="00FC2582" w:rsidRPr="00D27EF5" w:rsidRDefault="00FC2582" w:rsidP="003138FA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Saat </w:t>
            </w:r>
          </w:p>
        </w:tc>
        <w:tc>
          <w:tcPr>
            <w:tcW w:w="29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307BE00" w14:textId="77777777" w:rsidR="00FC2582" w:rsidRPr="00D27EF5" w:rsidRDefault="00FC2582" w:rsidP="003138FA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Pazartesi </w:t>
            </w:r>
          </w:p>
        </w:tc>
        <w:tc>
          <w:tcPr>
            <w:tcW w:w="24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B10B282" w14:textId="77777777" w:rsidR="00FC2582" w:rsidRPr="00D27EF5" w:rsidRDefault="00FC2582" w:rsidP="003138FA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Salı 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A9CFB05" w14:textId="77777777" w:rsidR="00FC2582" w:rsidRPr="00D27EF5" w:rsidRDefault="00FC2582" w:rsidP="003138FA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Çarşamba </w:t>
            </w:r>
          </w:p>
        </w:tc>
        <w:tc>
          <w:tcPr>
            <w:tcW w:w="25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356C7D5" w14:textId="77777777" w:rsidR="00FC2582" w:rsidRPr="00D27EF5" w:rsidRDefault="00FC2582" w:rsidP="003138FA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Perşembe </w:t>
            </w:r>
          </w:p>
        </w:tc>
        <w:tc>
          <w:tcPr>
            <w:tcW w:w="29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33D0821" w14:textId="77777777" w:rsidR="00FC2582" w:rsidRPr="00D27EF5" w:rsidRDefault="00FC2582" w:rsidP="003138FA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Cuma </w:t>
            </w:r>
          </w:p>
        </w:tc>
      </w:tr>
      <w:tr w:rsidR="00D27EF5" w:rsidRPr="00D27EF5" w14:paraId="6A794359" w14:textId="77777777" w:rsidTr="000644F1">
        <w:trPr>
          <w:gridAfter w:val="1"/>
          <w:wAfter w:w="55" w:type="dxa"/>
        </w:trPr>
        <w:tc>
          <w:tcPr>
            <w:tcW w:w="110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2F4A7" w14:textId="7DECE5A9" w:rsidR="00D27EF5" w:rsidRPr="00D27EF5" w:rsidRDefault="00D27EF5" w:rsidP="00D27EF5">
            <w:pPr>
              <w:rPr>
                <w:b/>
                <w:bCs/>
                <w:sz w:val="16"/>
                <w:szCs w:val="16"/>
              </w:rPr>
            </w:pPr>
            <w:r w:rsidRPr="00D27EF5">
              <w:rPr>
                <w:b/>
                <w:bCs/>
                <w:sz w:val="16"/>
                <w:szCs w:val="16"/>
              </w:rPr>
              <w:t>8:30-9:15</w:t>
            </w:r>
          </w:p>
        </w:tc>
        <w:tc>
          <w:tcPr>
            <w:tcW w:w="299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D461D" w14:textId="6B020FF3" w:rsidR="00D27EF5" w:rsidRPr="00D27EF5" w:rsidRDefault="00D27EF5" w:rsidP="00D27EF5">
            <w:pPr>
              <w:pStyle w:val="Default"/>
              <w:rPr>
                <w:sz w:val="16"/>
                <w:szCs w:val="16"/>
              </w:rPr>
            </w:pPr>
            <w:r w:rsidRPr="00D27EF5">
              <w:rPr>
                <w:b/>
                <w:bCs/>
                <w:sz w:val="16"/>
                <w:szCs w:val="16"/>
              </w:rPr>
              <w:t xml:space="preserve">Klinik Beslenme </w:t>
            </w:r>
            <w:r w:rsidR="00E11476">
              <w:rPr>
                <w:b/>
                <w:bCs/>
                <w:sz w:val="16"/>
                <w:szCs w:val="16"/>
              </w:rPr>
              <w:t xml:space="preserve">Yetişkin </w:t>
            </w:r>
            <w:r w:rsidR="000644F1">
              <w:rPr>
                <w:b/>
                <w:bCs/>
                <w:sz w:val="16"/>
                <w:szCs w:val="16"/>
              </w:rPr>
              <w:t xml:space="preserve">Stajı/ </w:t>
            </w:r>
            <w:r w:rsidR="00E11476">
              <w:rPr>
                <w:b/>
                <w:bCs/>
                <w:sz w:val="16"/>
                <w:szCs w:val="16"/>
              </w:rPr>
              <w:t>Uyg. Dersi</w:t>
            </w:r>
          </w:p>
          <w:p w14:paraId="0DDD1870" w14:textId="4A6782B4" w:rsidR="00D27EF5" w:rsidRPr="00D27EF5" w:rsidRDefault="00D27EF5" w:rsidP="00D27EF5">
            <w:pPr>
              <w:rPr>
                <w:sz w:val="16"/>
                <w:szCs w:val="16"/>
              </w:rPr>
            </w:pPr>
            <w:r w:rsidRPr="00D27EF5">
              <w:rPr>
                <w:sz w:val="16"/>
                <w:szCs w:val="16"/>
              </w:rPr>
              <w:t xml:space="preserve">Doç. Dr. Özge KÜÇÜKERDÖNMEZ, * </w:t>
            </w:r>
          </w:p>
        </w:tc>
        <w:tc>
          <w:tcPr>
            <w:tcW w:w="240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5DF92" w14:textId="4D6A07A9" w:rsidR="00D27EF5" w:rsidRPr="00D27EF5" w:rsidRDefault="00D27EF5" w:rsidP="00D27EF5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Seçmeli Alan </w:t>
            </w:r>
            <w:r w:rsidR="000644F1">
              <w:rPr>
                <w:b/>
                <w:sz w:val="16"/>
                <w:szCs w:val="16"/>
              </w:rPr>
              <w:t>Stajı/</w:t>
            </w:r>
            <w:r w:rsidR="00E11476">
              <w:rPr>
                <w:b/>
                <w:sz w:val="16"/>
                <w:szCs w:val="16"/>
              </w:rPr>
              <w:t>Uyg. Dersi</w:t>
            </w:r>
          </w:p>
          <w:p w14:paraId="5D9A5D3C" w14:textId="62AEDD0C" w:rsidR="00D27EF5" w:rsidRPr="00D27EF5" w:rsidRDefault="00D27EF5" w:rsidP="00D27EF5">
            <w:pPr>
              <w:rPr>
                <w:sz w:val="16"/>
                <w:szCs w:val="16"/>
              </w:rPr>
            </w:pPr>
            <w:r w:rsidRPr="00D27EF5">
              <w:rPr>
                <w:sz w:val="16"/>
                <w:szCs w:val="16"/>
              </w:rPr>
              <w:t>Doç. Dr. Özge KÜÇÜKERDÖNMEZ, Öğr. Gör. Ezgi KARATAŞ,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9393E" w14:textId="48C90727" w:rsidR="00D27EF5" w:rsidRPr="00D27EF5" w:rsidRDefault="00D27EF5" w:rsidP="00D27EF5">
            <w:pPr>
              <w:rPr>
                <w:b/>
                <w:sz w:val="16"/>
                <w:szCs w:val="16"/>
              </w:rPr>
            </w:pPr>
            <w:bookmarkStart w:id="1" w:name="_Hlk115332895"/>
            <w:r w:rsidRPr="00D27EF5">
              <w:rPr>
                <w:b/>
                <w:sz w:val="16"/>
                <w:szCs w:val="16"/>
              </w:rPr>
              <w:t>Toplu Beslenme Sis</w:t>
            </w:r>
            <w:r w:rsidR="00E11476">
              <w:rPr>
                <w:b/>
                <w:sz w:val="16"/>
                <w:szCs w:val="16"/>
              </w:rPr>
              <w:t xml:space="preserve">. </w:t>
            </w:r>
            <w:r w:rsidR="000644F1">
              <w:rPr>
                <w:b/>
                <w:sz w:val="16"/>
                <w:szCs w:val="16"/>
              </w:rPr>
              <w:t>Stajı/</w:t>
            </w:r>
            <w:r w:rsidR="00E11476">
              <w:rPr>
                <w:b/>
                <w:sz w:val="16"/>
                <w:szCs w:val="16"/>
              </w:rPr>
              <w:t>Uyg. Dersi</w:t>
            </w:r>
            <w:r w:rsidR="000644F1">
              <w:rPr>
                <w:b/>
                <w:sz w:val="16"/>
                <w:szCs w:val="16"/>
              </w:rPr>
              <w:t xml:space="preserve"> </w:t>
            </w:r>
            <w:bookmarkEnd w:id="1"/>
          </w:p>
          <w:p w14:paraId="09D44821" w14:textId="4B30B8E6" w:rsidR="00D27EF5" w:rsidRPr="00D27EF5" w:rsidRDefault="00D27EF5" w:rsidP="00D27EF5">
            <w:pPr>
              <w:rPr>
                <w:color w:val="000000" w:themeColor="text1"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Dr. Öğr. Üyesi. Murat URHAN, **</w:t>
            </w:r>
          </w:p>
        </w:tc>
        <w:tc>
          <w:tcPr>
            <w:tcW w:w="255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86105" w14:textId="1FC0D236" w:rsidR="00D27EF5" w:rsidRPr="00D27EF5" w:rsidRDefault="00D27EF5" w:rsidP="00D27EF5">
            <w:pPr>
              <w:rPr>
                <w:color w:val="000000" w:themeColor="text1"/>
                <w:sz w:val="16"/>
                <w:szCs w:val="16"/>
              </w:rPr>
            </w:pPr>
            <w:r w:rsidRPr="00D27EF5">
              <w:rPr>
                <w:b/>
                <w:color w:val="000000" w:themeColor="text1"/>
                <w:sz w:val="16"/>
                <w:szCs w:val="16"/>
              </w:rPr>
              <w:t>Beslenmede Güncel Gelişmeler - A</w:t>
            </w:r>
          </w:p>
          <w:p w14:paraId="5CFEFC7E" w14:textId="77777777" w:rsidR="00D27EF5" w:rsidRPr="00D27EF5" w:rsidRDefault="00D27EF5" w:rsidP="00D27EF5">
            <w:pPr>
              <w:rPr>
                <w:color w:val="000000" w:themeColor="text1"/>
                <w:sz w:val="16"/>
                <w:szCs w:val="16"/>
              </w:rPr>
            </w:pPr>
            <w:r w:rsidRPr="00D27EF5">
              <w:rPr>
                <w:color w:val="000000" w:themeColor="text1"/>
                <w:sz w:val="16"/>
                <w:szCs w:val="16"/>
              </w:rPr>
              <w:t>Öğr. Gör. Ezgi KARATAŞ</w:t>
            </w:r>
          </w:p>
          <w:p w14:paraId="3852DA79" w14:textId="6371C6B0" w:rsidR="00D27EF5" w:rsidRPr="00D27EF5" w:rsidRDefault="00F45E0E" w:rsidP="00D27EF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-02</w:t>
            </w:r>
          </w:p>
        </w:tc>
        <w:tc>
          <w:tcPr>
            <w:tcW w:w="29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93DE4" w14:textId="1249891C" w:rsidR="00D27EF5" w:rsidRPr="00D27EF5" w:rsidRDefault="00D27EF5" w:rsidP="00D27EF5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Klinik Beslenme Çocuk </w:t>
            </w:r>
            <w:r w:rsidR="000644F1">
              <w:rPr>
                <w:b/>
                <w:sz w:val="16"/>
                <w:szCs w:val="16"/>
              </w:rPr>
              <w:t>Stajı/</w:t>
            </w:r>
            <w:r w:rsidR="00E11476">
              <w:rPr>
                <w:b/>
                <w:sz w:val="16"/>
                <w:szCs w:val="16"/>
              </w:rPr>
              <w:t>Uyg. Dersi</w:t>
            </w:r>
          </w:p>
          <w:p w14:paraId="15AB5F72" w14:textId="12A3AB0A" w:rsidR="00D27EF5" w:rsidRPr="00D27EF5" w:rsidRDefault="00D27EF5" w:rsidP="00D27EF5">
            <w:pPr>
              <w:rPr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Doç.Dr.Reci MESERİ, ***</w:t>
            </w:r>
          </w:p>
        </w:tc>
      </w:tr>
      <w:tr w:rsidR="000644F1" w:rsidRPr="00D27EF5" w14:paraId="7B0F9BAB" w14:textId="77777777" w:rsidTr="000644F1">
        <w:trPr>
          <w:gridAfter w:val="1"/>
          <w:wAfter w:w="55" w:type="dxa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98A3E" w14:textId="45BAE731" w:rsidR="000644F1" w:rsidRPr="00D27EF5" w:rsidRDefault="000644F1" w:rsidP="000644F1">
            <w:pPr>
              <w:rPr>
                <w:b/>
                <w:bCs/>
                <w:sz w:val="16"/>
                <w:szCs w:val="16"/>
              </w:rPr>
            </w:pPr>
            <w:r w:rsidRPr="00D27EF5">
              <w:rPr>
                <w:b/>
                <w:bCs/>
                <w:sz w:val="16"/>
                <w:szCs w:val="16"/>
              </w:rPr>
              <w:t>9:30-10:15</w:t>
            </w:r>
          </w:p>
        </w:tc>
        <w:tc>
          <w:tcPr>
            <w:tcW w:w="299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E6414" w14:textId="77777777" w:rsidR="000644F1" w:rsidRPr="00D27EF5" w:rsidRDefault="000644F1" w:rsidP="000644F1">
            <w:pPr>
              <w:pStyle w:val="Default"/>
              <w:rPr>
                <w:sz w:val="16"/>
                <w:szCs w:val="16"/>
              </w:rPr>
            </w:pPr>
            <w:r w:rsidRPr="00D27EF5">
              <w:rPr>
                <w:b/>
                <w:bCs/>
                <w:sz w:val="16"/>
                <w:szCs w:val="16"/>
              </w:rPr>
              <w:t xml:space="preserve">Klinik Beslenme </w:t>
            </w:r>
            <w:r>
              <w:rPr>
                <w:b/>
                <w:bCs/>
                <w:sz w:val="16"/>
                <w:szCs w:val="16"/>
              </w:rPr>
              <w:t>Yetişkin Stajı/ Uyg. Dersi</w:t>
            </w:r>
          </w:p>
          <w:p w14:paraId="72C61FEF" w14:textId="52B227EF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sz w:val="16"/>
                <w:szCs w:val="16"/>
              </w:rPr>
              <w:t xml:space="preserve">Doç. Dr. Özge KÜÇÜKERDÖNMEZ, * </w:t>
            </w:r>
          </w:p>
        </w:tc>
        <w:tc>
          <w:tcPr>
            <w:tcW w:w="240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BC7E8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Seçmeli Alan </w:t>
            </w:r>
            <w:r>
              <w:rPr>
                <w:b/>
                <w:sz w:val="16"/>
                <w:szCs w:val="16"/>
              </w:rPr>
              <w:t>Stajı/Uyg. Dersi</w:t>
            </w:r>
          </w:p>
          <w:p w14:paraId="3ED69B91" w14:textId="0CAD2419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sz w:val="16"/>
                <w:szCs w:val="16"/>
              </w:rPr>
              <w:t>Doç. Dr. Özge KÜÇÜKERDÖNMEZ, Öğr. Gör. Ezgi KARATAŞ,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71E74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Toplu Beslenme Sis</w:t>
            </w:r>
            <w:r>
              <w:rPr>
                <w:b/>
                <w:sz w:val="16"/>
                <w:szCs w:val="16"/>
              </w:rPr>
              <w:t>. Stajı/Uyg. Dersi</w:t>
            </w:r>
          </w:p>
          <w:p w14:paraId="0232CC2D" w14:textId="59A7F745" w:rsidR="000644F1" w:rsidRPr="00D27EF5" w:rsidRDefault="000644F1" w:rsidP="000644F1">
            <w:pPr>
              <w:rPr>
                <w:color w:val="000000" w:themeColor="text1"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Dr. Öğr. Üyesi. Murat URHAN, **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A61C3" w14:textId="77777777" w:rsidR="000644F1" w:rsidRPr="00D27EF5" w:rsidRDefault="000644F1" w:rsidP="000644F1">
            <w:pPr>
              <w:rPr>
                <w:color w:val="000000" w:themeColor="text1"/>
                <w:sz w:val="16"/>
                <w:szCs w:val="16"/>
              </w:rPr>
            </w:pPr>
            <w:r w:rsidRPr="00D27EF5">
              <w:rPr>
                <w:b/>
                <w:color w:val="000000" w:themeColor="text1"/>
                <w:sz w:val="16"/>
                <w:szCs w:val="16"/>
              </w:rPr>
              <w:t>Beslenmede Güncel Gelişmeler - A</w:t>
            </w:r>
          </w:p>
          <w:p w14:paraId="53A5414B" w14:textId="77777777" w:rsidR="000644F1" w:rsidRPr="00D27EF5" w:rsidRDefault="000644F1" w:rsidP="000644F1">
            <w:pPr>
              <w:rPr>
                <w:color w:val="000000" w:themeColor="text1"/>
                <w:sz w:val="16"/>
                <w:szCs w:val="16"/>
              </w:rPr>
            </w:pPr>
            <w:r w:rsidRPr="00D27EF5">
              <w:rPr>
                <w:color w:val="000000" w:themeColor="text1"/>
                <w:sz w:val="16"/>
                <w:szCs w:val="16"/>
              </w:rPr>
              <w:t>Öğr. Gör. Ezgi KARATAŞ</w:t>
            </w:r>
          </w:p>
          <w:p w14:paraId="41C011FE" w14:textId="50264304" w:rsidR="000644F1" w:rsidRPr="00D27EF5" w:rsidRDefault="000644F1" w:rsidP="000644F1">
            <w:pPr>
              <w:rPr>
                <w:sz w:val="16"/>
                <w:szCs w:val="16"/>
              </w:rPr>
            </w:pPr>
          </w:p>
        </w:tc>
        <w:tc>
          <w:tcPr>
            <w:tcW w:w="29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0E1BE4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Klinik Beslenme Çocuk </w:t>
            </w:r>
            <w:r>
              <w:rPr>
                <w:b/>
                <w:sz w:val="16"/>
                <w:szCs w:val="16"/>
              </w:rPr>
              <w:t>Stajı/Uyg. Dersi</w:t>
            </w:r>
          </w:p>
          <w:p w14:paraId="256A536F" w14:textId="029B8DE6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Doç.Dr.Reci MESERİ, ***</w:t>
            </w:r>
          </w:p>
        </w:tc>
      </w:tr>
      <w:tr w:rsidR="000644F1" w:rsidRPr="00D27EF5" w14:paraId="365B543E" w14:textId="77777777" w:rsidTr="000644F1">
        <w:trPr>
          <w:gridAfter w:val="1"/>
          <w:wAfter w:w="55" w:type="dxa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D3EC5E" w14:textId="04D23F5A" w:rsidR="000644F1" w:rsidRPr="00D27EF5" w:rsidRDefault="000644F1" w:rsidP="000644F1">
            <w:pPr>
              <w:rPr>
                <w:b/>
                <w:bCs/>
                <w:sz w:val="16"/>
                <w:szCs w:val="16"/>
              </w:rPr>
            </w:pPr>
            <w:r w:rsidRPr="00D27EF5">
              <w:rPr>
                <w:b/>
                <w:bCs/>
                <w:sz w:val="16"/>
                <w:szCs w:val="16"/>
              </w:rPr>
              <w:t>10:30-11:15</w:t>
            </w:r>
          </w:p>
        </w:tc>
        <w:tc>
          <w:tcPr>
            <w:tcW w:w="299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E9539" w14:textId="77777777" w:rsidR="000644F1" w:rsidRPr="00D27EF5" w:rsidRDefault="000644F1" w:rsidP="000644F1">
            <w:pPr>
              <w:pStyle w:val="Default"/>
              <w:rPr>
                <w:sz w:val="16"/>
                <w:szCs w:val="16"/>
              </w:rPr>
            </w:pPr>
            <w:r w:rsidRPr="00D27EF5">
              <w:rPr>
                <w:b/>
                <w:bCs/>
                <w:sz w:val="16"/>
                <w:szCs w:val="16"/>
              </w:rPr>
              <w:t xml:space="preserve">Klinik Beslenme </w:t>
            </w:r>
            <w:r>
              <w:rPr>
                <w:b/>
                <w:bCs/>
                <w:sz w:val="16"/>
                <w:szCs w:val="16"/>
              </w:rPr>
              <w:t>Yetişkin Stajı/ Uyg. Dersi</w:t>
            </w:r>
          </w:p>
          <w:p w14:paraId="3DFCD54C" w14:textId="43BF99ED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sz w:val="16"/>
                <w:szCs w:val="16"/>
              </w:rPr>
              <w:t xml:space="preserve">Doç. Dr. Özge KÜÇÜKERDÖNMEZ, * </w:t>
            </w:r>
          </w:p>
        </w:tc>
        <w:tc>
          <w:tcPr>
            <w:tcW w:w="240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00B8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Seçmeli Alan </w:t>
            </w:r>
            <w:r>
              <w:rPr>
                <w:b/>
                <w:sz w:val="16"/>
                <w:szCs w:val="16"/>
              </w:rPr>
              <w:t>Stajı/Uyg. Dersi</w:t>
            </w:r>
          </w:p>
          <w:p w14:paraId="7A4491B9" w14:textId="0815A485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sz w:val="16"/>
                <w:szCs w:val="16"/>
              </w:rPr>
              <w:t>Doç. Dr. Özge KÜÇÜKERDÖNMEZ, Öğr. Gör. Ezgi KARATAŞ,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D71B8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Toplu Beslenme Sis</w:t>
            </w:r>
            <w:r>
              <w:rPr>
                <w:b/>
                <w:sz w:val="16"/>
                <w:szCs w:val="16"/>
              </w:rPr>
              <w:t>. Stajı/Uyg. Dersi</w:t>
            </w:r>
          </w:p>
          <w:p w14:paraId="4F4C9DD4" w14:textId="26D065E7" w:rsidR="000644F1" w:rsidRPr="00D27EF5" w:rsidRDefault="000644F1" w:rsidP="000644F1">
            <w:pPr>
              <w:rPr>
                <w:color w:val="000000" w:themeColor="text1"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Dr. Öğr. Üyesi. Murat URHAN, **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5CE09" w14:textId="79D59310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Beslenmede güncel gelişmeler - B</w:t>
            </w:r>
          </w:p>
          <w:p w14:paraId="13730DC6" w14:textId="77777777" w:rsidR="000644F1" w:rsidRPr="00D27EF5" w:rsidRDefault="000644F1" w:rsidP="000644F1">
            <w:pPr>
              <w:rPr>
                <w:color w:val="000000" w:themeColor="text1"/>
                <w:sz w:val="16"/>
                <w:szCs w:val="16"/>
              </w:rPr>
            </w:pPr>
            <w:r w:rsidRPr="00D27EF5">
              <w:rPr>
                <w:color w:val="000000" w:themeColor="text1"/>
                <w:sz w:val="16"/>
                <w:szCs w:val="16"/>
              </w:rPr>
              <w:t>Öğr. Gör. Ezgi KARATAŞ</w:t>
            </w:r>
          </w:p>
          <w:p w14:paraId="3385E760" w14:textId="27439989" w:rsidR="000644F1" w:rsidRPr="00D27EF5" w:rsidRDefault="000644F1" w:rsidP="000644F1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9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0E952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Klinik Beslenme Çocuk </w:t>
            </w:r>
            <w:r>
              <w:rPr>
                <w:b/>
                <w:sz w:val="16"/>
                <w:szCs w:val="16"/>
              </w:rPr>
              <w:t>Stajı/Uyg. Dersi</w:t>
            </w:r>
          </w:p>
          <w:p w14:paraId="270CEFE1" w14:textId="60D6759E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Doç.Dr.Reci MESERİ, ***</w:t>
            </w:r>
          </w:p>
        </w:tc>
      </w:tr>
      <w:tr w:rsidR="000644F1" w:rsidRPr="00D27EF5" w14:paraId="5D53EE8C" w14:textId="77777777" w:rsidTr="000644F1">
        <w:trPr>
          <w:gridAfter w:val="1"/>
          <w:wAfter w:w="55" w:type="dxa"/>
          <w:trHeight w:val="663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68BBAFA1" w14:textId="578FC4B3" w:rsidR="000644F1" w:rsidRPr="00D27EF5" w:rsidRDefault="000644F1" w:rsidP="000644F1">
            <w:pPr>
              <w:rPr>
                <w:b/>
                <w:bCs/>
                <w:sz w:val="16"/>
                <w:szCs w:val="16"/>
              </w:rPr>
            </w:pPr>
            <w:r w:rsidRPr="00D27EF5">
              <w:rPr>
                <w:b/>
                <w:bCs/>
                <w:sz w:val="16"/>
                <w:szCs w:val="16"/>
              </w:rPr>
              <w:t>11:30-12:15</w:t>
            </w:r>
          </w:p>
        </w:tc>
        <w:tc>
          <w:tcPr>
            <w:tcW w:w="299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3DCCE" w14:textId="77777777" w:rsidR="000644F1" w:rsidRPr="00D27EF5" w:rsidRDefault="000644F1" w:rsidP="000644F1">
            <w:pPr>
              <w:pStyle w:val="Default"/>
              <w:rPr>
                <w:sz w:val="16"/>
                <w:szCs w:val="16"/>
              </w:rPr>
            </w:pPr>
            <w:r w:rsidRPr="00D27EF5">
              <w:rPr>
                <w:b/>
                <w:bCs/>
                <w:sz w:val="16"/>
                <w:szCs w:val="16"/>
              </w:rPr>
              <w:t xml:space="preserve">Klinik Beslenme </w:t>
            </w:r>
            <w:r>
              <w:rPr>
                <w:b/>
                <w:bCs/>
                <w:sz w:val="16"/>
                <w:szCs w:val="16"/>
              </w:rPr>
              <w:t>Yetişkin Stajı/ Uyg. Dersi</w:t>
            </w:r>
          </w:p>
          <w:p w14:paraId="53898649" w14:textId="63CA7B03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sz w:val="16"/>
                <w:szCs w:val="16"/>
              </w:rPr>
              <w:t xml:space="preserve">Doç. Dr. Özge KÜÇÜKERDÖNMEZ, * </w:t>
            </w:r>
          </w:p>
        </w:tc>
        <w:tc>
          <w:tcPr>
            <w:tcW w:w="240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59359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Seçmeli Alan </w:t>
            </w:r>
            <w:r>
              <w:rPr>
                <w:b/>
                <w:sz w:val="16"/>
                <w:szCs w:val="16"/>
              </w:rPr>
              <w:t>Stajı/Uyg. Dersi</w:t>
            </w:r>
          </w:p>
          <w:p w14:paraId="2122F154" w14:textId="0B81A7F9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sz w:val="16"/>
                <w:szCs w:val="16"/>
              </w:rPr>
              <w:t>Doç. Dr. Özge KÜÇÜKERDÖNMEZ, Öğr. Gör. Ezgi KARATAŞ,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1F190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Toplu Beslenme Sis</w:t>
            </w:r>
            <w:r>
              <w:rPr>
                <w:b/>
                <w:sz w:val="16"/>
                <w:szCs w:val="16"/>
              </w:rPr>
              <w:t>. Stajı/Uyg. Dersi</w:t>
            </w:r>
          </w:p>
          <w:p w14:paraId="533E63D3" w14:textId="54ECD610" w:rsidR="000644F1" w:rsidRPr="00D27EF5" w:rsidRDefault="000644F1" w:rsidP="000644F1">
            <w:pPr>
              <w:rPr>
                <w:color w:val="000000" w:themeColor="text1"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Dr. Öğr. Üyesi. Murat URHAN, **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1CB83E2E" w14:textId="77777777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Beslenmede güncel gelişmeler - B</w:t>
            </w:r>
          </w:p>
          <w:p w14:paraId="3FE42585" w14:textId="77777777" w:rsidR="000644F1" w:rsidRPr="00D27EF5" w:rsidRDefault="000644F1" w:rsidP="000644F1">
            <w:pPr>
              <w:rPr>
                <w:color w:val="000000" w:themeColor="text1"/>
                <w:sz w:val="16"/>
                <w:szCs w:val="16"/>
              </w:rPr>
            </w:pPr>
            <w:r w:rsidRPr="00D27EF5">
              <w:rPr>
                <w:color w:val="000000" w:themeColor="text1"/>
                <w:sz w:val="16"/>
                <w:szCs w:val="16"/>
              </w:rPr>
              <w:t>Öğr. Gör. Ezgi KARATAŞ</w:t>
            </w:r>
          </w:p>
          <w:p w14:paraId="58FAC8FE" w14:textId="6765D976" w:rsidR="000644F1" w:rsidRPr="00D27EF5" w:rsidRDefault="000644F1" w:rsidP="000644F1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9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3D36B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Klinik Beslenme Çocuk </w:t>
            </w:r>
            <w:r>
              <w:rPr>
                <w:b/>
                <w:sz w:val="16"/>
                <w:szCs w:val="16"/>
              </w:rPr>
              <w:t>Stajı/Uyg. Dersi</w:t>
            </w:r>
          </w:p>
          <w:p w14:paraId="4A2DE26B" w14:textId="753B1950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Doç.Dr.Reci MESERİ, ***</w:t>
            </w:r>
          </w:p>
        </w:tc>
      </w:tr>
      <w:tr w:rsidR="00D27EF5" w:rsidRPr="00D27EF5" w14:paraId="033D67DF" w14:textId="77777777" w:rsidTr="000644F1">
        <w:trPr>
          <w:gridAfter w:val="1"/>
          <w:wAfter w:w="55" w:type="dxa"/>
        </w:trPr>
        <w:tc>
          <w:tcPr>
            <w:tcW w:w="11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77F35C3B" w14:textId="7F606C07" w:rsidR="00D27EF5" w:rsidRPr="00D27EF5" w:rsidRDefault="00D27EF5" w:rsidP="00D27EF5">
            <w:pPr>
              <w:rPr>
                <w:b/>
                <w:bCs/>
                <w:sz w:val="16"/>
                <w:szCs w:val="16"/>
              </w:rPr>
            </w:pPr>
            <w:r w:rsidRPr="00D27EF5">
              <w:rPr>
                <w:b/>
                <w:bCs/>
                <w:sz w:val="16"/>
                <w:szCs w:val="16"/>
              </w:rPr>
              <w:t>12:15-13:15</w:t>
            </w:r>
          </w:p>
        </w:tc>
        <w:tc>
          <w:tcPr>
            <w:tcW w:w="299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4E262870" w14:textId="77777777" w:rsidR="00D27EF5" w:rsidRPr="00D27EF5" w:rsidRDefault="00D27EF5" w:rsidP="00D27EF5">
            <w:pPr>
              <w:rPr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Öğle saati</w:t>
            </w:r>
          </w:p>
        </w:tc>
        <w:tc>
          <w:tcPr>
            <w:tcW w:w="240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28EA24D5" w14:textId="77777777" w:rsidR="00D27EF5" w:rsidRPr="00D27EF5" w:rsidRDefault="00D27EF5" w:rsidP="00D27EF5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Öğle saati 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3993D88B" w14:textId="77777777" w:rsidR="00D27EF5" w:rsidRPr="00D27EF5" w:rsidRDefault="00D27EF5" w:rsidP="00D27EF5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Öğle saati </w:t>
            </w:r>
          </w:p>
        </w:tc>
        <w:tc>
          <w:tcPr>
            <w:tcW w:w="255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77E72C2D" w14:textId="77777777" w:rsidR="00D27EF5" w:rsidRPr="00D27EF5" w:rsidRDefault="00D27EF5" w:rsidP="00D27EF5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Öğle saati </w:t>
            </w:r>
          </w:p>
        </w:tc>
        <w:tc>
          <w:tcPr>
            <w:tcW w:w="295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A96B8D3" w14:textId="77777777" w:rsidR="00D27EF5" w:rsidRPr="00D27EF5" w:rsidRDefault="00D27EF5" w:rsidP="00D27EF5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Öğle saati </w:t>
            </w:r>
          </w:p>
        </w:tc>
      </w:tr>
      <w:tr w:rsidR="000644F1" w:rsidRPr="00D27EF5" w14:paraId="14779589" w14:textId="77777777" w:rsidTr="000644F1">
        <w:trPr>
          <w:gridAfter w:val="1"/>
          <w:wAfter w:w="55" w:type="dxa"/>
          <w:trHeight w:val="731"/>
        </w:trPr>
        <w:tc>
          <w:tcPr>
            <w:tcW w:w="110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C69B2B" w14:textId="4AB0823E" w:rsidR="000644F1" w:rsidRPr="00D27EF5" w:rsidRDefault="000644F1" w:rsidP="000644F1">
            <w:pPr>
              <w:rPr>
                <w:b/>
                <w:bCs/>
                <w:sz w:val="16"/>
                <w:szCs w:val="16"/>
              </w:rPr>
            </w:pPr>
            <w:r w:rsidRPr="00D27EF5">
              <w:rPr>
                <w:b/>
                <w:bCs/>
                <w:sz w:val="16"/>
                <w:szCs w:val="16"/>
              </w:rPr>
              <w:t>13:15-14:0</w:t>
            </w:r>
          </w:p>
        </w:tc>
        <w:tc>
          <w:tcPr>
            <w:tcW w:w="299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1707D" w14:textId="7AA890C9" w:rsidR="000644F1" w:rsidRPr="00D27EF5" w:rsidRDefault="000644F1" w:rsidP="000644F1">
            <w:pPr>
              <w:pStyle w:val="Default"/>
              <w:rPr>
                <w:sz w:val="16"/>
                <w:szCs w:val="16"/>
              </w:rPr>
            </w:pPr>
            <w:r w:rsidRPr="00D27EF5">
              <w:rPr>
                <w:b/>
                <w:bCs/>
                <w:sz w:val="16"/>
                <w:szCs w:val="16"/>
              </w:rPr>
              <w:t xml:space="preserve">Klinik Beslenme </w:t>
            </w:r>
            <w:r>
              <w:rPr>
                <w:b/>
                <w:bCs/>
                <w:sz w:val="16"/>
                <w:szCs w:val="16"/>
              </w:rPr>
              <w:t>Yetişkin Stajı/Uyg. Dersi</w:t>
            </w:r>
          </w:p>
          <w:p w14:paraId="00647E39" w14:textId="248DA097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sz w:val="16"/>
                <w:szCs w:val="16"/>
              </w:rPr>
              <w:t xml:space="preserve">Doç. Dr. Özge KÜÇÜKERDÖNMEZ, </w:t>
            </w:r>
            <w:r w:rsidRPr="0092237F">
              <w:rPr>
                <w:sz w:val="16"/>
                <w:szCs w:val="16"/>
              </w:rPr>
              <w:t>Öğr. Gör. Dr. Ezgi KARATAŞ</w:t>
            </w:r>
            <w:r w:rsidRPr="00D27EF5">
              <w:rPr>
                <w:sz w:val="16"/>
                <w:szCs w:val="16"/>
              </w:rPr>
              <w:t xml:space="preserve">* </w:t>
            </w:r>
          </w:p>
        </w:tc>
        <w:tc>
          <w:tcPr>
            <w:tcW w:w="240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28496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Seçmeli Alan </w:t>
            </w:r>
            <w:r>
              <w:rPr>
                <w:b/>
                <w:sz w:val="16"/>
                <w:szCs w:val="16"/>
              </w:rPr>
              <w:t>Stajı/Uyg. Dersi</w:t>
            </w:r>
          </w:p>
          <w:p w14:paraId="19936045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sz w:val="16"/>
                <w:szCs w:val="16"/>
              </w:rPr>
              <w:t xml:space="preserve">Dr. Öğr. Gör. Murat URHAN, Öğr. Gör. Ezgi KARATAŞ, 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AB29A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Toplu Beslenme Sis</w:t>
            </w:r>
            <w:r>
              <w:rPr>
                <w:b/>
                <w:sz w:val="16"/>
                <w:szCs w:val="16"/>
              </w:rPr>
              <w:t>. Stajı/Uyg. Dersi</w:t>
            </w:r>
          </w:p>
          <w:p w14:paraId="6208575B" w14:textId="221273AC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Dr. Öğr. Üyesi. Murat URHAN, **</w:t>
            </w:r>
          </w:p>
        </w:tc>
        <w:tc>
          <w:tcPr>
            <w:tcW w:w="255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C18CB" w14:textId="77777777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sz w:val="16"/>
                <w:szCs w:val="16"/>
              </w:rPr>
              <w:t>Seçmeli dersler *</w:t>
            </w:r>
          </w:p>
          <w:p w14:paraId="6C2022AC" w14:textId="2D52BD32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Beslenme Araştırmaları I</w:t>
            </w:r>
          </w:p>
          <w:p w14:paraId="27DF154D" w14:textId="30992EEB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Enteral Paren</w:t>
            </w:r>
            <w:r>
              <w:rPr>
                <w:b/>
                <w:sz w:val="16"/>
                <w:szCs w:val="16"/>
              </w:rPr>
              <w:t>.</w:t>
            </w:r>
            <w:r w:rsidRPr="00D27EF5">
              <w:rPr>
                <w:b/>
                <w:sz w:val="16"/>
                <w:szCs w:val="16"/>
              </w:rPr>
              <w:t xml:space="preserve"> Beslenme I </w:t>
            </w:r>
            <w:r>
              <w:rPr>
                <w:b/>
                <w:sz w:val="16"/>
                <w:szCs w:val="16"/>
              </w:rPr>
              <w:t>02-41</w:t>
            </w:r>
          </w:p>
          <w:p w14:paraId="37A135B6" w14:textId="2ADACF99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Sporcu Beslenmesi </w:t>
            </w:r>
            <w:r>
              <w:rPr>
                <w:b/>
                <w:sz w:val="16"/>
                <w:szCs w:val="16"/>
              </w:rPr>
              <w:t>01-03</w:t>
            </w:r>
          </w:p>
          <w:p w14:paraId="38AB278D" w14:textId="00ABC60C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Yaşlılıkta Beslenme</w:t>
            </w:r>
            <w:r>
              <w:rPr>
                <w:b/>
                <w:sz w:val="16"/>
                <w:szCs w:val="16"/>
              </w:rPr>
              <w:t xml:space="preserve"> 01-02</w:t>
            </w:r>
          </w:p>
        </w:tc>
        <w:tc>
          <w:tcPr>
            <w:tcW w:w="29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28789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Klinik Beslenme Çocuk </w:t>
            </w:r>
            <w:r>
              <w:rPr>
                <w:b/>
                <w:sz w:val="16"/>
                <w:szCs w:val="16"/>
              </w:rPr>
              <w:t>Stajı/Uyg. Dersi</w:t>
            </w:r>
          </w:p>
          <w:p w14:paraId="75713E7F" w14:textId="1B163C4D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Doç.Dr.Reci MESERİ,</w:t>
            </w:r>
            <w:r w:rsidRPr="0092237F">
              <w:rPr>
                <w:sz w:val="16"/>
                <w:szCs w:val="16"/>
              </w:rPr>
              <w:t xml:space="preserve"> Öğr. Gör. Dr. Ezgi KARATAŞ</w:t>
            </w:r>
            <w:r w:rsidRPr="00D27EF5">
              <w:rPr>
                <w:sz w:val="16"/>
                <w:szCs w:val="16"/>
              </w:rPr>
              <w:t xml:space="preserve">* </w:t>
            </w:r>
            <w:r w:rsidRPr="00D27EF5">
              <w:rPr>
                <w:b/>
                <w:sz w:val="16"/>
                <w:szCs w:val="16"/>
              </w:rPr>
              <w:t xml:space="preserve"> ***</w:t>
            </w:r>
          </w:p>
        </w:tc>
      </w:tr>
      <w:tr w:rsidR="000644F1" w:rsidRPr="00D27EF5" w14:paraId="5641EF24" w14:textId="77777777" w:rsidTr="000644F1">
        <w:trPr>
          <w:gridAfter w:val="1"/>
          <w:wAfter w:w="55" w:type="dxa"/>
          <w:trHeight w:val="771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064F0" w14:textId="2BD7A0F0" w:rsidR="000644F1" w:rsidRPr="00D27EF5" w:rsidRDefault="000644F1" w:rsidP="000644F1">
            <w:pPr>
              <w:rPr>
                <w:b/>
                <w:bCs/>
                <w:sz w:val="16"/>
                <w:szCs w:val="16"/>
              </w:rPr>
            </w:pPr>
            <w:r w:rsidRPr="00D27EF5">
              <w:rPr>
                <w:b/>
                <w:bCs/>
                <w:sz w:val="16"/>
                <w:szCs w:val="16"/>
              </w:rPr>
              <w:t>14:15-15:00</w:t>
            </w:r>
          </w:p>
        </w:tc>
        <w:tc>
          <w:tcPr>
            <w:tcW w:w="299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E57E3" w14:textId="77777777" w:rsidR="000644F1" w:rsidRPr="00D27EF5" w:rsidRDefault="000644F1" w:rsidP="000644F1">
            <w:pPr>
              <w:pStyle w:val="Default"/>
              <w:rPr>
                <w:sz w:val="16"/>
                <w:szCs w:val="16"/>
              </w:rPr>
            </w:pPr>
            <w:r w:rsidRPr="00D27EF5">
              <w:rPr>
                <w:b/>
                <w:bCs/>
                <w:sz w:val="16"/>
                <w:szCs w:val="16"/>
              </w:rPr>
              <w:t xml:space="preserve">Klinik Beslenme </w:t>
            </w:r>
            <w:r>
              <w:rPr>
                <w:b/>
                <w:bCs/>
                <w:sz w:val="16"/>
                <w:szCs w:val="16"/>
              </w:rPr>
              <w:t>Yetişkin Stajı/Uyg. Dersi</w:t>
            </w:r>
          </w:p>
          <w:p w14:paraId="345078A8" w14:textId="44CE92DB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sz w:val="16"/>
                <w:szCs w:val="16"/>
              </w:rPr>
              <w:t xml:space="preserve">Doç. Dr. Özge KÜÇÜKERDÖNMEZ, </w:t>
            </w:r>
            <w:r w:rsidRPr="0092237F">
              <w:rPr>
                <w:sz w:val="16"/>
                <w:szCs w:val="16"/>
              </w:rPr>
              <w:t>Öğr. Gör. Dr. Ezgi KARATAŞ</w:t>
            </w:r>
            <w:r w:rsidRPr="00D27EF5">
              <w:rPr>
                <w:sz w:val="16"/>
                <w:szCs w:val="16"/>
              </w:rPr>
              <w:t xml:space="preserve">*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564BC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Seçmeli Alan </w:t>
            </w:r>
            <w:r>
              <w:rPr>
                <w:b/>
                <w:sz w:val="16"/>
                <w:szCs w:val="16"/>
              </w:rPr>
              <w:t>Stajı/Uyg. Dersi</w:t>
            </w:r>
          </w:p>
          <w:p w14:paraId="1FB16DCF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sz w:val="16"/>
                <w:szCs w:val="16"/>
              </w:rPr>
              <w:t>Dr. Öğr. Gör. Murat URHAN, Öğr. Gör. Ezgi KARATAŞ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2606D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Toplu Beslenme Sis</w:t>
            </w:r>
            <w:r>
              <w:rPr>
                <w:b/>
                <w:sz w:val="16"/>
                <w:szCs w:val="16"/>
              </w:rPr>
              <w:t>. Stajı/Uyg. Dersi</w:t>
            </w:r>
          </w:p>
          <w:p w14:paraId="2B6D9C85" w14:textId="244A1309" w:rsidR="000644F1" w:rsidRPr="00D27EF5" w:rsidRDefault="000644F1" w:rsidP="000644F1">
            <w:pPr>
              <w:rPr>
                <w:color w:val="000000" w:themeColor="text1"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Dr. Öğr. Üyesi. Murat URHAN, **</w:t>
            </w:r>
          </w:p>
        </w:tc>
        <w:tc>
          <w:tcPr>
            <w:tcW w:w="255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0A114" w14:textId="77777777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sz w:val="16"/>
                <w:szCs w:val="16"/>
              </w:rPr>
              <w:t>Seçmeli dersler *</w:t>
            </w:r>
          </w:p>
          <w:p w14:paraId="37D02507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Beslenme Araştırmaları I</w:t>
            </w:r>
          </w:p>
          <w:p w14:paraId="47295030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Enteral Parenteral Beslenme I </w:t>
            </w:r>
          </w:p>
          <w:p w14:paraId="00F0F04F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Sporcu Beslenmesi </w:t>
            </w:r>
          </w:p>
          <w:p w14:paraId="53DF52CB" w14:textId="42CE04F0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Yaşlılıkta Beslenme</w:t>
            </w:r>
          </w:p>
        </w:tc>
        <w:tc>
          <w:tcPr>
            <w:tcW w:w="29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6808B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Klinik Beslenme Çocuk </w:t>
            </w:r>
            <w:r>
              <w:rPr>
                <w:b/>
                <w:sz w:val="16"/>
                <w:szCs w:val="16"/>
              </w:rPr>
              <w:t>Stajı/Uyg. Dersi</w:t>
            </w:r>
          </w:p>
          <w:p w14:paraId="511CBB15" w14:textId="79278DFB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Doç.Dr.Reci MESERİ, </w:t>
            </w:r>
            <w:r w:rsidRPr="0092237F">
              <w:rPr>
                <w:sz w:val="16"/>
                <w:szCs w:val="16"/>
              </w:rPr>
              <w:t>Öğr. Gör. Dr. Ezgi KARATAŞ</w:t>
            </w:r>
            <w:r w:rsidRPr="00D27EF5">
              <w:rPr>
                <w:sz w:val="16"/>
                <w:szCs w:val="16"/>
              </w:rPr>
              <w:t xml:space="preserve">* </w:t>
            </w:r>
            <w:r w:rsidRPr="00D27EF5">
              <w:rPr>
                <w:b/>
                <w:sz w:val="16"/>
                <w:szCs w:val="16"/>
              </w:rPr>
              <w:t>***</w:t>
            </w:r>
          </w:p>
        </w:tc>
      </w:tr>
      <w:tr w:rsidR="000644F1" w:rsidRPr="00D27EF5" w14:paraId="34B1DE2A" w14:textId="77777777" w:rsidTr="000644F1">
        <w:trPr>
          <w:gridAfter w:val="1"/>
          <w:wAfter w:w="55" w:type="dxa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0221A" w14:textId="335CE358" w:rsidR="000644F1" w:rsidRPr="00D27EF5" w:rsidRDefault="000644F1" w:rsidP="000644F1">
            <w:pPr>
              <w:rPr>
                <w:b/>
                <w:bCs/>
                <w:sz w:val="16"/>
                <w:szCs w:val="16"/>
              </w:rPr>
            </w:pPr>
            <w:r w:rsidRPr="00D27EF5">
              <w:rPr>
                <w:b/>
                <w:bCs/>
                <w:sz w:val="16"/>
                <w:szCs w:val="16"/>
              </w:rPr>
              <w:t>15:15-16:00</w:t>
            </w:r>
          </w:p>
        </w:tc>
        <w:tc>
          <w:tcPr>
            <w:tcW w:w="299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2DA500" w14:textId="77777777" w:rsidR="000644F1" w:rsidRPr="00D27EF5" w:rsidRDefault="000644F1" w:rsidP="000644F1">
            <w:pPr>
              <w:pStyle w:val="Default"/>
              <w:rPr>
                <w:sz w:val="16"/>
                <w:szCs w:val="16"/>
              </w:rPr>
            </w:pPr>
            <w:r w:rsidRPr="00D27EF5">
              <w:rPr>
                <w:b/>
                <w:bCs/>
                <w:sz w:val="16"/>
                <w:szCs w:val="16"/>
              </w:rPr>
              <w:t xml:space="preserve">Klinik Beslenme </w:t>
            </w:r>
            <w:r>
              <w:rPr>
                <w:b/>
                <w:bCs/>
                <w:sz w:val="16"/>
                <w:szCs w:val="16"/>
              </w:rPr>
              <w:t>Yetişkin Stajı/ Uyg. Dersi</w:t>
            </w:r>
          </w:p>
          <w:p w14:paraId="525B75C5" w14:textId="7C1FB6AE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sz w:val="16"/>
                <w:szCs w:val="16"/>
              </w:rPr>
              <w:t xml:space="preserve">Doç. Dr. Özge KÜÇÜKERDÖNMEZ, * </w:t>
            </w:r>
          </w:p>
        </w:tc>
        <w:tc>
          <w:tcPr>
            <w:tcW w:w="240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625B0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Seçmeli Alan </w:t>
            </w:r>
            <w:r>
              <w:rPr>
                <w:b/>
                <w:sz w:val="16"/>
                <w:szCs w:val="16"/>
              </w:rPr>
              <w:t>Stajı/Uyg. Dersi</w:t>
            </w:r>
          </w:p>
          <w:p w14:paraId="3CAE3442" w14:textId="6799DDD1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sz w:val="16"/>
                <w:szCs w:val="16"/>
              </w:rPr>
              <w:t>Öğr. Gör. Ezgi KARATAŞ,</w:t>
            </w:r>
          </w:p>
          <w:p w14:paraId="14DF93CA" w14:textId="6067B806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sz w:val="16"/>
                <w:szCs w:val="16"/>
              </w:rPr>
              <w:t>Doç. Dr. Reci MESERİ</w:t>
            </w:r>
          </w:p>
          <w:p w14:paraId="0217935C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</w:p>
        </w:tc>
        <w:tc>
          <w:tcPr>
            <w:tcW w:w="271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62BD2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Toplu Beslenme Sis</w:t>
            </w:r>
            <w:r>
              <w:rPr>
                <w:b/>
                <w:sz w:val="16"/>
                <w:szCs w:val="16"/>
              </w:rPr>
              <w:t>. Stajı/Uyg. Dersi</w:t>
            </w:r>
          </w:p>
          <w:p w14:paraId="19B31214" w14:textId="3B5BD003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Dr. Öğr. Üyesi. Murat URHAN, **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B4158" w14:textId="1E333426" w:rsidR="000644F1" w:rsidRPr="00F634C5" w:rsidRDefault="000644F1" w:rsidP="000644F1">
            <w:pPr>
              <w:rPr>
                <w:b/>
                <w:sz w:val="16"/>
                <w:szCs w:val="16"/>
              </w:rPr>
            </w:pPr>
            <w:r w:rsidRPr="00F634C5">
              <w:rPr>
                <w:b/>
                <w:sz w:val="16"/>
                <w:szCs w:val="16"/>
              </w:rPr>
              <w:t xml:space="preserve">Genel İşletme  (*)   </w:t>
            </w:r>
          </w:p>
          <w:p w14:paraId="12206957" w14:textId="77777777" w:rsidR="000644F1" w:rsidRPr="00F634C5" w:rsidRDefault="000644F1" w:rsidP="000644F1">
            <w:pPr>
              <w:rPr>
                <w:sz w:val="16"/>
                <w:szCs w:val="16"/>
              </w:rPr>
            </w:pPr>
            <w:r w:rsidRPr="00F634C5">
              <w:rPr>
                <w:sz w:val="16"/>
                <w:szCs w:val="16"/>
              </w:rPr>
              <w:t xml:space="preserve">Öğr. Gör. Yılmaz Civiroğlu </w:t>
            </w:r>
          </w:p>
          <w:p w14:paraId="5E78CAFB" w14:textId="3F4C3EDA" w:rsidR="000644F1" w:rsidRPr="00F634C5" w:rsidRDefault="000644F1" w:rsidP="000644F1">
            <w:pPr>
              <w:rPr>
                <w:sz w:val="16"/>
                <w:szCs w:val="16"/>
              </w:rPr>
            </w:pPr>
            <w:r w:rsidRPr="00F634C5">
              <w:rPr>
                <w:sz w:val="16"/>
                <w:szCs w:val="16"/>
              </w:rPr>
              <w:t>(kod: 0813t6y)</w:t>
            </w:r>
          </w:p>
        </w:tc>
        <w:tc>
          <w:tcPr>
            <w:tcW w:w="29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E0C04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Klinik Beslenme Çocuk </w:t>
            </w:r>
            <w:r>
              <w:rPr>
                <w:b/>
                <w:sz w:val="16"/>
                <w:szCs w:val="16"/>
              </w:rPr>
              <w:t>Stajı/Uyg. Dersi</w:t>
            </w:r>
          </w:p>
          <w:p w14:paraId="0E60DAAD" w14:textId="7D7EDBED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Doç.Dr.Reci MESERİ, </w:t>
            </w:r>
            <w:r w:rsidRPr="0092237F">
              <w:rPr>
                <w:sz w:val="16"/>
                <w:szCs w:val="16"/>
              </w:rPr>
              <w:t>Öğr. Gör. Dr. Ezgi KARATAŞ</w:t>
            </w:r>
            <w:r w:rsidRPr="00D27EF5">
              <w:rPr>
                <w:sz w:val="16"/>
                <w:szCs w:val="16"/>
              </w:rPr>
              <w:t xml:space="preserve">* </w:t>
            </w:r>
            <w:r w:rsidRPr="00D27EF5">
              <w:rPr>
                <w:b/>
                <w:sz w:val="16"/>
                <w:szCs w:val="16"/>
              </w:rPr>
              <w:t>***</w:t>
            </w:r>
          </w:p>
        </w:tc>
      </w:tr>
      <w:tr w:rsidR="000644F1" w:rsidRPr="00D27EF5" w14:paraId="322C72E4" w14:textId="77777777" w:rsidTr="000644F1">
        <w:trPr>
          <w:gridAfter w:val="1"/>
          <w:wAfter w:w="55" w:type="dxa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4B764" w14:textId="133D70BD" w:rsidR="000644F1" w:rsidRPr="00D27EF5" w:rsidRDefault="000644F1" w:rsidP="000644F1">
            <w:pPr>
              <w:rPr>
                <w:b/>
                <w:bCs/>
                <w:sz w:val="16"/>
                <w:szCs w:val="16"/>
              </w:rPr>
            </w:pPr>
            <w:r w:rsidRPr="00D27EF5">
              <w:rPr>
                <w:b/>
                <w:bCs/>
                <w:sz w:val="16"/>
                <w:szCs w:val="16"/>
              </w:rPr>
              <w:t>16:15-17:00</w:t>
            </w:r>
          </w:p>
        </w:tc>
        <w:tc>
          <w:tcPr>
            <w:tcW w:w="299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27511" w14:textId="77777777" w:rsidR="000644F1" w:rsidRPr="00D27EF5" w:rsidRDefault="000644F1" w:rsidP="000644F1">
            <w:pPr>
              <w:pStyle w:val="Default"/>
              <w:rPr>
                <w:sz w:val="16"/>
                <w:szCs w:val="16"/>
              </w:rPr>
            </w:pPr>
            <w:r w:rsidRPr="00D27EF5">
              <w:rPr>
                <w:b/>
                <w:bCs/>
                <w:sz w:val="16"/>
                <w:szCs w:val="16"/>
              </w:rPr>
              <w:t xml:space="preserve">Klinik Beslenme </w:t>
            </w:r>
            <w:r>
              <w:rPr>
                <w:b/>
                <w:bCs/>
                <w:sz w:val="16"/>
                <w:szCs w:val="16"/>
              </w:rPr>
              <w:t>Yetişkin Stajı/ Uyg. Dersi</w:t>
            </w:r>
          </w:p>
          <w:p w14:paraId="1179AF43" w14:textId="1B91B8A3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sz w:val="16"/>
                <w:szCs w:val="16"/>
              </w:rPr>
              <w:t xml:space="preserve">Doç. Dr. Özge KÜÇÜKERDÖNMEZ, *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09CEB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Seçmeli Alan </w:t>
            </w:r>
            <w:r>
              <w:rPr>
                <w:b/>
                <w:sz w:val="16"/>
                <w:szCs w:val="16"/>
              </w:rPr>
              <w:t>Stajı/Uyg. Dersi</w:t>
            </w:r>
          </w:p>
          <w:p w14:paraId="2C019AC2" w14:textId="4946FA77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sz w:val="16"/>
                <w:szCs w:val="16"/>
              </w:rPr>
              <w:t>Öğr. Gör. Ezgi KARATAŞ, Doç. Dr. Reci MESERİ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953EE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Toplu Beslenme Sis</w:t>
            </w:r>
            <w:r>
              <w:rPr>
                <w:b/>
                <w:sz w:val="16"/>
                <w:szCs w:val="16"/>
              </w:rPr>
              <w:t>. Stajı/Uyg. Dersi</w:t>
            </w:r>
          </w:p>
          <w:p w14:paraId="5089C68D" w14:textId="4D357E45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>Dr. Öğr. Üyesi. Murat URHAN, **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3CE70" w14:textId="0437D2D6" w:rsidR="000644F1" w:rsidRPr="00F634C5" w:rsidRDefault="000644F1" w:rsidP="000644F1">
            <w:pPr>
              <w:rPr>
                <w:b/>
                <w:sz w:val="16"/>
                <w:szCs w:val="16"/>
              </w:rPr>
            </w:pPr>
            <w:r w:rsidRPr="00F634C5">
              <w:rPr>
                <w:b/>
                <w:sz w:val="16"/>
                <w:szCs w:val="16"/>
              </w:rPr>
              <w:t xml:space="preserve">Genel İşletme  (*)   </w:t>
            </w:r>
          </w:p>
          <w:p w14:paraId="6CA0106A" w14:textId="21EB763F" w:rsidR="000644F1" w:rsidRPr="00F634C5" w:rsidRDefault="000644F1" w:rsidP="000644F1">
            <w:pPr>
              <w:rPr>
                <w:sz w:val="16"/>
                <w:szCs w:val="16"/>
              </w:rPr>
            </w:pPr>
            <w:r w:rsidRPr="00F634C5">
              <w:rPr>
                <w:sz w:val="16"/>
                <w:szCs w:val="16"/>
              </w:rPr>
              <w:t xml:space="preserve">Öğr. Gör. Yılmaz Civiroğlu </w:t>
            </w:r>
          </w:p>
          <w:p w14:paraId="59BBB9D8" w14:textId="5449E1C0" w:rsidR="000644F1" w:rsidRPr="00F634C5" w:rsidRDefault="000644F1" w:rsidP="000644F1">
            <w:pPr>
              <w:rPr>
                <w:sz w:val="16"/>
                <w:szCs w:val="16"/>
              </w:rPr>
            </w:pPr>
          </w:p>
        </w:tc>
        <w:tc>
          <w:tcPr>
            <w:tcW w:w="29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FE625" w14:textId="77777777" w:rsidR="000644F1" w:rsidRPr="00D27EF5" w:rsidRDefault="000644F1" w:rsidP="000644F1">
            <w:pPr>
              <w:rPr>
                <w:b/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Klinik Beslenme Çocuk </w:t>
            </w:r>
            <w:r>
              <w:rPr>
                <w:b/>
                <w:sz w:val="16"/>
                <w:szCs w:val="16"/>
              </w:rPr>
              <w:t>Stajı/Uyg. Dersi</w:t>
            </w:r>
          </w:p>
          <w:p w14:paraId="446D5A42" w14:textId="06C81C25" w:rsidR="000644F1" w:rsidRPr="00D27EF5" w:rsidRDefault="000644F1" w:rsidP="000644F1">
            <w:pPr>
              <w:rPr>
                <w:sz w:val="16"/>
                <w:szCs w:val="16"/>
              </w:rPr>
            </w:pPr>
            <w:r w:rsidRPr="00D27EF5">
              <w:rPr>
                <w:b/>
                <w:sz w:val="16"/>
                <w:szCs w:val="16"/>
              </w:rPr>
              <w:t xml:space="preserve">Doç.Dr.Reci MESERİ, </w:t>
            </w:r>
            <w:r w:rsidRPr="0092237F">
              <w:rPr>
                <w:sz w:val="16"/>
                <w:szCs w:val="16"/>
              </w:rPr>
              <w:t>Öğr. Gör. Dr. Ezgi KARATAŞ</w:t>
            </w:r>
            <w:r w:rsidRPr="00D27EF5">
              <w:rPr>
                <w:sz w:val="16"/>
                <w:szCs w:val="16"/>
              </w:rPr>
              <w:t xml:space="preserve">* </w:t>
            </w:r>
            <w:r w:rsidRPr="00D27EF5">
              <w:rPr>
                <w:b/>
                <w:sz w:val="16"/>
                <w:szCs w:val="16"/>
              </w:rPr>
              <w:t>***</w:t>
            </w:r>
          </w:p>
        </w:tc>
      </w:tr>
    </w:tbl>
    <w:p w14:paraId="347B9A7D" w14:textId="7D45C78D" w:rsidR="00FC2582" w:rsidRDefault="00AF5C94" w:rsidP="00244185">
      <w:pPr>
        <w:rPr>
          <w:sz w:val="16"/>
          <w:szCs w:val="16"/>
        </w:rPr>
      </w:pPr>
      <w:r w:rsidRPr="000303E6">
        <w:rPr>
          <w:sz w:val="16"/>
          <w:szCs w:val="16"/>
        </w:rPr>
        <w:t>Beslenme Araştırmaları I: Doç. Dr. Reci MESERİ, Doç. Dr. Özge KÜÇÜKERDÖNMEZ, Öğr. Gör. Dr. Murat URHAN, Öğr. Gör. Ezgi K</w:t>
      </w:r>
      <w:r w:rsidR="00D0040A" w:rsidRPr="000303E6">
        <w:rPr>
          <w:sz w:val="16"/>
          <w:szCs w:val="16"/>
        </w:rPr>
        <w:t>A</w:t>
      </w:r>
      <w:r w:rsidRPr="000303E6">
        <w:rPr>
          <w:sz w:val="16"/>
          <w:szCs w:val="16"/>
        </w:rPr>
        <w:t>RATAŞ</w:t>
      </w:r>
      <w:r w:rsidR="00D0040A" w:rsidRPr="000303E6">
        <w:rPr>
          <w:sz w:val="16"/>
          <w:szCs w:val="16"/>
        </w:rPr>
        <w:t xml:space="preserve"> </w:t>
      </w:r>
      <w:r w:rsidRPr="000303E6">
        <w:rPr>
          <w:sz w:val="16"/>
          <w:szCs w:val="16"/>
        </w:rPr>
        <w:t>tarafından verilecektir. Öğretim elemanları bu dersi programda uygun oldukları yerde gösterebilir. Sporcu Beslenmesi: Öğr. Gör. Dr. Murat URHAN, Enteral Parenteral Beslenme I: Öğr. Gör. Ezgi KARATAŞ</w:t>
      </w:r>
      <w:r w:rsidR="008F3B39">
        <w:rPr>
          <w:sz w:val="16"/>
          <w:szCs w:val="16"/>
        </w:rPr>
        <w:t>, Yaşlılıkta Beslenme Doç. Dr. Özge KÜÇÜKERDÖNMEZ</w:t>
      </w:r>
      <w:r w:rsidR="00215B8D">
        <w:rPr>
          <w:sz w:val="16"/>
          <w:szCs w:val="16"/>
        </w:rPr>
        <w:t xml:space="preserve"> tarafından verilmektedir.</w:t>
      </w:r>
    </w:p>
    <w:p w14:paraId="1D4F32A6" w14:textId="01B33542" w:rsidR="00D64FAA" w:rsidRPr="00D64FAA" w:rsidRDefault="00D64FAA" w:rsidP="00D11A5C">
      <w:pPr>
        <w:pStyle w:val="Default"/>
        <w:rPr>
          <w:sz w:val="16"/>
          <w:szCs w:val="16"/>
        </w:rPr>
      </w:pPr>
      <w:r w:rsidRPr="00D64FAA">
        <w:rPr>
          <w:sz w:val="16"/>
          <w:szCs w:val="16"/>
        </w:rPr>
        <w:t>*</w:t>
      </w:r>
      <w:r w:rsidR="00D11A5C" w:rsidRPr="00D11A5C">
        <w:rPr>
          <w:b/>
          <w:bCs/>
          <w:sz w:val="16"/>
          <w:szCs w:val="16"/>
        </w:rPr>
        <w:t xml:space="preserve"> </w:t>
      </w:r>
      <w:r w:rsidR="00D11A5C" w:rsidRPr="00D27EF5">
        <w:rPr>
          <w:b/>
          <w:bCs/>
          <w:sz w:val="16"/>
          <w:szCs w:val="16"/>
        </w:rPr>
        <w:t xml:space="preserve">Klinik Beslenme </w:t>
      </w:r>
      <w:r w:rsidR="00D11A5C">
        <w:rPr>
          <w:b/>
          <w:bCs/>
          <w:sz w:val="16"/>
          <w:szCs w:val="16"/>
        </w:rPr>
        <w:t>Yetişkin Stajı/ Uyg. Dersi</w:t>
      </w:r>
      <w:r w:rsidRPr="00D64FAA">
        <w:rPr>
          <w:sz w:val="16"/>
          <w:szCs w:val="16"/>
        </w:rPr>
        <w:t>: Selda Seçkiner, Dilek Seyidoğlu, Ayşe Özakçan, Özlem Ulaş Artar, Aynur Özdener, Sevil İşeri, Gülay Okay, Şadiye Çakar</w:t>
      </w:r>
    </w:p>
    <w:p w14:paraId="0256C162" w14:textId="6F178811" w:rsidR="00D64FAA" w:rsidRPr="00D64FAA" w:rsidRDefault="00D64FAA" w:rsidP="00555DAE">
      <w:pPr>
        <w:spacing w:after="0" w:line="240" w:lineRule="auto"/>
        <w:rPr>
          <w:sz w:val="16"/>
          <w:szCs w:val="16"/>
        </w:rPr>
      </w:pPr>
      <w:r w:rsidRPr="00D64FAA">
        <w:rPr>
          <w:sz w:val="16"/>
          <w:szCs w:val="16"/>
        </w:rPr>
        <w:t>**</w:t>
      </w:r>
      <w:r w:rsidR="00D11A5C" w:rsidRPr="00D11A5C">
        <w:rPr>
          <w:b/>
          <w:sz w:val="16"/>
          <w:szCs w:val="16"/>
        </w:rPr>
        <w:t xml:space="preserve"> </w:t>
      </w:r>
      <w:r w:rsidR="00D11A5C" w:rsidRPr="00D27EF5">
        <w:rPr>
          <w:b/>
          <w:sz w:val="16"/>
          <w:szCs w:val="16"/>
        </w:rPr>
        <w:t>Toplu Beslenme Sis</w:t>
      </w:r>
      <w:r w:rsidR="00D11A5C">
        <w:rPr>
          <w:b/>
          <w:sz w:val="16"/>
          <w:szCs w:val="16"/>
        </w:rPr>
        <w:t>. Stajı/Uyg. Dersi</w:t>
      </w:r>
      <w:r w:rsidR="00D11A5C">
        <w:rPr>
          <w:b/>
          <w:sz w:val="16"/>
          <w:szCs w:val="16"/>
        </w:rPr>
        <w:t>:</w:t>
      </w:r>
      <w:r w:rsidR="00D11A5C">
        <w:rPr>
          <w:b/>
          <w:sz w:val="16"/>
          <w:szCs w:val="16"/>
        </w:rPr>
        <w:t xml:space="preserve"> </w:t>
      </w:r>
      <w:r w:rsidR="00F45E0E" w:rsidRPr="00D64FAA">
        <w:rPr>
          <w:sz w:val="16"/>
          <w:szCs w:val="16"/>
        </w:rPr>
        <w:t>Selda Seçkiner</w:t>
      </w:r>
    </w:p>
    <w:p w14:paraId="49DC3F2B" w14:textId="3CB75221" w:rsidR="00D64FAA" w:rsidRPr="00D11A5C" w:rsidRDefault="00D64FAA" w:rsidP="00D11A5C">
      <w:pPr>
        <w:rPr>
          <w:b/>
          <w:sz w:val="16"/>
          <w:szCs w:val="16"/>
        </w:rPr>
      </w:pPr>
      <w:r w:rsidRPr="00D64FAA">
        <w:rPr>
          <w:sz w:val="16"/>
          <w:szCs w:val="16"/>
        </w:rPr>
        <w:t>***</w:t>
      </w:r>
      <w:r w:rsidR="00D11A5C" w:rsidRPr="00D11A5C">
        <w:rPr>
          <w:b/>
          <w:sz w:val="16"/>
          <w:szCs w:val="16"/>
        </w:rPr>
        <w:t xml:space="preserve"> </w:t>
      </w:r>
      <w:r w:rsidR="00D11A5C" w:rsidRPr="00D27EF5">
        <w:rPr>
          <w:b/>
          <w:sz w:val="16"/>
          <w:szCs w:val="16"/>
        </w:rPr>
        <w:t xml:space="preserve">Klinik Beslenme Çocuk </w:t>
      </w:r>
      <w:r w:rsidR="00D11A5C">
        <w:rPr>
          <w:b/>
          <w:sz w:val="16"/>
          <w:szCs w:val="16"/>
        </w:rPr>
        <w:t>Stajı/Uyg. Dersi</w:t>
      </w:r>
      <w:r w:rsidRPr="00D64FAA">
        <w:rPr>
          <w:sz w:val="16"/>
          <w:szCs w:val="16"/>
        </w:rPr>
        <w:t>: Hatice Çelik, Derya Hopancı Bıçaklı, Hediye Reyhan, Yasemin Atik Altınok, Ayça Etensel</w:t>
      </w:r>
    </w:p>
    <w:p w14:paraId="3C86771D" w14:textId="6922962C" w:rsidR="00555DAE" w:rsidRPr="000303E6" w:rsidRDefault="00555DAE" w:rsidP="00555DAE">
      <w:pPr>
        <w:spacing w:after="0" w:line="240" w:lineRule="auto"/>
        <w:rPr>
          <w:sz w:val="16"/>
          <w:szCs w:val="16"/>
        </w:rPr>
      </w:pPr>
    </w:p>
    <w:sectPr w:rsidR="00555DAE" w:rsidRPr="000303E6" w:rsidSect="00EC7D50">
      <w:headerReference w:type="default" r:id="rId8"/>
      <w:footerReference w:type="default" r:id="rId9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1FFA9" w14:textId="77777777" w:rsidR="00F83A93" w:rsidRDefault="00F83A93" w:rsidP="00EC7D50">
      <w:pPr>
        <w:spacing w:after="0" w:line="240" w:lineRule="auto"/>
      </w:pPr>
      <w:r>
        <w:separator/>
      </w:r>
    </w:p>
  </w:endnote>
  <w:endnote w:type="continuationSeparator" w:id="0">
    <w:p w14:paraId="04EDE538" w14:textId="77777777" w:rsidR="00F83A93" w:rsidRDefault="00F83A93" w:rsidP="00EC7D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BB07E" w14:textId="7B29535C" w:rsidR="008A1C62" w:rsidRDefault="008A1C62">
    <w:pPr>
      <w:pStyle w:val="Footer"/>
    </w:pPr>
    <w:r>
      <w:t xml:space="preserve">                            </w:t>
    </w:r>
    <w:r>
      <w:t xml:space="preserve">Doç. </w:t>
    </w:r>
    <w:r>
      <w:t>Dr. Reci MESERİ</w:t>
    </w:r>
    <w:r>
      <w:tab/>
    </w:r>
    <w:r>
      <w:tab/>
    </w:r>
    <w:r>
      <w:tab/>
    </w:r>
    <w:r w:rsidR="00FA1597">
      <w:t xml:space="preserve">Prof. Dr. </w:t>
    </w:r>
    <w:r w:rsidR="0078013D">
      <w:t>Esin ÇEBER TURFAN</w:t>
    </w:r>
  </w:p>
  <w:p w14:paraId="311E9031" w14:textId="77777777" w:rsidR="008A1C62" w:rsidRDefault="008A1C62">
    <w:pPr>
      <w:pStyle w:val="Footer"/>
    </w:pPr>
    <w:r>
      <w:t xml:space="preserve">                            Bölüm Başkanı </w:t>
    </w:r>
    <w:r>
      <w:tab/>
    </w:r>
    <w:r>
      <w:tab/>
    </w:r>
    <w:r>
      <w:tab/>
    </w:r>
    <w:r w:rsidR="00E630F6">
      <w:t>Dekan</w:t>
    </w:r>
    <w:r>
      <w:t xml:space="preserve"> V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3389D" w14:textId="77777777" w:rsidR="00F83A93" w:rsidRDefault="00F83A93" w:rsidP="00EC7D50">
      <w:pPr>
        <w:spacing w:after="0" w:line="240" w:lineRule="auto"/>
      </w:pPr>
      <w:r>
        <w:separator/>
      </w:r>
    </w:p>
  </w:footnote>
  <w:footnote w:type="continuationSeparator" w:id="0">
    <w:p w14:paraId="751E6059" w14:textId="77777777" w:rsidR="00F83A93" w:rsidRDefault="00F83A93" w:rsidP="00EC7D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19ED0" w14:textId="77777777" w:rsidR="005206A3" w:rsidRDefault="005206A3" w:rsidP="005206A3">
    <w:pPr>
      <w:pStyle w:val="Header"/>
      <w:jc w:val="center"/>
      <w:rPr>
        <w:b/>
      </w:rPr>
    </w:pPr>
    <w:r w:rsidRPr="005206A3">
      <w:rPr>
        <w:b/>
      </w:rPr>
      <w:t>EGE ÜNİVERSİTESİ</w:t>
    </w:r>
    <w:r w:rsidR="008D2CFB">
      <w:rPr>
        <w:b/>
      </w:rPr>
      <w:t xml:space="preserve"> </w:t>
    </w:r>
    <w:r w:rsidR="00487622">
      <w:rPr>
        <w:b/>
      </w:rPr>
      <w:t>SBF</w:t>
    </w:r>
    <w:r w:rsidRPr="005206A3">
      <w:rPr>
        <w:b/>
      </w:rPr>
      <w:t xml:space="preserve"> BESLENME VE DİYETETİK BÖLÜMÜ </w:t>
    </w:r>
  </w:p>
  <w:p w14:paraId="747666D4" w14:textId="62FF1DAA" w:rsidR="005206A3" w:rsidRPr="005206A3" w:rsidRDefault="0078013D" w:rsidP="005206A3">
    <w:pPr>
      <w:pStyle w:val="Header"/>
      <w:jc w:val="center"/>
      <w:rPr>
        <w:b/>
      </w:rPr>
    </w:pPr>
    <w:r>
      <w:rPr>
        <w:b/>
      </w:rPr>
      <w:t>2022-23</w:t>
    </w:r>
    <w:r w:rsidR="005206A3" w:rsidRPr="005206A3">
      <w:rPr>
        <w:b/>
      </w:rPr>
      <w:t xml:space="preserve"> GÜZ PROGRAMI</w:t>
    </w:r>
    <w:r>
      <w:rPr>
        <w:b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321696"/>
    <w:multiLevelType w:val="hybridMultilevel"/>
    <w:tmpl w:val="7EB0B28A"/>
    <w:lvl w:ilvl="0" w:tplc="7AFCB6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5C1340F"/>
    <w:multiLevelType w:val="hybridMultilevel"/>
    <w:tmpl w:val="63F2DB52"/>
    <w:lvl w:ilvl="0" w:tplc="B9903B10">
      <w:start w:val="4"/>
      <w:numFmt w:val="decimal"/>
      <w:lvlText w:val="%1."/>
      <w:lvlJc w:val="left"/>
      <w:pPr>
        <w:ind w:left="1080" w:hanging="360"/>
      </w:pPr>
    </w:lvl>
    <w:lvl w:ilvl="1" w:tplc="041F0019">
      <w:start w:val="1"/>
      <w:numFmt w:val="lowerLetter"/>
      <w:lvlText w:val="%2."/>
      <w:lvlJc w:val="left"/>
      <w:pPr>
        <w:ind w:left="1800" w:hanging="360"/>
      </w:pPr>
    </w:lvl>
    <w:lvl w:ilvl="2" w:tplc="041F001B">
      <w:start w:val="1"/>
      <w:numFmt w:val="lowerRoman"/>
      <w:lvlText w:val="%3."/>
      <w:lvlJc w:val="right"/>
      <w:pPr>
        <w:ind w:left="2520" w:hanging="180"/>
      </w:pPr>
    </w:lvl>
    <w:lvl w:ilvl="3" w:tplc="041F000F">
      <w:start w:val="1"/>
      <w:numFmt w:val="decimal"/>
      <w:lvlText w:val="%4."/>
      <w:lvlJc w:val="left"/>
      <w:pPr>
        <w:ind w:left="3240" w:hanging="360"/>
      </w:pPr>
    </w:lvl>
    <w:lvl w:ilvl="4" w:tplc="041F0019">
      <w:start w:val="1"/>
      <w:numFmt w:val="lowerLetter"/>
      <w:lvlText w:val="%5."/>
      <w:lvlJc w:val="left"/>
      <w:pPr>
        <w:ind w:left="3960" w:hanging="360"/>
      </w:pPr>
    </w:lvl>
    <w:lvl w:ilvl="5" w:tplc="041F001B">
      <w:start w:val="1"/>
      <w:numFmt w:val="lowerRoman"/>
      <w:lvlText w:val="%6."/>
      <w:lvlJc w:val="right"/>
      <w:pPr>
        <w:ind w:left="4680" w:hanging="180"/>
      </w:pPr>
    </w:lvl>
    <w:lvl w:ilvl="6" w:tplc="041F000F">
      <w:start w:val="1"/>
      <w:numFmt w:val="decimal"/>
      <w:lvlText w:val="%7."/>
      <w:lvlJc w:val="left"/>
      <w:pPr>
        <w:ind w:left="5400" w:hanging="360"/>
      </w:pPr>
    </w:lvl>
    <w:lvl w:ilvl="7" w:tplc="041F0019">
      <w:start w:val="1"/>
      <w:numFmt w:val="lowerLetter"/>
      <w:lvlText w:val="%8."/>
      <w:lvlJc w:val="left"/>
      <w:pPr>
        <w:ind w:left="6120" w:hanging="360"/>
      </w:pPr>
    </w:lvl>
    <w:lvl w:ilvl="8" w:tplc="041F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EF12E0"/>
    <w:multiLevelType w:val="hybridMultilevel"/>
    <w:tmpl w:val="9836B51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D471DD"/>
    <w:multiLevelType w:val="hybridMultilevel"/>
    <w:tmpl w:val="7D82464E"/>
    <w:lvl w:ilvl="0" w:tplc="7122A1FA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61931176">
    <w:abstractNumId w:val="2"/>
  </w:num>
  <w:num w:numId="2" w16cid:durableId="1117986171">
    <w:abstractNumId w:val="0"/>
  </w:num>
  <w:num w:numId="3" w16cid:durableId="1762295390">
    <w:abstractNumId w:val="3"/>
  </w:num>
  <w:num w:numId="4" w16cid:durableId="1210533487">
    <w:abstractNumId w:val="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E1NDUwNjA2NzM1t7RU0lEKTi0uzszPAykwsqgFAPFyehgtAAAA"/>
  </w:docVars>
  <w:rsids>
    <w:rsidRoot w:val="00EC7D50"/>
    <w:rsid w:val="000123A3"/>
    <w:rsid w:val="00016EC0"/>
    <w:rsid w:val="00016FB8"/>
    <w:rsid w:val="00026671"/>
    <w:rsid w:val="000303E6"/>
    <w:rsid w:val="000328C1"/>
    <w:rsid w:val="000331C5"/>
    <w:rsid w:val="00043562"/>
    <w:rsid w:val="00044556"/>
    <w:rsid w:val="00053EBB"/>
    <w:rsid w:val="00055105"/>
    <w:rsid w:val="0006013E"/>
    <w:rsid w:val="000644F1"/>
    <w:rsid w:val="0008156C"/>
    <w:rsid w:val="00086BE2"/>
    <w:rsid w:val="00086C87"/>
    <w:rsid w:val="00094B2A"/>
    <w:rsid w:val="000A15AC"/>
    <w:rsid w:val="000A208A"/>
    <w:rsid w:val="000B3E94"/>
    <w:rsid w:val="000D0683"/>
    <w:rsid w:val="000E2937"/>
    <w:rsid w:val="000E2F67"/>
    <w:rsid w:val="000E734A"/>
    <w:rsid w:val="000F30C2"/>
    <w:rsid w:val="00100586"/>
    <w:rsid w:val="001014F8"/>
    <w:rsid w:val="00104CA2"/>
    <w:rsid w:val="001060AB"/>
    <w:rsid w:val="00110A24"/>
    <w:rsid w:val="00114107"/>
    <w:rsid w:val="00122F4E"/>
    <w:rsid w:val="001325E9"/>
    <w:rsid w:val="001350D4"/>
    <w:rsid w:val="001378B2"/>
    <w:rsid w:val="00151B93"/>
    <w:rsid w:val="00177267"/>
    <w:rsid w:val="00181770"/>
    <w:rsid w:val="00184323"/>
    <w:rsid w:val="001973CE"/>
    <w:rsid w:val="00197D01"/>
    <w:rsid w:val="001A2563"/>
    <w:rsid w:val="001A3B07"/>
    <w:rsid w:val="001A6744"/>
    <w:rsid w:val="001A675D"/>
    <w:rsid w:val="001B3BA8"/>
    <w:rsid w:val="001C49BC"/>
    <w:rsid w:val="001C78F0"/>
    <w:rsid w:val="001D1342"/>
    <w:rsid w:val="001D2832"/>
    <w:rsid w:val="001D6EEA"/>
    <w:rsid w:val="001E1E7F"/>
    <w:rsid w:val="001E64BF"/>
    <w:rsid w:val="001F6B67"/>
    <w:rsid w:val="001F75AF"/>
    <w:rsid w:val="0020759F"/>
    <w:rsid w:val="00215B8D"/>
    <w:rsid w:val="00244185"/>
    <w:rsid w:val="00252578"/>
    <w:rsid w:val="0025403C"/>
    <w:rsid w:val="002559F8"/>
    <w:rsid w:val="00256D9D"/>
    <w:rsid w:val="00271A91"/>
    <w:rsid w:val="00273D54"/>
    <w:rsid w:val="00276D87"/>
    <w:rsid w:val="00281273"/>
    <w:rsid w:val="002842FC"/>
    <w:rsid w:val="00285552"/>
    <w:rsid w:val="00285F59"/>
    <w:rsid w:val="00291E98"/>
    <w:rsid w:val="002A3CDD"/>
    <w:rsid w:val="002B4A47"/>
    <w:rsid w:val="002B557B"/>
    <w:rsid w:val="002D0AE3"/>
    <w:rsid w:val="002D288D"/>
    <w:rsid w:val="002D36D5"/>
    <w:rsid w:val="002D5A17"/>
    <w:rsid w:val="002D6517"/>
    <w:rsid w:val="002E0BB5"/>
    <w:rsid w:val="002E434A"/>
    <w:rsid w:val="002E44F9"/>
    <w:rsid w:val="002E50B4"/>
    <w:rsid w:val="002F2EB5"/>
    <w:rsid w:val="002F5FCE"/>
    <w:rsid w:val="002F7951"/>
    <w:rsid w:val="00300950"/>
    <w:rsid w:val="0030463E"/>
    <w:rsid w:val="00310193"/>
    <w:rsid w:val="003138FA"/>
    <w:rsid w:val="003149B7"/>
    <w:rsid w:val="003161A3"/>
    <w:rsid w:val="00323B8E"/>
    <w:rsid w:val="00327533"/>
    <w:rsid w:val="0033186D"/>
    <w:rsid w:val="00333086"/>
    <w:rsid w:val="0033360A"/>
    <w:rsid w:val="00337750"/>
    <w:rsid w:val="00343C09"/>
    <w:rsid w:val="00345DBC"/>
    <w:rsid w:val="00347387"/>
    <w:rsid w:val="00350F0E"/>
    <w:rsid w:val="00365A7F"/>
    <w:rsid w:val="0038556C"/>
    <w:rsid w:val="00386446"/>
    <w:rsid w:val="00390B39"/>
    <w:rsid w:val="00397D6B"/>
    <w:rsid w:val="003B11CA"/>
    <w:rsid w:val="003C53E9"/>
    <w:rsid w:val="003D03F1"/>
    <w:rsid w:val="003D3A03"/>
    <w:rsid w:val="003D61A0"/>
    <w:rsid w:val="003E0650"/>
    <w:rsid w:val="003E1E1A"/>
    <w:rsid w:val="004070BE"/>
    <w:rsid w:val="00422722"/>
    <w:rsid w:val="00422CE6"/>
    <w:rsid w:val="0043320B"/>
    <w:rsid w:val="00437FCE"/>
    <w:rsid w:val="004408A5"/>
    <w:rsid w:val="00444E51"/>
    <w:rsid w:val="0045427D"/>
    <w:rsid w:val="00456994"/>
    <w:rsid w:val="0046236F"/>
    <w:rsid w:val="00474EA7"/>
    <w:rsid w:val="00477806"/>
    <w:rsid w:val="00480800"/>
    <w:rsid w:val="004873AF"/>
    <w:rsid w:val="00487622"/>
    <w:rsid w:val="004A0B88"/>
    <w:rsid w:val="004A0BCC"/>
    <w:rsid w:val="004A28C1"/>
    <w:rsid w:val="004B5E69"/>
    <w:rsid w:val="004C2BB5"/>
    <w:rsid w:val="004C2CE6"/>
    <w:rsid w:val="004C4848"/>
    <w:rsid w:val="004D698E"/>
    <w:rsid w:val="004D767F"/>
    <w:rsid w:val="004E4E96"/>
    <w:rsid w:val="004F4007"/>
    <w:rsid w:val="004F5C40"/>
    <w:rsid w:val="0050196B"/>
    <w:rsid w:val="00505E6C"/>
    <w:rsid w:val="00507785"/>
    <w:rsid w:val="00517CD2"/>
    <w:rsid w:val="005206A3"/>
    <w:rsid w:val="005233D8"/>
    <w:rsid w:val="005536B6"/>
    <w:rsid w:val="00555DAE"/>
    <w:rsid w:val="00567486"/>
    <w:rsid w:val="00571F1B"/>
    <w:rsid w:val="00577A20"/>
    <w:rsid w:val="0058650F"/>
    <w:rsid w:val="005901A3"/>
    <w:rsid w:val="00592186"/>
    <w:rsid w:val="005967FD"/>
    <w:rsid w:val="005A0D09"/>
    <w:rsid w:val="005A3266"/>
    <w:rsid w:val="005C2E4B"/>
    <w:rsid w:val="005C62B5"/>
    <w:rsid w:val="005D1E30"/>
    <w:rsid w:val="005E1D84"/>
    <w:rsid w:val="005E6874"/>
    <w:rsid w:val="005F4885"/>
    <w:rsid w:val="0060776F"/>
    <w:rsid w:val="00627F18"/>
    <w:rsid w:val="006314D6"/>
    <w:rsid w:val="0063230D"/>
    <w:rsid w:val="00632A35"/>
    <w:rsid w:val="00636AA8"/>
    <w:rsid w:val="006408E2"/>
    <w:rsid w:val="00647FEB"/>
    <w:rsid w:val="00650782"/>
    <w:rsid w:val="00652974"/>
    <w:rsid w:val="00656143"/>
    <w:rsid w:val="006605C5"/>
    <w:rsid w:val="00660E15"/>
    <w:rsid w:val="00662FE7"/>
    <w:rsid w:val="00663787"/>
    <w:rsid w:val="0066685A"/>
    <w:rsid w:val="0067561D"/>
    <w:rsid w:val="006757C5"/>
    <w:rsid w:val="006845C2"/>
    <w:rsid w:val="00686E66"/>
    <w:rsid w:val="00686F0D"/>
    <w:rsid w:val="00692F9F"/>
    <w:rsid w:val="00696586"/>
    <w:rsid w:val="006A7A39"/>
    <w:rsid w:val="006C5F6E"/>
    <w:rsid w:val="006C7D8B"/>
    <w:rsid w:val="006D019D"/>
    <w:rsid w:val="006D34B5"/>
    <w:rsid w:val="006D36B2"/>
    <w:rsid w:val="006F40AA"/>
    <w:rsid w:val="006F629B"/>
    <w:rsid w:val="00704A8E"/>
    <w:rsid w:val="00705CCE"/>
    <w:rsid w:val="00733CAB"/>
    <w:rsid w:val="0073421F"/>
    <w:rsid w:val="00734B29"/>
    <w:rsid w:val="00742886"/>
    <w:rsid w:val="0075012F"/>
    <w:rsid w:val="007518A5"/>
    <w:rsid w:val="00752EC8"/>
    <w:rsid w:val="0075332D"/>
    <w:rsid w:val="0075512D"/>
    <w:rsid w:val="00761CEB"/>
    <w:rsid w:val="00762ACE"/>
    <w:rsid w:val="00765399"/>
    <w:rsid w:val="00771837"/>
    <w:rsid w:val="00773C57"/>
    <w:rsid w:val="00777E78"/>
    <w:rsid w:val="0078013D"/>
    <w:rsid w:val="007867B6"/>
    <w:rsid w:val="00790A69"/>
    <w:rsid w:val="007953BF"/>
    <w:rsid w:val="007A096B"/>
    <w:rsid w:val="007A688C"/>
    <w:rsid w:val="007B79BC"/>
    <w:rsid w:val="007C446C"/>
    <w:rsid w:val="007D024F"/>
    <w:rsid w:val="007D0F5D"/>
    <w:rsid w:val="007D3ACD"/>
    <w:rsid w:val="007E3030"/>
    <w:rsid w:val="007F05BA"/>
    <w:rsid w:val="007F37ED"/>
    <w:rsid w:val="007F51F1"/>
    <w:rsid w:val="008028E0"/>
    <w:rsid w:val="00810465"/>
    <w:rsid w:val="00812A69"/>
    <w:rsid w:val="008169D5"/>
    <w:rsid w:val="008207A7"/>
    <w:rsid w:val="00825B5A"/>
    <w:rsid w:val="00831D19"/>
    <w:rsid w:val="00842F0E"/>
    <w:rsid w:val="00855471"/>
    <w:rsid w:val="00856AB6"/>
    <w:rsid w:val="008609C5"/>
    <w:rsid w:val="00861FCC"/>
    <w:rsid w:val="00865BEC"/>
    <w:rsid w:val="008671D9"/>
    <w:rsid w:val="008832DB"/>
    <w:rsid w:val="008843E9"/>
    <w:rsid w:val="00890EF1"/>
    <w:rsid w:val="008928A1"/>
    <w:rsid w:val="00897C8F"/>
    <w:rsid w:val="008A1C62"/>
    <w:rsid w:val="008A33F9"/>
    <w:rsid w:val="008A4A1E"/>
    <w:rsid w:val="008B4330"/>
    <w:rsid w:val="008B5701"/>
    <w:rsid w:val="008C0B1B"/>
    <w:rsid w:val="008C4B99"/>
    <w:rsid w:val="008D0DF5"/>
    <w:rsid w:val="008D2CFB"/>
    <w:rsid w:val="008D31C1"/>
    <w:rsid w:val="008E0EFB"/>
    <w:rsid w:val="008E6219"/>
    <w:rsid w:val="008F2BFC"/>
    <w:rsid w:val="008F3B39"/>
    <w:rsid w:val="009065AA"/>
    <w:rsid w:val="00910C06"/>
    <w:rsid w:val="00910F1D"/>
    <w:rsid w:val="00914077"/>
    <w:rsid w:val="0092237F"/>
    <w:rsid w:val="0095700F"/>
    <w:rsid w:val="0096045B"/>
    <w:rsid w:val="009615C9"/>
    <w:rsid w:val="00961AB5"/>
    <w:rsid w:val="00962A2C"/>
    <w:rsid w:val="00967F80"/>
    <w:rsid w:val="009706FE"/>
    <w:rsid w:val="00981062"/>
    <w:rsid w:val="00987393"/>
    <w:rsid w:val="009942D2"/>
    <w:rsid w:val="009A2C2E"/>
    <w:rsid w:val="009B00F7"/>
    <w:rsid w:val="009B1CA4"/>
    <w:rsid w:val="009B33FD"/>
    <w:rsid w:val="009B43D5"/>
    <w:rsid w:val="009C13A6"/>
    <w:rsid w:val="009D1ED2"/>
    <w:rsid w:val="009D6F52"/>
    <w:rsid w:val="009F7D77"/>
    <w:rsid w:val="00A013E8"/>
    <w:rsid w:val="00A03DF7"/>
    <w:rsid w:val="00A058F9"/>
    <w:rsid w:val="00A2325B"/>
    <w:rsid w:val="00A25E1E"/>
    <w:rsid w:val="00A35366"/>
    <w:rsid w:val="00A4230B"/>
    <w:rsid w:val="00A44774"/>
    <w:rsid w:val="00A45D4B"/>
    <w:rsid w:val="00A5143E"/>
    <w:rsid w:val="00A52E19"/>
    <w:rsid w:val="00A53534"/>
    <w:rsid w:val="00A56E70"/>
    <w:rsid w:val="00A7412A"/>
    <w:rsid w:val="00A82B0F"/>
    <w:rsid w:val="00A86DCC"/>
    <w:rsid w:val="00A94A22"/>
    <w:rsid w:val="00AA1B02"/>
    <w:rsid w:val="00AA72DB"/>
    <w:rsid w:val="00AC0100"/>
    <w:rsid w:val="00AD165E"/>
    <w:rsid w:val="00AD479B"/>
    <w:rsid w:val="00AE2E19"/>
    <w:rsid w:val="00AF2871"/>
    <w:rsid w:val="00AF5C94"/>
    <w:rsid w:val="00AF786A"/>
    <w:rsid w:val="00B00D14"/>
    <w:rsid w:val="00B048BD"/>
    <w:rsid w:val="00B163DA"/>
    <w:rsid w:val="00B2327F"/>
    <w:rsid w:val="00B33666"/>
    <w:rsid w:val="00B36141"/>
    <w:rsid w:val="00B41F4B"/>
    <w:rsid w:val="00B43039"/>
    <w:rsid w:val="00B54BE6"/>
    <w:rsid w:val="00B6441D"/>
    <w:rsid w:val="00B64562"/>
    <w:rsid w:val="00B7256C"/>
    <w:rsid w:val="00B73124"/>
    <w:rsid w:val="00B73939"/>
    <w:rsid w:val="00B910B5"/>
    <w:rsid w:val="00B91288"/>
    <w:rsid w:val="00B939ED"/>
    <w:rsid w:val="00BA4594"/>
    <w:rsid w:val="00BB73E1"/>
    <w:rsid w:val="00BB76D5"/>
    <w:rsid w:val="00BC79A5"/>
    <w:rsid w:val="00BF1B90"/>
    <w:rsid w:val="00BF6AF9"/>
    <w:rsid w:val="00BF7F4E"/>
    <w:rsid w:val="00C21883"/>
    <w:rsid w:val="00C3089F"/>
    <w:rsid w:val="00C40696"/>
    <w:rsid w:val="00C42FDE"/>
    <w:rsid w:val="00C64E4F"/>
    <w:rsid w:val="00C675D8"/>
    <w:rsid w:val="00C70A49"/>
    <w:rsid w:val="00C84ABC"/>
    <w:rsid w:val="00C90354"/>
    <w:rsid w:val="00C915C0"/>
    <w:rsid w:val="00C93D9E"/>
    <w:rsid w:val="00C9422B"/>
    <w:rsid w:val="00C9677B"/>
    <w:rsid w:val="00CA11F5"/>
    <w:rsid w:val="00CA2647"/>
    <w:rsid w:val="00CA604A"/>
    <w:rsid w:val="00CC163A"/>
    <w:rsid w:val="00CC388F"/>
    <w:rsid w:val="00CC5720"/>
    <w:rsid w:val="00CD778E"/>
    <w:rsid w:val="00CD7CA1"/>
    <w:rsid w:val="00CE0B4C"/>
    <w:rsid w:val="00CE286C"/>
    <w:rsid w:val="00CE734C"/>
    <w:rsid w:val="00CF45BE"/>
    <w:rsid w:val="00CF52D8"/>
    <w:rsid w:val="00D0040A"/>
    <w:rsid w:val="00D01779"/>
    <w:rsid w:val="00D11467"/>
    <w:rsid w:val="00D11A5C"/>
    <w:rsid w:val="00D14DEC"/>
    <w:rsid w:val="00D160E0"/>
    <w:rsid w:val="00D249F2"/>
    <w:rsid w:val="00D27EF5"/>
    <w:rsid w:val="00D34A70"/>
    <w:rsid w:val="00D3646D"/>
    <w:rsid w:val="00D400F4"/>
    <w:rsid w:val="00D445FF"/>
    <w:rsid w:val="00D508B1"/>
    <w:rsid w:val="00D62B0D"/>
    <w:rsid w:val="00D64FAA"/>
    <w:rsid w:val="00D70442"/>
    <w:rsid w:val="00D85604"/>
    <w:rsid w:val="00D974D8"/>
    <w:rsid w:val="00DB3A37"/>
    <w:rsid w:val="00DB6575"/>
    <w:rsid w:val="00DC05A7"/>
    <w:rsid w:val="00DC0CBF"/>
    <w:rsid w:val="00DD10B9"/>
    <w:rsid w:val="00DE19A8"/>
    <w:rsid w:val="00DE1E7B"/>
    <w:rsid w:val="00DE74F9"/>
    <w:rsid w:val="00DE7511"/>
    <w:rsid w:val="00DF1C17"/>
    <w:rsid w:val="00E11476"/>
    <w:rsid w:val="00E16D8F"/>
    <w:rsid w:val="00E23A26"/>
    <w:rsid w:val="00E32BE5"/>
    <w:rsid w:val="00E4387D"/>
    <w:rsid w:val="00E440D0"/>
    <w:rsid w:val="00E45A36"/>
    <w:rsid w:val="00E52886"/>
    <w:rsid w:val="00E52EE0"/>
    <w:rsid w:val="00E612A7"/>
    <w:rsid w:val="00E630F6"/>
    <w:rsid w:val="00E819DC"/>
    <w:rsid w:val="00E848FC"/>
    <w:rsid w:val="00E8766C"/>
    <w:rsid w:val="00EA4C12"/>
    <w:rsid w:val="00EB5830"/>
    <w:rsid w:val="00EC7D50"/>
    <w:rsid w:val="00ED66D0"/>
    <w:rsid w:val="00EF2C04"/>
    <w:rsid w:val="00EF4866"/>
    <w:rsid w:val="00F05288"/>
    <w:rsid w:val="00F05F19"/>
    <w:rsid w:val="00F0763C"/>
    <w:rsid w:val="00F10219"/>
    <w:rsid w:val="00F14BA5"/>
    <w:rsid w:val="00F15ACC"/>
    <w:rsid w:val="00F20472"/>
    <w:rsid w:val="00F321CE"/>
    <w:rsid w:val="00F45E0E"/>
    <w:rsid w:val="00F53900"/>
    <w:rsid w:val="00F62560"/>
    <w:rsid w:val="00F634C5"/>
    <w:rsid w:val="00F6709B"/>
    <w:rsid w:val="00F83A93"/>
    <w:rsid w:val="00F84542"/>
    <w:rsid w:val="00F93AEF"/>
    <w:rsid w:val="00F9466B"/>
    <w:rsid w:val="00FA1597"/>
    <w:rsid w:val="00FA2AF1"/>
    <w:rsid w:val="00FA57C1"/>
    <w:rsid w:val="00FB0398"/>
    <w:rsid w:val="00FB1FCA"/>
    <w:rsid w:val="00FB7708"/>
    <w:rsid w:val="00FC0ED9"/>
    <w:rsid w:val="00FC2582"/>
    <w:rsid w:val="00FC7B75"/>
    <w:rsid w:val="00FD166A"/>
    <w:rsid w:val="00FD55EA"/>
    <w:rsid w:val="00FF0069"/>
    <w:rsid w:val="00FF5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998BC5"/>
  <w15:docId w15:val="{7EB56D5A-9841-41C2-A5C6-A1611F5A3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7D50"/>
    <w:rPr>
      <w:rFonts w:eastAsiaTheme="minorEastAsia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7D50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C7D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7D50"/>
    <w:rPr>
      <w:rFonts w:eastAsiaTheme="minorEastAsia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EC7D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7D50"/>
    <w:rPr>
      <w:rFonts w:eastAsiaTheme="minorEastAsia"/>
      <w:lang w:eastAsia="tr-TR"/>
    </w:rPr>
  </w:style>
  <w:style w:type="paragraph" w:styleId="ListParagraph">
    <w:name w:val="List Paragraph"/>
    <w:basedOn w:val="Normal"/>
    <w:uiPriority w:val="34"/>
    <w:qFormat/>
    <w:rsid w:val="00EC7D5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E73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34C"/>
    <w:rPr>
      <w:rFonts w:ascii="Tahoma" w:eastAsiaTheme="minorEastAsia" w:hAnsi="Tahoma" w:cs="Tahoma"/>
      <w:sz w:val="16"/>
      <w:szCs w:val="16"/>
      <w:lang w:eastAsia="tr-TR"/>
    </w:rPr>
  </w:style>
  <w:style w:type="paragraph" w:customStyle="1" w:styleId="Default">
    <w:name w:val="Default"/>
    <w:rsid w:val="008F3B3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8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1E7182-3176-40F9-A4F1-17DF3DA8C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529</Words>
  <Characters>8717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E</dc:creator>
  <cp:lastModifiedBy>RECI MESERI DALAK</cp:lastModifiedBy>
  <cp:revision>2</cp:revision>
  <cp:lastPrinted>2022-09-01T11:55:00Z</cp:lastPrinted>
  <dcterms:created xsi:type="dcterms:W3CDTF">2022-09-29T05:37:00Z</dcterms:created>
  <dcterms:modified xsi:type="dcterms:W3CDTF">2022-09-29T05:37:00Z</dcterms:modified>
</cp:coreProperties>
</file>